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F8FA9" w14:textId="37AF9FA7" w:rsidR="00DE6628" w:rsidRPr="00AA764B" w:rsidRDefault="00974103" w:rsidP="00512D5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  <w:r w:rsidRPr="00AA764B">
        <w:rPr>
          <w:rFonts w:ascii="Times New Roman" w:hAnsi="Times New Roman" w:cs="Times New Roman"/>
          <w:sz w:val="20"/>
          <w:szCs w:val="20"/>
          <w:lang w:val="en-GB"/>
        </w:rPr>
        <w:t>Appendix No.</w:t>
      </w:r>
      <w:r w:rsidR="00DE6628" w:rsidRPr="00AA764B">
        <w:rPr>
          <w:rFonts w:ascii="Times New Roman" w:hAnsi="Times New Roman" w:cs="Times New Roman"/>
          <w:sz w:val="20"/>
          <w:szCs w:val="20"/>
          <w:lang w:val="en-GB"/>
        </w:rPr>
        <w:t xml:space="preserve"> 1 </w:t>
      </w:r>
      <w:r w:rsidRPr="00AA764B">
        <w:rPr>
          <w:rFonts w:ascii="Times New Roman" w:hAnsi="Times New Roman" w:cs="Times New Roman"/>
          <w:sz w:val="20"/>
          <w:szCs w:val="20"/>
          <w:lang w:val="en-GB"/>
        </w:rPr>
        <w:t>to Regulations</w:t>
      </w:r>
    </w:p>
    <w:p w14:paraId="2D44EDF4" w14:textId="77777777" w:rsidR="00191AF7" w:rsidRPr="00AA764B" w:rsidRDefault="00191AF7" w:rsidP="00512D52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F7E4445" w14:textId="65F31ABC" w:rsidR="0022577B" w:rsidRPr="00AA764B" w:rsidRDefault="00974103" w:rsidP="00512D52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>Application form</w:t>
      </w:r>
    </w:p>
    <w:p w14:paraId="7A0DCDD3" w14:textId="5C2AE7A6" w:rsidR="0022577B" w:rsidRPr="00AA764B" w:rsidRDefault="00974103" w:rsidP="00512D52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b/>
          <w:sz w:val="24"/>
          <w:szCs w:val="24"/>
          <w:lang w:val="en-GB"/>
        </w:rPr>
        <w:t>As part of the</w:t>
      </w:r>
      <w:r w:rsidR="00DD284D" w:rsidRPr="00AA764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4C61C2" w:rsidRPr="00AA764B">
        <w:rPr>
          <w:rFonts w:ascii="Times New Roman" w:hAnsi="Times New Roman" w:cs="Times New Roman"/>
          <w:b/>
          <w:sz w:val="24"/>
          <w:szCs w:val="24"/>
          <w:lang w:val="en-GB"/>
        </w:rPr>
        <w:t>….</w:t>
      </w:r>
      <w:r w:rsidR="00DD284D" w:rsidRPr="00AA764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AA764B">
        <w:rPr>
          <w:rFonts w:ascii="Times New Roman" w:hAnsi="Times New Roman" w:cs="Times New Roman"/>
          <w:b/>
          <w:sz w:val="24"/>
          <w:szCs w:val="24"/>
          <w:lang w:val="en-GB"/>
        </w:rPr>
        <w:t>edition of the „</w:t>
      </w:r>
      <w:bookmarkStart w:id="0" w:name="_GoBack"/>
      <w:r w:rsidRPr="00AA764B">
        <w:rPr>
          <w:rFonts w:ascii="Times New Roman" w:hAnsi="Times New Roman" w:cs="Times New Roman"/>
          <w:b/>
          <w:sz w:val="24"/>
          <w:szCs w:val="24"/>
          <w:lang w:val="en-GB"/>
        </w:rPr>
        <w:t>Best of Best</w:t>
      </w:r>
      <w:r w:rsidR="00AA46A7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PW</w:t>
      </w:r>
      <w:bookmarkEnd w:id="0"/>
      <w:r w:rsidR="005B7FA2" w:rsidRPr="00AA764B">
        <w:rPr>
          <w:rFonts w:ascii="Times New Roman" w:hAnsi="Times New Roman" w:cs="Times New Roman"/>
          <w:b/>
          <w:sz w:val="24"/>
          <w:szCs w:val="24"/>
          <w:lang w:val="en-GB"/>
        </w:rPr>
        <w:t>”</w:t>
      </w:r>
      <w:r w:rsidRPr="00AA764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ompetition</w:t>
      </w:r>
      <w:r w:rsidR="0022577B" w:rsidRPr="00AA764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3A9CC323" w14:textId="5A308C5A" w:rsidR="003E0680" w:rsidRPr="00AA764B" w:rsidRDefault="00974103" w:rsidP="00512D52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AA764B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Stage 1</w:t>
      </w:r>
    </w:p>
    <w:p w14:paraId="7E9E11C8" w14:textId="77777777" w:rsidR="0022577B" w:rsidRPr="00AA764B" w:rsidRDefault="0022577B" w:rsidP="00512D52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11D28DC" w14:textId="47317C63" w:rsidR="0022577B" w:rsidRPr="00AA764B" w:rsidRDefault="00974103" w:rsidP="00E8365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AA764B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KEY DATA</w:t>
      </w:r>
    </w:p>
    <w:p w14:paraId="48F71FC8" w14:textId="77777777" w:rsidR="00F45864" w:rsidRPr="00AA764B" w:rsidRDefault="00F45864" w:rsidP="00F45864">
      <w:pPr>
        <w:pStyle w:val="Akapitzlist"/>
        <w:spacing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</w:p>
    <w:p w14:paraId="10D21E1C" w14:textId="5F528081" w:rsidR="0022577B" w:rsidRPr="00AA764B" w:rsidRDefault="00FF3C3B" w:rsidP="0018704E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/>
          <w:sz w:val="24"/>
          <w:szCs w:val="24"/>
          <w:lang w:val="en-GB"/>
        </w:rPr>
        <w:t>Data of the applicant</w:t>
      </w:r>
      <w:r w:rsidR="0022577B" w:rsidRPr="00AA764B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D7186C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A7D78" w:rsidRPr="00AA764B">
        <w:rPr>
          <w:rFonts w:ascii="Times New Roman" w:eastAsia="Times New Roman" w:hAnsi="Times New Roman"/>
          <w:sz w:val="24"/>
          <w:szCs w:val="24"/>
          <w:lang w:val="en-GB"/>
        </w:rPr>
        <w:t>name and surname, academic title/degree, position, organi</w:t>
      </w:r>
      <w:r w:rsidR="00021B83" w:rsidRPr="00AA764B">
        <w:rPr>
          <w:rFonts w:ascii="Times New Roman" w:eastAsia="Times New Roman" w:hAnsi="Times New Roman"/>
          <w:sz w:val="24"/>
          <w:szCs w:val="24"/>
          <w:lang w:val="en-GB"/>
        </w:rPr>
        <w:t>s</w:t>
      </w:r>
      <w:r w:rsidR="000A7D78" w:rsidRPr="00AA764B">
        <w:rPr>
          <w:rFonts w:ascii="Times New Roman" w:eastAsia="Times New Roman" w:hAnsi="Times New Roman"/>
          <w:sz w:val="24"/>
          <w:szCs w:val="24"/>
          <w:lang w:val="en-GB"/>
        </w:rPr>
        <w:t>ational unit, scientific discipline</w:t>
      </w:r>
      <w:r w:rsidR="000A7D78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5E58B7" w:rsidRPr="00AA764B">
        <w:rPr>
          <w:rFonts w:ascii="Times New Roman" w:hAnsi="Times New Roman" w:cs="Times New Roman"/>
          <w:sz w:val="24"/>
          <w:szCs w:val="24"/>
          <w:lang w:val="en-GB"/>
        </w:rPr>
        <w:t>e-mail</w:t>
      </w:r>
      <w:r w:rsidR="000A7D78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 address</w:t>
      </w:r>
      <w:r w:rsidR="005E58B7" w:rsidRPr="00AA764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4B598ED" w14:textId="77777777" w:rsidR="00F45864" w:rsidRPr="00AA764B" w:rsidRDefault="00F45864" w:rsidP="00F45864">
      <w:pPr>
        <w:pStyle w:val="Akapitzlist"/>
        <w:spacing w:after="0" w:line="240" w:lineRule="auto"/>
        <w:ind w:left="92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AFFF47A" w14:textId="74467701" w:rsidR="005E58B7" w:rsidRPr="00AA764B" w:rsidRDefault="000A7D78" w:rsidP="0018704E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>Data of a candidate for a participant</w:t>
      </w:r>
      <w:r w:rsidR="005E58B7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2E4949" w:rsidRPr="00AA764B">
        <w:rPr>
          <w:rFonts w:ascii="Times New Roman" w:eastAsia="Times New Roman" w:hAnsi="Times New Roman"/>
          <w:sz w:val="24"/>
          <w:szCs w:val="24"/>
          <w:lang w:val="en-GB"/>
        </w:rPr>
        <w:t>name and surname, academic title/degree, position, organi</w:t>
      </w:r>
      <w:r w:rsidR="0028115B" w:rsidRPr="00AA764B">
        <w:rPr>
          <w:rFonts w:ascii="Times New Roman" w:eastAsia="Times New Roman" w:hAnsi="Times New Roman"/>
          <w:sz w:val="24"/>
          <w:szCs w:val="24"/>
          <w:lang w:val="en-GB"/>
        </w:rPr>
        <w:t>s</w:t>
      </w:r>
      <w:r w:rsidR="002E4949" w:rsidRPr="00AA764B">
        <w:rPr>
          <w:rFonts w:ascii="Times New Roman" w:eastAsia="Times New Roman" w:hAnsi="Times New Roman"/>
          <w:sz w:val="24"/>
          <w:szCs w:val="24"/>
          <w:lang w:val="en-GB"/>
        </w:rPr>
        <w:t>ational unit, represented scientific discipline</w:t>
      </w:r>
      <w:r w:rsidR="00AF0E4F" w:rsidRPr="00AA764B">
        <w:rPr>
          <w:rFonts w:ascii="Times New Roman" w:eastAsia="Times New Roman" w:hAnsi="Times New Roman"/>
          <w:sz w:val="24"/>
          <w:szCs w:val="24"/>
          <w:lang w:val="en-GB"/>
        </w:rPr>
        <w:t xml:space="preserve"> in which the applicant is included in the N number</w:t>
      </w:r>
      <w:r w:rsidR="002E4949" w:rsidRPr="00AA764B">
        <w:rPr>
          <w:rFonts w:ascii="Times New Roman" w:hAnsi="Times New Roman" w:cs="Times New Roman"/>
          <w:sz w:val="24"/>
          <w:szCs w:val="24"/>
          <w:lang w:val="en-GB"/>
        </w:rPr>
        <w:t>, e-mail address</w:t>
      </w:r>
      <w:r w:rsidR="005E58B7" w:rsidRPr="00AA764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DE89AA1" w14:textId="09F79AF2" w:rsidR="004D0B90" w:rsidRPr="00AA764B" w:rsidRDefault="004D0B90" w:rsidP="005E58B7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</w:p>
    <w:p w14:paraId="2E6CDA9E" w14:textId="77777777" w:rsidR="005E58B7" w:rsidRPr="00AA764B" w:rsidRDefault="005E58B7" w:rsidP="005E58B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10BB8F1" w14:textId="6A3C7D96" w:rsidR="005E58B7" w:rsidRPr="00AA764B" w:rsidRDefault="00AF0E4F" w:rsidP="005E58B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AA764B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I hereby confirm that</w:t>
      </w:r>
      <w:r w:rsidR="005E58B7" w:rsidRPr="00AA764B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:</w:t>
      </w:r>
    </w:p>
    <w:p w14:paraId="59C2AB59" w14:textId="77777777" w:rsidR="005E58B7" w:rsidRPr="00AA764B" w:rsidRDefault="005E58B7" w:rsidP="005E58B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C345F35" w14:textId="77777777" w:rsidR="005E58B7" w:rsidRPr="00AA764B" w:rsidRDefault="005E58B7" w:rsidP="005E58B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03540FC" w14:textId="04870873" w:rsidR="005E58B7" w:rsidRPr="00AA764B" w:rsidRDefault="00AF0E4F" w:rsidP="00AC170B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I obtained an academic doctoral degree no earlier than </w:t>
      </w:r>
      <w:r w:rsidR="00AC170B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7 </w:t>
      </w: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years prior to </w:t>
      </w:r>
      <w:r w:rsidR="0010543E" w:rsidRPr="00AA764B">
        <w:rPr>
          <w:rFonts w:ascii="Times New Roman" w:hAnsi="Times New Roman" w:cs="Times New Roman"/>
          <w:sz w:val="24"/>
          <w:szCs w:val="24"/>
          <w:lang w:val="en-GB"/>
        </w:rPr>
        <w:t>submitting the application</w:t>
      </w:r>
      <w:r w:rsidR="00AC170B" w:rsidRPr="00AA764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C170B" w:rsidRPr="00AA764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10543E" w:rsidRPr="00AA764B">
        <w:rPr>
          <w:rFonts w:ascii="Times New Roman" w:hAnsi="Times New Roman"/>
          <w:sz w:val="24"/>
          <w:szCs w:val="24"/>
          <w:lang w:val="en-GB"/>
        </w:rPr>
        <w:t>in accordance with Article</w:t>
      </w:r>
      <w:r w:rsidR="00AC170B" w:rsidRPr="00AA764B">
        <w:rPr>
          <w:rFonts w:ascii="Times New Roman" w:hAnsi="Times New Roman"/>
          <w:sz w:val="24"/>
          <w:szCs w:val="24"/>
          <w:lang w:val="en-GB"/>
        </w:rPr>
        <w:t xml:space="preserve"> 360 </w:t>
      </w:r>
      <w:r w:rsidR="0010543E" w:rsidRPr="00AA764B">
        <w:rPr>
          <w:rFonts w:ascii="Times New Roman" w:hAnsi="Times New Roman"/>
          <w:sz w:val="24"/>
          <w:szCs w:val="24"/>
          <w:lang w:val="en-GB"/>
        </w:rPr>
        <w:t>section</w:t>
      </w:r>
      <w:r w:rsidR="00AC170B" w:rsidRPr="00AA764B">
        <w:rPr>
          <w:rFonts w:ascii="Times New Roman" w:hAnsi="Times New Roman"/>
          <w:sz w:val="24"/>
          <w:szCs w:val="24"/>
          <w:lang w:val="en-GB"/>
        </w:rPr>
        <w:t xml:space="preserve"> 2</w:t>
      </w:r>
      <w:r w:rsidR="00804523" w:rsidRPr="00AA764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10543E" w:rsidRPr="00AA764B">
        <w:rPr>
          <w:rFonts w:ascii="Times New Roman" w:hAnsi="Times New Roman"/>
          <w:sz w:val="24"/>
          <w:szCs w:val="24"/>
          <w:lang w:val="en-GB"/>
        </w:rPr>
        <w:t>item</w:t>
      </w:r>
      <w:r w:rsidR="00804523" w:rsidRPr="00AA764B">
        <w:rPr>
          <w:rFonts w:ascii="Times New Roman" w:hAnsi="Times New Roman"/>
          <w:sz w:val="24"/>
          <w:szCs w:val="24"/>
          <w:lang w:val="en-GB"/>
        </w:rPr>
        <w:t xml:space="preserve"> 2</w:t>
      </w:r>
      <w:r w:rsidR="00AC170B" w:rsidRPr="00AA764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10543E" w:rsidRPr="00AA764B">
        <w:rPr>
          <w:rFonts w:ascii="Times New Roman" w:hAnsi="Times New Roman"/>
          <w:sz w:val="24"/>
          <w:szCs w:val="24"/>
          <w:lang w:val="en-GB"/>
        </w:rPr>
        <w:t>of the Act of</w:t>
      </w:r>
      <w:r w:rsidR="00AC170B" w:rsidRPr="00AA764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AC170B" w:rsidRPr="00AA764B">
        <w:rPr>
          <w:rFonts w:ascii="Times New Roman" w:eastAsia="MS Mincho" w:hAnsi="Times New Roman"/>
          <w:sz w:val="24"/>
          <w:szCs w:val="24"/>
          <w:lang w:val="en-GB"/>
        </w:rPr>
        <w:t xml:space="preserve">20 </w:t>
      </w:r>
      <w:r w:rsidR="0010543E" w:rsidRPr="00AA764B">
        <w:rPr>
          <w:rFonts w:ascii="Times New Roman" w:eastAsia="MS Mincho" w:hAnsi="Times New Roman"/>
          <w:sz w:val="24"/>
          <w:szCs w:val="24"/>
          <w:lang w:val="en-GB"/>
        </w:rPr>
        <w:t>July</w:t>
      </w:r>
      <w:r w:rsidR="00AC170B" w:rsidRPr="00AA764B">
        <w:rPr>
          <w:rFonts w:ascii="Times New Roman" w:eastAsia="MS Mincho" w:hAnsi="Times New Roman"/>
          <w:sz w:val="24"/>
          <w:szCs w:val="24"/>
          <w:lang w:val="en-GB"/>
        </w:rPr>
        <w:t xml:space="preserve"> 2018 – </w:t>
      </w:r>
      <w:r w:rsidR="0010543E" w:rsidRPr="00AA764B">
        <w:rPr>
          <w:rFonts w:ascii="Times New Roman" w:eastAsia="MS Mincho" w:hAnsi="Times New Roman"/>
          <w:sz w:val="24"/>
          <w:szCs w:val="24"/>
          <w:lang w:val="en-GB"/>
        </w:rPr>
        <w:t>Law on Higher Education and Science</w:t>
      </w:r>
      <w:r w:rsidR="00AC170B" w:rsidRPr="00AA764B">
        <w:rPr>
          <w:rFonts w:ascii="Times New Roman" w:eastAsia="MS Mincho" w:hAnsi="Times New Roman"/>
          <w:sz w:val="24"/>
          <w:szCs w:val="24"/>
          <w:lang w:val="en-GB"/>
        </w:rPr>
        <w:t xml:space="preserve"> (</w:t>
      </w:r>
      <w:r w:rsidR="0010543E" w:rsidRPr="00AA764B">
        <w:rPr>
          <w:rFonts w:ascii="Times New Roman" w:eastAsia="MS Mincho" w:hAnsi="Times New Roman"/>
          <w:sz w:val="24"/>
          <w:szCs w:val="24"/>
          <w:lang w:val="en-GB"/>
        </w:rPr>
        <w:t>Journal of Laws of</w:t>
      </w:r>
      <w:r w:rsidR="00AC170B" w:rsidRPr="00AA764B">
        <w:rPr>
          <w:rFonts w:ascii="Times New Roman" w:eastAsia="MS Mincho" w:hAnsi="Times New Roman"/>
          <w:sz w:val="24"/>
          <w:szCs w:val="24"/>
          <w:lang w:val="en-GB"/>
        </w:rPr>
        <w:t xml:space="preserve"> 2022 </w:t>
      </w:r>
      <w:r w:rsidR="0010543E" w:rsidRPr="00AA764B">
        <w:rPr>
          <w:rFonts w:ascii="Times New Roman" w:eastAsia="MS Mincho" w:hAnsi="Times New Roman"/>
          <w:sz w:val="24"/>
          <w:szCs w:val="24"/>
          <w:lang w:val="en-GB"/>
        </w:rPr>
        <w:t>item</w:t>
      </w:r>
      <w:r w:rsidR="00AC170B" w:rsidRPr="00AA764B">
        <w:rPr>
          <w:rFonts w:ascii="Times New Roman" w:eastAsia="MS Mincho" w:hAnsi="Times New Roman"/>
          <w:sz w:val="24"/>
          <w:szCs w:val="24"/>
          <w:lang w:val="en-GB"/>
        </w:rPr>
        <w:t xml:space="preserve"> 574, </w:t>
      </w:r>
      <w:r w:rsidR="0010543E" w:rsidRPr="00AA764B">
        <w:rPr>
          <w:rFonts w:ascii="Times New Roman" w:eastAsia="MS Mincho" w:hAnsi="Times New Roman"/>
          <w:sz w:val="24"/>
          <w:szCs w:val="24"/>
          <w:lang w:val="en-GB"/>
        </w:rPr>
        <w:t>as amended)</w:t>
      </w:r>
      <w:r w:rsidR="00EC4C51" w:rsidRPr="00AA764B">
        <w:rPr>
          <w:rFonts w:ascii="Times New Roman" w:eastAsia="MS Mincho" w:hAnsi="Times New Roman"/>
          <w:sz w:val="24"/>
          <w:szCs w:val="24"/>
          <w:lang w:val="en-GB"/>
        </w:rPr>
        <w:t>.</w:t>
      </w:r>
    </w:p>
    <w:p w14:paraId="360AB706" w14:textId="523913B9" w:rsidR="005E58B7" w:rsidRPr="00AA764B" w:rsidRDefault="00EC4C51" w:rsidP="0018704E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>I am employed at the Warsaw University of Technology under an employment contract.</w:t>
      </w:r>
    </w:p>
    <w:p w14:paraId="541C32DA" w14:textId="77777777" w:rsidR="005E58B7" w:rsidRPr="00AA764B" w:rsidRDefault="005E58B7" w:rsidP="005E58B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8D7AE95" w14:textId="77777777" w:rsidR="005E58B7" w:rsidRPr="00AA764B" w:rsidRDefault="005E58B7" w:rsidP="005E58B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5517EB7" w14:textId="493A9150" w:rsidR="005E58B7" w:rsidRPr="00AA764B" w:rsidRDefault="00EC4C51" w:rsidP="005E58B7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Appendices to </w:t>
      </w:r>
      <w:r w:rsidR="00B62438" w:rsidRPr="00AA764B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application </w:t>
      </w:r>
      <w:r w:rsidRPr="00AA764B">
        <w:rPr>
          <w:rFonts w:ascii="Times New Roman" w:hAnsi="Times New Roman" w:cs="Times New Roman"/>
          <w:sz w:val="24"/>
          <w:szCs w:val="24"/>
          <w:u w:val="single"/>
          <w:lang w:val="en-GB"/>
        </w:rPr>
        <w:t>form</w:t>
      </w:r>
      <w:r w:rsidR="005E58B7" w:rsidRPr="00AA764B">
        <w:rPr>
          <w:rFonts w:ascii="Times New Roman" w:hAnsi="Times New Roman" w:cs="Times New Roman"/>
          <w:sz w:val="24"/>
          <w:szCs w:val="24"/>
          <w:u w:val="single"/>
          <w:lang w:val="en-GB"/>
        </w:rPr>
        <w:t>:</w:t>
      </w:r>
    </w:p>
    <w:p w14:paraId="0277249A" w14:textId="77777777" w:rsidR="005E58B7" w:rsidRPr="00AA764B" w:rsidRDefault="005E58B7" w:rsidP="005E58B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FC3CD90" w14:textId="3C4798F4" w:rsidR="005E58B7" w:rsidRPr="00AA764B" w:rsidRDefault="00CE3FBD" w:rsidP="00840257">
      <w:pPr>
        <w:pStyle w:val="Akapitzlist"/>
        <w:numPr>
          <w:ilvl w:val="3"/>
          <w:numId w:val="14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A recommendation </w:t>
      </w:r>
      <w:r w:rsidR="00021B83" w:rsidRPr="00AA764B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 the head of </w:t>
      </w:r>
      <w:r w:rsidR="00607C6B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basic or </w:t>
      </w:r>
      <w:r w:rsidR="006918AF" w:rsidRPr="00AA764B">
        <w:rPr>
          <w:rFonts w:ascii="Times New Roman" w:hAnsi="Times New Roman" w:cs="Times New Roman"/>
          <w:sz w:val="24"/>
          <w:szCs w:val="24"/>
          <w:lang w:val="en-GB"/>
        </w:rPr>
        <w:t>u</w:t>
      </w:r>
      <w:r w:rsidRPr="00AA764B">
        <w:rPr>
          <w:rFonts w:ascii="Times New Roman" w:hAnsi="Times New Roman" w:cs="Times New Roman"/>
          <w:sz w:val="24"/>
          <w:szCs w:val="24"/>
          <w:lang w:val="en-GB"/>
        </w:rPr>
        <w:t>niversity-wide organi</w:t>
      </w:r>
      <w:r w:rsidR="001A0B51" w:rsidRPr="00AA764B">
        <w:rPr>
          <w:rFonts w:ascii="Times New Roman" w:hAnsi="Times New Roman" w:cs="Times New Roman"/>
          <w:sz w:val="24"/>
          <w:szCs w:val="24"/>
          <w:lang w:val="en-GB"/>
        </w:rPr>
        <w:t>sati</w:t>
      </w: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onal </w:t>
      </w:r>
      <w:r w:rsidR="006918AF" w:rsidRPr="00AA764B">
        <w:rPr>
          <w:rFonts w:ascii="Times New Roman" w:hAnsi="Times New Roman" w:cs="Times New Roman"/>
          <w:sz w:val="24"/>
          <w:szCs w:val="24"/>
          <w:lang w:val="en-GB"/>
        </w:rPr>
        <w:t>unit of the Warsaw University of Technology</w:t>
      </w:r>
      <w:r w:rsidR="00F45864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6918AF" w:rsidRPr="00AA764B">
        <w:rPr>
          <w:rFonts w:ascii="Times New Roman" w:hAnsi="Times New Roman" w:cs="Times New Roman"/>
          <w:sz w:val="24"/>
          <w:szCs w:val="24"/>
          <w:lang w:val="en-GB"/>
        </w:rPr>
        <w:t>in accordance with Appendix No. 2</w:t>
      </w:r>
      <w:r w:rsidR="00F45864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918AF" w:rsidRPr="00AA764B">
        <w:rPr>
          <w:rFonts w:ascii="Times New Roman" w:hAnsi="Times New Roman" w:cs="Times New Roman"/>
          <w:sz w:val="24"/>
          <w:szCs w:val="24"/>
          <w:lang w:val="en-GB"/>
        </w:rPr>
        <w:t>to these Regu</w:t>
      </w:r>
      <w:r w:rsidR="00DC2AF1" w:rsidRPr="00AA764B">
        <w:rPr>
          <w:rFonts w:ascii="Times New Roman" w:hAnsi="Times New Roman" w:cs="Times New Roman"/>
          <w:sz w:val="24"/>
          <w:szCs w:val="24"/>
          <w:lang w:val="en-GB"/>
        </w:rPr>
        <w:t>l</w:t>
      </w:r>
      <w:r w:rsidR="006918AF" w:rsidRPr="00AA764B">
        <w:rPr>
          <w:rFonts w:ascii="Times New Roman" w:hAnsi="Times New Roman" w:cs="Times New Roman"/>
          <w:sz w:val="24"/>
          <w:szCs w:val="24"/>
          <w:lang w:val="en-GB"/>
        </w:rPr>
        <w:t>ations</w:t>
      </w:r>
    </w:p>
    <w:p w14:paraId="05B1C7D6" w14:textId="6025ED1E" w:rsidR="005E58B7" w:rsidRPr="00AA764B" w:rsidRDefault="00DC2AF1" w:rsidP="00840257">
      <w:pPr>
        <w:pStyle w:val="Akapitzlist"/>
        <w:numPr>
          <w:ilvl w:val="3"/>
          <w:numId w:val="14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A description of achievements in </w:t>
      </w:r>
      <w:r w:rsidR="00F97BD5" w:rsidRPr="00AA764B">
        <w:rPr>
          <w:rFonts w:ascii="Times New Roman" w:hAnsi="Times New Roman" w:cs="Times New Roman"/>
          <w:sz w:val="24"/>
          <w:szCs w:val="24"/>
          <w:lang w:val="en-GB"/>
        </w:rPr>
        <w:t>academic or teaching activity</w:t>
      </w:r>
      <w:r w:rsidR="005E58B7"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04C21E7" w14:textId="3AF04E40" w:rsidR="005E58B7" w:rsidRPr="00AA764B" w:rsidRDefault="00F97BD5" w:rsidP="00840257">
      <w:pPr>
        <w:pStyle w:val="Akapitzlist"/>
        <w:numPr>
          <w:ilvl w:val="3"/>
          <w:numId w:val="14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5E58B7" w:rsidRPr="00AA764B">
        <w:rPr>
          <w:rFonts w:ascii="Times New Roman" w:hAnsi="Times New Roman" w:cs="Times New Roman"/>
          <w:sz w:val="24"/>
          <w:szCs w:val="24"/>
          <w:lang w:val="en-GB"/>
        </w:rPr>
        <w:t>CV</w:t>
      </w:r>
    </w:p>
    <w:p w14:paraId="53BD677E" w14:textId="39C90E3D" w:rsidR="005E58B7" w:rsidRPr="00AA764B" w:rsidRDefault="00F97BD5" w:rsidP="00F45864">
      <w:pPr>
        <w:pStyle w:val="Akapitzlist"/>
        <w:numPr>
          <w:ilvl w:val="3"/>
          <w:numId w:val="14"/>
        </w:numPr>
        <w:spacing w:after="16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A print-out of </w:t>
      </w:r>
      <w:r w:rsidR="00EA7EA3" w:rsidRPr="00AA764B">
        <w:rPr>
          <w:rFonts w:ascii="Times New Roman" w:hAnsi="Times New Roman" w:cs="Times New Roman"/>
          <w:sz w:val="24"/>
          <w:szCs w:val="24"/>
          <w:lang w:val="en-GB"/>
        </w:rPr>
        <w:t>output from the WUT Base of Knowledge</w:t>
      </w:r>
    </w:p>
    <w:p w14:paraId="65C16062" w14:textId="77777777" w:rsidR="00A3529B" w:rsidRPr="00AA764B" w:rsidRDefault="00A3529B" w:rsidP="008375BB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897151E" w14:textId="57E347B8" w:rsidR="0022577B" w:rsidRPr="00AA764B" w:rsidRDefault="000566EE" w:rsidP="00F458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/>
          <w:b/>
          <w:bCs/>
          <w:sz w:val="24"/>
          <w:szCs w:val="24"/>
          <w:lang w:val="en-GB"/>
        </w:rPr>
        <w:t xml:space="preserve">By submitting this application, I accept that if funding is granted, the name and surname of the </w:t>
      </w:r>
      <w:r w:rsidR="001966E3" w:rsidRPr="00AA764B">
        <w:rPr>
          <w:rFonts w:ascii="Times New Roman" w:hAnsi="Times New Roman"/>
          <w:b/>
          <w:bCs/>
          <w:sz w:val="24"/>
          <w:szCs w:val="24"/>
          <w:lang w:val="en-GB"/>
        </w:rPr>
        <w:t xml:space="preserve">applicant </w:t>
      </w:r>
      <w:r w:rsidRPr="00AA764B">
        <w:rPr>
          <w:rFonts w:ascii="Times New Roman" w:hAnsi="Times New Roman"/>
          <w:b/>
          <w:bCs/>
          <w:sz w:val="24"/>
          <w:szCs w:val="24"/>
          <w:lang w:val="en-GB"/>
        </w:rPr>
        <w:t>will be published in the information on the competition and its results</w:t>
      </w:r>
      <w:r w:rsidR="001966E3" w:rsidRPr="00AA764B">
        <w:rPr>
          <w:rFonts w:ascii="Times New Roman" w:hAnsi="Times New Roman"/>
          <w:b/>
          <w:bCs/>
          <w:sz w:val="24"/>
          <w:szCs w:val="24"/>
          <w:lang w:val="en-GB"/>
        </w:rPr>
        <w:t xml:space="preserve">. </w:t>
      </w:r>
    </w:p>
    <w:p w14:paraId="4711E38F" w14:textId="77777777" w:rsidR="0022577B" w:rsidRPr="00AA764B" w:rsidRDefault="0022577B" w:rsidP="008375BB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37F5030" w14:textId="6B2C1F83" w:rsidR="00A86E73" w:rsidRPr="00AA764B" w:rsidRDefault="00A86E73" w:rsidP="008375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6C1CCE5" w14:textId="23DE1AAD" w:rsidR="00F45864" w:rsidRPr="00AA764B" w:rsidRDefault="00F45864" w:rsidP="008375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AB21C24" w14:textId="77777777" w:rsidR="00F45864" w:rsidRPr="00AA764B" w:rsidRDefault="00F45864" w:rsidP="008375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64625D32" w14:textId="77777777" w:rsidR="00430C93" w:rsidRPr="00AA764B" w:rsidRDefault="00430C93" w:rsidP="008375BB">
      <w:pPr>
        <w:spacing w:after="0" w:line="240" w:lineRule="auto"/>
        <w:ind w:left="4536" w:firstLine="708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3351E2AD" w14:textId="0DBC0A6E" w:rsidR="00030626" w:rsidRPr="00AA764B" w:rsidRDefault="00030626" w:rsidP="008375B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......................................................................</w:t>
      </w:r>
      <w:r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ab/>
      </w:r>
      <w:r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ab/>
        <w:t xml:space="preserve"> ......................................................................</w:t>
      </w:r>
    </w:p>
    <w:p w14:paraId="7232DBAF" w14:textId="4D4178D2" w:rsidR="003B3C33" w:rsidRPr="00AA764B" w:rsidRDefault="00EA34B0" w:rsidP="008375BB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</w:t>
      </w:r>
      <w:r w:rsidR="00DF135F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 </w:t>
      </w:r>
      <w:r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</w:t>
      </w:r>
      <w:r w:rsidR="00F31274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(</w:t>
      </w:r>
      <w:r w:rsidR="00423EAD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stamp and signature</w:t>
      </w:r>
      <w:r w:rsidR="00F31274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="000A38AE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of head of</w:t>
      </w:r>
      <w:r w:rsidR="003B3C33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                </w:t>
      </w:r>
      <w:r w:rsidR="004C61C2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(</w:t>
      </w:r>
      <w:r w:rsidR="000A38AE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signature</w:t>
      </w:r>
      <w:r w:rsidR="003B3C33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="00DD2390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of Applicant</w:t>
      </w:r>
      <w:r w:rsidR="004A3808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)</w:t>
      </w:r>
    </w:p>
    <w:p w14:paraId="2FEE7C98" w14:textId="1C8DCCDF" w:rsidR="00030626" w:rsidRPr="00AA764B" w:rsidRDefault="00FD5CE2" w:rsidP="003B3C33">
      <w:pPr>
        <w:spacing w:after="0" w:line="240" w:lineRule="auto"/>
        <w:ind w:firstLine="708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u</w:t>
      </w:r>
      <w:r w:rsidR="000A38AE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nit implementing the </w:t>
      </w:r>
      <w:r w:rsidR="004C61C2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project)</w:t>
      </w:r>
      <w:r w:rsidR="00551E69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ab/>
      </w:r>
      <w:r w:rsidR="000D302A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      </w:t>
      </w:r>
      <w:r w:rsidR="00430C93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ab/>
      </w:r>
      <w:r w:rsidR="00EA34B0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 </w:t>
      </w:r>
      <w:r w:rsidR="00DF135F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             </w:t>
      </w:r>
      <w:r w:rsidR="000D302A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="003B3C33" w:rsidRPr="00AA764B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               </w:t>
      </w:r>
    </w:p>
    <w:p w14:paraId="65C1A17C" w14:textId="77777777" w:rsidR="00BF301E" w:rsidRPr="00AA764B" w:rsidRDefault="00BF301E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0AD96A2E" w14:textId="77777777" w:rsidR="00E8365F" w:rsidRPr="00AA764B" w:rsidRDefault="00E8365F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76BB2481" w14:textId="2DD0F8EA" w:rsidR="00E8365F" w:rsidRPr="00AA764B" w:rsidRDefault="00E8365F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44E9F7AF" w14:textId="5ECFC3C6" w:rsidR="00347342" w:rsidRPr="00AA764B" w:rsidRDefault="00347342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63965C8B" w14:textId="77777777" w:rsidR="00347342" w:rsidRPr="00AA764B" w:rsidRDefault="00347342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10DFCFF2" w14:textId="77777777" w:rsidR="00F21ACB" w:rsidRPr="00AA764B" w:rsidRDefault="00F21ACB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1EFED7BB" w14:textId="77777777" w:rsidR="00DD2390" w:rsidRPr="00AA764B" w:rsidRDefault="00DD2390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6B04083A" w14:textId="77777777" w:rsidR="00DD2390" w:rsidRPr="00AA764B" w:rsidRDefault="00DD2390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2073A403" w14:textId="43A2A00B" w:rsidR="00AA46A7" w:rsidRPr="00AA764B" w:rsidRDefault="00DD2390" w:rsidP="003535AE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GB"/>
        </w:rPr>
      </w:pPr>
      <w:r w:rsidRPr="00AA764B">
        <w:rPr>
          <w:rFonts w:ascii="Times New Roman" w:hAnsi="Times New Roman" w:cs="Times New Roman"/>
          <w:sz w:val="20"/>
          <w:szCs w:val="20"/>
          <w:lang w:val="en-GB"/>
        </w:rPr>
        <w:lastRenderedPageBreak/>
        <w:t>Appendix No.</w:t>
      </w:r>
      <w:r w:rsidR="003535AE" w:rsidRPr="00AA764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A46A7" w:rsidRPr="00AA764B">
        <w:rPr>
          <w:rFonts w:ascii="Times New Roman" w:hAnsi="Times New Roman" w:cs="Times New Roman"/>
          <w:sz w:val="20"/>
          <w:szCs w:val="20"/>
          <w:lang w:val="en-GB"/>
        </w:rPr>
        <w:t>2</w:t>
      </w:r>
      <w:r w:rsidR="003535AE" w:rsidRPr="00AA764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AA764B">
        <w:rPr>
          <w:rFonts w:ascii="Times New Roman" w:hAnsi="Times New Roman" w:cs="Times New Roman"/>
          <w:sz w:val="20"/>
          <w:szCs w:val="20"/>
          <w:lang w:val="en-GB"/>
        </w:rPr>
        <w:t>to Regulations</w:t>
      </w:r>
    </w:p>
    <w:p w14:paraId="76093BFD" w14:textId="7200B6D9" w:rsidR="003535AE" w:rsidRPr="00AA764B" w:rsidRDefault="003535AE" w:rsidP="003535A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C2F3529" w14:textId="538092B4" w:rsidR="005E58B7" w:rsidRPr="00AA764B" w:rsidRDefault="00DD2390" w:rsidP="005E58B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emplate for a recommendation </w:t>
      </w:r>
      <w:r w:rsidR="00021B83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>of</w:t>
      </w:r>
      <w:r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head of organisational</w:t>
      </w:r>
      <w:r w:rsidR="005E58B7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>/</w:t>
      </w:r>
      <w:r w:rsidR="00D6322D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university-wide </w:t>
      </w:r>
      <w:r w:rsidR="00021B83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organisational </w:t>
      </w:r>
      <w:r w:rsidR="00D6322D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>unit</w:t>
      </w:r>
      <w:r w:rsidR="005E58B7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D6322D" w:rsidRPr="00AA764B">
        <w:rPr>
          <w:rFonts w:ascii="Times New Roman" w:hAnsi="Times New Roman" w:cs="Times New Roman"/>
          <w:b/>
          <w:bCs/>
          <w:sz w:val="24"/>
          <w:szCs w:val="24"/>
          <w:lang w:val="en-GB"/>
        </w:rPr>
        <w:t>of the Warsaw University of Technology</w:t>
      </w:r>
    </w:p>
    <w:p w14:paraId="4A1756A9" w14:textId="77777777" w:rsidR="005E58B7" w:rsidRPr="00AA764B" w:rsidRDefault="005E58B7" w:rsidP="005E58B7">
      <w:pPr>
        <w:spacing w:after="0" w:line="240" w:lineRule="auto"/>
        <w:rPr>
          <w:rFonts w:cstheme="minorHAnsi"/>
          <w:i/>
          <w:iCs/>
          <w:lang w:val="en-GB"/>
        </w:rPr>
      </w:pPr>
    </w:p>
    <w:p w14:paraId="7C647964" w14:textId="77777777" w:rsidR="005E58B7" w:rsidRPr="00AA764B" w:rsidRDefault="005E58B7" w:rsidP="005E58B7">
      <w:pPr>
        <w:spacing w:after="0" w:line="240" w:lineRule="auto"/>
        <w:rPr>
          <w:rFonts w:cstheme="minorHAnsi"/>
          <w:i/>
          <w:iCs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44"/>
      </w:tblGrid>
      <w:tr w:rsidR="005E58B7" w:rsidRPr="00CD39A3" w14:paraId="749A57D6" w14:textId="77777777" w:rsidTr="007B2B28">
        <w:tc>
          <w:tcPr>
            <w:tcW w:w="9062" w:type="dxa"/>
          </w:tcPr>
          <w:p w14:paraId="3591F607" w14:textId="77777777" w:rsidR="005E58B7" w:rsidRPr="00AA764B" w:rsidRDefault="005E58B7" w:rsidP="007B2B28">
            <w:pPr>
              <w:spacing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  <w:p w14:paraId="3B983865" w14:textId="64170952" w:rsidR="005E58B7" w:rsidRPr="00AA764B" w:rsidRDefault="00D6322D" w:rsidP="007B2B2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AA764B">
              <w:rPr>
                <w:rFonts w:ascii="Times New Roman" w:hAnsi="Times New Roman" w:cs="Times New Roman"/>
                <w:b/>
                <w:bCs/>
                <w:lang w:val="en-GB"/>
              </w:rPr>
              <w:t>Opinion of the candidate’s immediate superior</w:t>
            </w:r>
            <w:r w:rsidR="005E58B7" w:rsidRPr="00AA764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, </w:t>
            </w:r>
            <w:r w:rsidRPr="00AA764B">
              <w:rPr>
                <w:rFonts w:ascii="Times New Roman" w:hAnsi="Times New Roman" w:cs="Times New Roman"/>
                <w:b/>
                <w:bCs/>
                <w:lang w:val="en-GB"/>
              </w:rPr>
              <w:t>head of research team or Chairperson</w:t>
            </w:r>
            <w:r w:rsidR="005E58B7" w:rsidRPr="00AA764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r w:rsidR="00384B0A" w:rsidRPr="00AA764B">
              <w:rPr>
                <w:rFonts w:ascii="Times New Roman" w:hAnsi="Times New Roman" w:cs="Times New Roman"/>
                <w:b/>
                <w:bCs/>
                <w:lang w:val="en-GB"/>
              </w:rPr>
              <w:t>of Scientific Discipline</w:t>
            </w:r>
            <w:r w:rsidR="005E58B7" w:rsidRPr="00AA764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</w:p>
          <w:p w14:paraId="59B849F7" w14:textId="77777777" w:rsidR="005E58B7" w:rsidRPr="00AA764B" w:rsidRDefault="005E58B7" w:rsidP="007B2B28">
            <w:pPr>
              <w:spacing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  <w:p w14:paraId="0DFA6951" w14:textId="77777777" w:rsidR="005E58B7" w:rsidRPr="00AA764B" w:rsidRDefault="005E58B7" w:rsidP="007B2B28">
            <w:pPr>
              <w:spacing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AA70112" w14:textId="72ECA989" w:rsidR="005E58B7" w:rsidRPr="00AA764B" w:rsidRDefault="005E58B7" w:rsidP="007B2B28">
            <w:pPr>
              <w:spacing w:line="240" w:lineRule="auto"/>
              <w:ind w:right="5103"/>
              <w:jc w:val="right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Dat</w:t>
            </w:r>
            <w:r w:rsidR="00384B0A" w:rsidRPr="00AA764B">
              <w:rPr>
                <w:rFonts w:ascii="Times New Roman" w:hAnsi="Times New Roman" w:cs="Times New Roman"/>
                <w:i/>
                <w:iCs/>
                <w:lang w:val="en-GB"/>
              </w:rPr>
              <w:t>e</w:t>
            </w: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:</w:t>
            </w:r>
          </w:p>
          <w:p w14:paraId="53E0F5AA" w14:textId="46E5BA9C" w:rsidR="005E58B7" w:rsidRPr="00AA764B" w:rsidRDefault="00384B0A" w:rsidP="007B2B28">
            <w:pPr>
              <w:spacing w:line="240" w:lineRule="auto"/>
              <w:ind w:right="5103"/>
              <w:jc w:val="right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Signature</w:t>
            </w:r>
            <w:r w:rsidR="005E58B7" w:rsidRPr="00AA764B">
              <w:rPr>
                <w:rFonts w:ascii="Times New Roman" w:hAnsi="Times New Roman" w:cs="Times New Roman"/>
                <w:i/>
                <w:iCs/>
                <w:lang w:val="en-GB"/>
              </w:rPr>
              <w:t>:</w:t>
            </w:r>
          </w:p>
          <w:p w14:paraId="783D6AB3" w14:textId="77777777" w:rsidR="005E58B7" w:rsidRPr="00AA764B" w:rsidRDefault="005E58B7" w:rsidP="007B2B28">
            <w:pPr>
              <w:spacing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  <w:p w14:paraId="67333D1A" w14:textId="77777777" w:rsidR="005E58B7" w:rsidRPr="00AA764B" w:rsidRDefault="005E58B7" w:rsidP="007B2B28">
            <w:pPr>
              <w:spacing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  <w:p w14:paraId="40AE865A" w14:textId="02507D05" w:rsidR="005E58B7" w:rsidRPr="00AA764B" w:rsidRDefault="00384B0A" w:rsidP="007B2B2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AA764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Recommendation of </w:t>
            </w:r>
            <w:r w:rsidR="00391C41" w:rsidRPr="00AA764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the </w:t>
            </w:r>
            <w:r w:rsidRPr="00AA764B">
              <w:rPr>
                <w:rFonts w:ascii="Times New Roman" w:hAnsi="Times New Roman" w:cs="Times New Roman"/>
                <w:b/>
                <w:bCs/>
                <w:lang w:val="en-GB"/>
              </w:rPr>
              <w:t>head of organi</w:t>
            </w:r>
            <w:r w:rsidR="001D6EBA" w:rsidRPr="00AA764B">
              <w:rPr>
                <w:rFonts w:ascii="Times New Roman" w:hAnsi="Times New Roman" w:cs="Times New Roman"/>
                <w:b/>
                <w:bCs/>
                <w:lang w:val="en-GB"/>
              </w:rPr>
              <w:t>s</w:t>
            </w:r>
            <w:r w:rsidRPr="00AA764B">
              <w:rPr>
                <w:rFonts w:ascii="Times New Roman" w:hAnsi="Times New Roman" w:cs="Times New Roman"/>
                <w:b/>
                <w:bCs/>
                <w:lang w:val="en-GB"/>
              </w:rPr>
              <w:t>ational</w:t>
            </w:r>
            <w:r w:rsidR="005E58B7" w:rsidRPr="00AA764B">
              <w:rPr>
                <w:rFonts w:ascii="Times New Roman" w:hAnsi="Times New Roman" w:cs="Times New Roman"/>
                <w:b/>
                <w:bCs/>
                <w:lang w:val="en-GB"/>
              </w:rPr>
              <w:t>/</w:t>
            </w:r>
          </w:p>
          <w:p w14:paraId="02650C42" w14:textId="7E44CDDF" w:rsidR="005E58B7" w:rsidRPr="00AA764B" w:rsidRDefault="005E58B7" w:rsidP="007B2B2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AA764B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30434C" w:rsidRPr="00AA764B">
              <w:rPr>
                <w:rFonts w:ascii="Times New Roman" w:hAnsi="Times New Roman" w:cs="Times New Roman"/>
                <w:lang w:val="en-GB"/>
              </w:rPr>
              <w:t>u</w:t>
            </w:r>
            <w:r w:rsidR="00384B0A" w:rsidRPr="00AA764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niversity-wide </w:t>
            </w:r>
            <w:r w:rsidR="0030434C" w:rsidRPr="00AA764B">
              <w:rPr>
                <w:rFonts w:ascii="Times New Roman" w:hAnsi="Times New Roman" w:cs="Times New Roman"/>
                <w:b/>
                <w:bCs/>
                <w:lang w:val="en-GB"/>
              </w:rPr>
              <w:t>organi</w:t>
            </w:r>
            <w:r w:rsidR="00021B83" w:rsidRPr="00AA764B">
              <w:rPr>
                <w:rFonts w:ascii="Times New Roman" w:hAnsi="Times New Roman" w:cs="Times New Roman"/>
                <w:b/>
                <w:bCs/>
                <w:lang w:val="en-GB"/>
              </w:rPr>
              <w:t>s</w:t>
            </w:r>
            <w:r w:rsidR="0030434C" w:rsidRPr="00AA764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ational unit </w:t>
            </w:r>
            <w:r w:rsidR="00391C41" w:rsidRPr="00AA764B">
              <w:rPr>
                <w:rFonts w:ascii="Times New Roman" w:hAnsi="Times New Roman" w:cs="Times New Roman"/>
                <w:b/>
                <w:bCs/>
                <w:lang w:val="en-GB"/>
              </w:rPr>
              <w:t>the Warsaw University of Technology</w:t>
            </w:r>
          </w:p>
          <w:p w14:paraId="4A50B63D" w14:textId="512725C3" w:rsidR="005E58B7" w:rsidRPr="00AA764B" w:rsidRDefault="00391C41" w:rsidP="004A3808">
            <w:pPr>
              <w:spacing w:line="240" w:lineRule="auto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I hereby recomme</w:t>
            </w:r>
            <w:r w:rsidR="00021B83" w:rsidRPr="00AA764B">
              <w:rPr>
                <w:rFonts w:ascii="Times New Roman" w:hAnsi="Times New Roman" w:cs="Times New Roman"/>
                <w:i/>
                <w:iCs/>
                <w:lang w:val="en-GB"/>
              </w:rPr>
              <w:t>n</w:t>
            </w: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d</w:t>
            </w:r>
            <w:r w:rsidR="005E58B7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</w:t>
            </w:r>
            <w:r w:rsidR="004346FC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that </w:t>
            </w:r>
            <w:r w:rsidR="000A2A06" w:rsidRPr="00AA764B">
              <w:rPr>
                <w:rFonts w:ascii="Times New Roman" w:hAnsi="Times New Roman" w:cs="Times New Roman"/>
                <w:i/>
                <w:iCs/>
                <w:lang w:val="en-GB"/>
              </w:rPr>
              <w:t>Mr</w:t>
            </w:r>
            <w:r w:rsidR="005E58B7" w:rsidRPr="00AA764B">
              <w:rPr>
                <w:rFonts w:ascii="Times New Roman" w:hAnsi="Times New Roman" w:cs="Times New Roman"/>
                <w:i/>
                <w:iCs/>
                <w:lang w:val="en-GB"/>
              </w:rPr>
              <w:t>/</w:t>
            </w:r>
            <w:r w:rsidR="000A2A06" w:rsidRPr="00AA764B">
              <w:rPr>
                <w:rFonts w:ascii="Times New Roman" w:hAnsi="Times New Roman" w:cs="Times New Roman"/>
                <w:i/>
                <w:iCs/>
                <w:lang w:val="en-GB"/>
              </w:rPr>
              <w:t>Ms</w:t>
            </w:r>
            <w:r w:rsidR="005E58B7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…………………………………………………</w:t>
            </w:r>
            <w:r w:rsidR="004C61C2" w:rsidRPr="00AA764B">
              <w:rPr>
                <w:rFonts w:ascii="Times New Roman" w:hAnsi="Times New Roman" w:cs="Times New Roman"/>
                <w:i/>
                <w:iCs/>
                <w:lang w:val="en-GB"/>
              </w:rPr>
              <w:t>….</w:t>
            </w:r>
            <w:r w:rsidR="005E58B7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……. </w:t>
            </w:r>
            <w:r w:rsidR="004346FC" w:rsidRPr="00AA764B">
              <w:rPr>
                <w:rFonts w:ascii="Times New Roman" w:hAnsi="Times New Roman" w:cs="Times New Roman"/>
                <w:i/>
                <w:iCs/>
                <w:lang w:val="en-GB"/>
              </w:rPr>
              <w:t>be given</w:t>
            </w:r>
            <w:r w:rsidR="000A2A06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</w:t>
            </w:r>
            <w:r w:rsidR="00546071" w:rsidRPr="00AA764B">
              <w:rPr>
                <w:rFonts w:ascii="Times New Roman" w:hAnsi="Times New Roman" w:cs="Times New Roman"/>
                <w:i/>
                <w:iCs/>
                <w:lang w:val="en-GB"/>
              </w:rPr>
              <w:t>support</w:t>
            </w:r>
            <w:r w:rsidR="000A2A06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as part of the Best of Best PW competition</w:t>
            </w:r>
            <w:r w:rsidR="00591968" w:rsidRPr="00AA764B">
              <w:rPr>
                <w:rFonts w:ascii="Times New Roman" w:hAnsi="Times New Roman" w:cs="Times New Roman"/>
                <w:i/>
                <w:iCs/>
                <w:lang w:val="en-GB"/>
              </w:rPr>
              <w:t>. I confirm that the candidate is a young, outstanding employee of the Warsaw University of Technology performing research or teaching tasks</w:t>
            </w:r>
            <w:r w:rsidR="004346FC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, </w:t>
            </w:r>
            <w:r w:rsidR="00021B83" w:rsidRPr="00AA764B">
              <w:rPr>
                <w:rFonts w:ascii="Times New Roman" w:hAnsi="Times New Roman" w:cs="Times New Roman"/>
                <w:i/>
                <w:iCs/>
                <w:lang w:val="en-GB"/>
              </w:rPr>
              <w:t>with</w:t>
            </w:r>
            <w:r w:rsidR="00591968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significant</w:t>
            </w:r>
            <w:r w:rsidR="006D70BA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scientific/teaching achievements in their academic </w:t>
            </w:r>
            <w:r w:rsidR="004346FC" w:rsidRPr="00AA764B">
              <w:rPr>
                <w:rFonts w:ascii="Times New Roman" w:hAnsi="Times New Roman" w:cs="Times New Roman"/>
                <w:i/>
                <w:iCs/>
                <w:lang w:val="en-GB"/>
              </w:rPr>
              <w:t>output</w:t>
            </w:r>
            <w:r w:rsidR="00F7289B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and 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with </w:t>
            </w:r>
            <w:r w:rsidR="004346FC" w:rsidRPr="00AA764B">
              <w:rPr>
                <w:rFonts w:ascii="Times New Roman" w:hAnsi="Times New Roman" w:cs="Times New Roman"/>
                <w:i/>
                <w:iCs/>
                <w:lang w:val="en-GB"/>
              </w:rPr>
              <w:t>high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</w:t>
            </w:r>
            <w:r w:rsidR="004346FC" w:rsidRPr="00AA764B">
              <w:rPr>
                <w:rFonts w:ascii="Times New Roman" w:hAnsi="Times New Roman" w:cs="Times New Roman"/>
                <w:i/>
                <w:iCs/>
                <w:lang w:val="en-GB"/>
              </w:rPr>
              <w:t>potential</w:t>
            </w:r>
            <w:r w:rsidR="005E58B7" w:rsidRPr="00AA764B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  <w:r w:rsidR="00CC1BBD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As part of his/her last evaluation, Mr/Ms </w:t>
            </w:r>
            <w:r w:rsidR="00CC1BBD" w:rsidRPr="00AA764B">
              <w:rPr>
                <w:rFonts w:ascii="Times New Roman" w:hAnsi="Times New Roman" w:cs="Times New Roman"/>
                <w:i/>
                <w:iCs/>
                <w:lang w:val="en-GB"/>
              </w:rPr>
              <w:t>………</w:t>
            </w:r>
            <w:r w:rsidR="004C61C2" w:rsidRPr="00AA764B">
              <w:rPr>
                <w:rFonts w:ascii="Times New Roman" w:hAnsi="Times New Roman" w:cs="Times New Roman"/>
                <w:i/>
                <w:iCs/>
                <w:lang w:val="en-GB"/>
              </w:rPr>
              <w:t>…. achieved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the following </w:t>
            </w:r>
            <w:r w:rsidR="00646343" w:rsidRPr="00AA764B">
              <w:rPr>
                <w:rFonts w:ascii="Times New Roman" w:hAnsi="Times New Roman" w:cs="Times New Roman"/>
                <w:i/>
                <w:iCs/>
                <w:lang w:val="en-GB"/>
              </w:rPr>
              <w:t>outcomes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in the area </w:t>
            </w:r>
            <w:r w:rsidR="004C61C2" w:rsidRPr="00AA764B">
              <w:rPr>
                <w:rFonts w:ascii="Times New Roman" w:hAnsi="Times New Roman" w:cs="Times New Roman"/>
                <w:i/>
                <w:iCs/>
                <w:lang w:val="en-GB"/>
              </w:rPr>
              <w:t>of</w:t>
            </w:r>
            <w:r w:rsidR="00CC1BBD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a) 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>science</w:t>
            </w:r>
            <w:r w:rsidR="00CC1BBD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………</w:t>
            </w:r>
            <w:r w:rsidR="004C61C2" w:rsidRPr="00AA764B">
              <w:rPr>
                <w:rFonts w:ascii="Times New Roman" w:hAnsi="Times New Roman" w:cs="Times New Roman"/>
                <w:i/>
                <w:iCs/>
                <w:lang w:val="en-GB"/>
              </w:rPr>
              <w:t>….</w:t>
            </w:r>
            <w:r w:rsidR="00CC1BBD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; b) 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>education</w:t>
            </w:r>
            <w:r w:rsidR="00CC1BBD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…………….; c) organi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>sation</w:t>
            </w:r>
            <w:r w:rsidR="00CC1BBD" w:rsidRPr="00AA764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…………</w:t>
            </w:r>
          </w:p>
          <w:p w14:paraId="156C20B9" w14:textId="77777777" w:rsidR="005E58B7" w:rsidRPr="00AA764B" w:rsidRDefault="005E58B7" w:rsidP="007B2B28">
            <w:pPr>
              <w:spacing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  <w:p w14:paraId="3E702B05" w14:textId="1F46080D" w:rsidR="005E58B7" w:rsidRPr="00AA764B" w:rsidRDefault="005E58B7" w:rsidP="007B2B28">
            <w:pPr>
              <w:spacing w:line="240" w:lineRule="auto"/>
              <w:ind w:right="5103"/>
              <w:jc w:val="right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Dat</w:t>
            </w:r>
            <w:r w:rsidR="00271AF6" w:rsidRPr="00AA764B">
              <w:rPr>
                <w:rFonts w:ascii="Times New Roman" w:hAnsi="Times New Roman" w:cs="Times New Roman"/>
                <w:i/>
                <w:iCs/>
                <w:lang w:val="en-GB"/>
              </w:rPr>
              <w:t>e</w:t>
            </w: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:</w:t>
            </w:r>
          </w:p>
          <w:p w14:paraId="702F37FA" w14:textId="375040BD" w:rsidR="005E58B7" w:rsidRPr="00AA764B" w:rsidRDefault="00271AF6" w:rsidP="007B2B28">
            <w:pPr>
              <w:spacing w:line="240" w:lineRule="auto"/>
              <w:ind w:right="5103"/>
              <w:jc w:val="right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AA764B">
              <w:rPr>
                <w:rFonts w:ascii="Times New Roman" w:hAnsi="Times New Roman" w:cs="Times New Roman"/>
                <w:i/>
                <w:iCs/>
                <w:lang w:val="en-GB"/>
              </w:rPr>
              <w:t>Stamp and signature of head of unit</w:t>
            </w:r>
            <w:r w:rsidR="005E58B7" w:rsidRPr="00AA764B">
              <w:rPr>
                <w:rFonts w:ascii="Times New Roman" w:hAnsi="Times New Roman" w:cs="Times New Roman"/>
                <w:i/>
                <w:iCs/>
                <w:lang w:val="en-GB"/>
              </w:rPr>
              <w:t>:</w:t>
            </w:r>
          </w:p>
          <w:p w14:paraId="5E8377DE" w14:textId="77777777" w:rsidR="005E58B7" w:rsidRPr="00AA764B" w:rsidRDefault="005E58B7" w:rsidP="007B2B28">
            <w:pPr>
              <w:spacing w:line="240" w:lineRule="auto"/>
              <w:rPr>
                <w:rFonts w:cstheme="minorHAnsi"/>
                <w:i/>
                <w:iCs/>
                <w:lang w:val="en-GB"/>
              </w:rPr>
            </w:pPr>
          </w:p>
        </w:tc>
      </w:tr>
    </w:tbl>
    <w:p w14:paraId="52D58596" w14:textId="77777777" w:rsidR="005E58B7" w:rsidRPr="00CD39A3" w:rsidRDefault="005E58B7" w:rsidP="00AA46A7">
      <w:pPr>
        <w:spacing w:after="0" w:line="240" w:lineRule="auto"/>
        <w:rPr>
          <w:rFonts w:cstheme="minorHAnsi"/>
          <w:b/>
          <w:bCs/>
          <w:lang w:val="en-US"/>
        </w:rPr>
      </w:pPr>
    </w:p>
    <w:sectPr w:rsidR="005E58B7" w:rsidRPr="00CD39A3" w:rsidSect="005E58B7">
      <w:headerReference w:type="default" r:id="rId11"/>
      <w:footerReference w:type="default" r:id="rId12"/>
      <w:pgSz w:w="11906" w:h="16838" w:code="9"/>
      <w:pgMar w:top="1276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D5078" w14:textId="77777777" w:rsidR="00751898" w:rsidRDefault="00751898" w:rsidP="00426574">
      <w:pPr>
        <w:spacing w:after="0" w:line="240" w:lineRule="auto"/>
      </w:pPr>
      <w:r>
        <w:separator/>
      </w:r>
    </w:p>
  </w:endnote>
  <w:endnote w:type="continuationSeparator" w:id="0">
    <w:p w14:paraId="60579156" w14:textId="77777777" w:rsidR="00751898" w:rsidRDefault="00751898" w:rsidP="00426574">
      <w:pPr>
        <w:spacing w:after="0" w:line="240" w:lineRule="auto"/>
      </w:pPr>
      <w:r>
        <w:continuationSeparator/>
      </w:r>
    </w:p>
  </w:endnote>
  <w:endnote w:type="continuationNotice" w:id="1">
    <w:p w14:paraId="43110D97" w14:textId="77777777" w:rsidR="00751898" w:rsidRDefault="007518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8D336" w14:textId="4B378F08" w:rsidR="00D14E04" w:rsidRPr="00556559" w:rsidRDefault="00974103" w:rsidP="003D7176">
    <w:pPr>
      <w:pStyle w:val="Stopka"/>
      <w:jc w:val="right"/>
      <w:rPr>
        <w:rFonts w:ascii="Adagio_Slab" w:hAnsi="Adagio_Slab"/>
        <w:sz w:val="20"/>
        <w:szCs w:val="20"/>
      </w:rPr>
    </w:pPr>
    <w:r>
      <w:rPr>
        <w:rStyle w:val="Numerstrony"/>
        <w:rFonts w:ascii="Adagio_Slab" w:hAnsi="Adagio_Slab"/>
        <w:sz w:val="20"/>
        <w:szCs w:val="20"/>
      </w:rPr>
      <w:t>Page</w:t>
    </w:r>
    <w:r w:rsidR="00D14E04" w:rsidRPr="00A54984">
      <w:rPr>
        <w:rStyle w:val="Numerstrony"/>
        <w:rFonts w:ascii="Adagio_Slab" w:hAnsi="Adagio_Slab"/>
        <w:sz w:val="20"/>
        <w:szCs w:val="20"/>
      </w:rPr>
      <w:t xml:space="preserve"> | </w:t>
    </w:r>
    <w:r w:rsidR="00D14E04" w:rsidRPr="00556559">
      <w:rPr>
        <w:rStyle w:val="Numerstrony"/>
        <w:rFonts w:ascii="Adagio_Slab" w:hAnsi="Adagio_Slab"/>
        <w:sz w:val="20"/>
        <w:szCs w:val="20"/>
      </w:rPr>
      <w:fldChar w:fldCharType="begin"/>
    </w:r>
    <w:r w:rsidR="00D14E04" w:rsidRPr="00556559">
      <w:rPr>
        <w:rStyle w:val="Numerstrony"/>
        <w:rFonts w:ascii="Adagio_Slab" w:hAnsi="Adagio_Slab"/>
        <w:sz w:val="20"/>
        <w:szCs w:val="20"/>
      </w:rPr>
      <w:instrText xml:space="preserve"> PAGE </w:instrText>
    </w:r>
    <w:r w:rsidR="00D14E04" w:rsidRPr="00556559">
      <w:rPr>
        <w:rStyle w:val="Numerstrony"/>
        <w:rFonts w:ascii="Adagio_Slab" w:hAnsi="Adagio_Slab"/>
        <w:sz w:val="20"/>
        <w:szCs w:val="20"/>
      </w:rPr>
      <w:fldChar w:fldCharType="separate"/>
    </w:r>
    <w:r w:rsidR="00D14E04">
      <w:rPr>
        <w:rStyle w:val="Numerstrony"/>
        <w:rFonts w:ascii="Adagio_Slab" w:hAnsi="Adagio_Slab"/>
        <w:noProof/>
        <w:sz w:val="20"/>
        <w:szCs w:val="20"/>
      </w:rPr>
      <w:t>13</w:t>
    </w:r>
    <w:r w:rsidR="00D14E04" w:rsidRPr="00556559">
      <w:rPr>
        <w:rStyle w:val="Numerstrony"/>
        <w:rFonts w:ascii="Adagio_Slab" w:hAnsi="Adagio_Slab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DED40" w14:textId="77777777" w:rsidR="00751898" w:rsidRDefault="00751898" w:rsidP="00426574">
      <w:pPr>
        <w:spacing w:after="0" w:line="240" w:lineRule="auto"/>
      </w:pPr>
      <w:r>
        <w:separator/>
      </w:r>
    </w:p>
  </w:footnote>
  <w:footnote w:type="continuationSeparator" w:id="0">
    <w:p w14:paraId="22225AA6" w14:textId="77777777" w:rsidR="00751898" w:rsidRDefault="00751898" w:rsidP="00426574">
      <w:pPr>
        <w:spacing w:after="0" w:line="240" w:lineRule="auto"/>
      </w:pPr>
      <w:r>
        <w:continuationSeparator/>
      </w:r>
    </w:p>
  </w:footnote>
  <w:footnote w:type="continuationNotice" w:id="1">
    <w:p w14:paraId="5E2737A2" w14:textId="77777777" w:rsidR="00751898" w:rsidRDefault="007518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44655" w14:textId="7468A17F" w:rsidR="00D14E04" w:rsidRDefault="003E62B7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7216" behindDoc="1" locked="0" layoutInCell="1" allowOverlap="1" wp14:anchorId="395518F5" wp14:editId="7C3F7C09">
          <wp:simplePos x="0" y="0"/>
          <wp:positionH relativeFrom="column">
            <wp:posOffset>3182620</wp:posOffset>
          </wp:positionH>
          <wp:positionV relativeFrom="paragraph">
            <wp:posOffset>-184150</wp:posOffset>
          </wp:positionV>
          <wp:extent cx="1205865" cy="518160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9264" behindDoc="1" locked="0" layoutInCell="1" allowOverlap="1" wp14:anchorId="1652B56D" wp14:editId="59821160">
          <wp:simplePos x="0" y="0"/>
          <wp:positionH relativeFrom="column">
            <wp:posOffset>1559560</wp:posOffset>
          </wp:positionH>
          <wp:positionV relativeFrom="paragraph">
            <wp:posOffset>-33020</wp:posOffset>
          </wp:positionV>
          <wp:extent cx="1089660" cy="274955"/>
          <wp:effectExtent l="0" t="0" r="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274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7B0AA3" w14:textId="77777777" w:rsidR="00D14E04" w:rsidRDefault="00D14E04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953EE4C" w14:textId="77777777" w:rsidR="00D14E04" w:rsidRDefault="00D14E04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F6613"/>
    <w:multiLevelType w:val="hybridMultilevel"/>
    <w:tmpl w:val="E86E8A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C3944"/>
    <w:multiLevelType w:val="hybridMultilevel"/>
    <w:tmpl w:val="FF4CCE8A"/>
    <w:lvl w:ilvl="0" w:tplc="AD9012F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17A6C9D"/>
    <w:multiLevelType w:val="hybridMultilevel"/>
    <w:tmpl w:val="41467E82"/>
    <w:lvl w:ilvl="0" w:tplc="1644865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F0540"/>
    <w:multiLevelType w:val="hybridMultilevel"/>
    <w:tmpl w:val="108C3766"/>
    <w:lvl w:ilvl="0" w:tplc="A4108136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596E49"/>
    <w:multiLevelType w:val="hybridMultilevel"/>
    <w:tmpl w:val="050C00C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22EB1F2">
      <w:start w:val="1"/>
      <w:numFmt w:val="lowerLetter"/>
      <w:lvlText w:val="%2)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C1273"/>
    <w:multiLevelType w:val="hybridMultilevel"/>
    <w:tmpl w:val="3F12235E"/>
    <w:lvl w:ilvl="0" w:tplc="93AA7E82">
      <w:start w:val="1"/>
      <w:numFmt w:val="lowerLetter"/>
      <w:lvlText w:val="%1)"/>
      <w:lvlJc w:val="left"/>
      <w:pPr>
        <w:ind w:left="288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2D2810BF"/>
    <w:multiLevelType w:val="hybridMultilevel"/>
    <w:tmpl w:val="E19E20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24E95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8E4491"/>
    <w:multiLevelType w:val="hybridMultilevel"/>
    <w:tmpl w:val="0F2A3A70"/>
    <w:lvl w:ilvl="0" w:tplc="5E346F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strike w:val="0"/>
        <w:color w:val="auto"/>
      </w:rPr>
    </w:lvl>
    <w:lvl w:ilvl="1" w:tplc="E8F46B26">
      <w:start w:val="1"/>
      <w:numFmt w:val="decimal"/>
      <w:lvlText w:val="%2)"/>
      <w:lvlJc w:val="left"/>
      <w:pPr>
        <w:ind w:left="1440" w:hanging="360"/>
      </w:pPr>
      <w:rPr>
        <w:rFonts w:hint="default"/>
        <w:i w:val="0"/>
        <w:iCs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66D8C"/>
    <w:multiLevelType w:val="hybridMultilevel"/>
    <w:tmpl w:val="ED4E8CD4"/>
    <w:lvl w:ilvl="0" w:tplc="230E2066">
      <w:start w:val="1"/>
      <w:numFmt w:val="decimal"/>
      <w:pStyle w:val="Nagwek2"/>
      <w:lvlText w:val="%1."/>
      <w:lvlJc w:val="left"/>
      <w:pPr>
        <w:ind w:left="720" w:hanging="360"/>
      </w:pPr>
      <w:rPr>
        <w:rFonts w:hint="default"/>
        <w:b/>
        <w:bCs/>
        <w:spacing w:val="-2"/>
        <w:position w:val="0"/>
        <w14:numSpacing w14:val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A2F4C"/>
    <w:multiLevelType w:val="hybridMultilevel"/>
    <w:tmpl w:val="890283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5B4C68"/>
    <w:multiLevelType w:val="hybridMultilevel"/>
    <w:tmpl w:val="50D2071C"/>
    <w:lvl w:ilvl="0" w:tplc="9D80E8E2">
      <w:start w:val="1"/>
      <w:numFmt w:val="decimal"/>
      <w:lvlText w:val="%1."/>
      <w:lvlJc w:val="left"/>
      <w:pPr>
        <w:ind w:left="720" w:hanging="360"/>
      </w:pPr>
      <w:rPr>
        <w:rFonts w:hint="default"/>
        <w:spacing w:val="-2"/>
        <w:position w:val="0"/>
        <w14:numSpacing w14:val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DA4701"/>
    <w:multiLevelType w:val="hybridMultilevel"/>
    <w:tmpl w:val="0CBAC180"/>
    <w:lvl w:ilvl="0" w:tplc="EC5C1ABC">
      <w:start w:val="1"/>
      <w:numFmt w:val="decimal"/>
      <w:lvlText w:val="%1)"/>
      <w:lvlJc w:val="left"/>
      <w:pPr>
        <w:ind w:left="897" w:hanging="361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 w:bidi="ar-SA"/>
      </w:rPr>
    </w:lvl>
    <w:lvl w:ilvl="1" w:tplc="2A38FF72">
      <w:start w:val="1"/>
      <w:numFmt w:val="upperLetter"/>
      <w:lvlText w:val="%2."/>
      <w:lvlJc w:val="left"/>
      <w:pPr>
        <w:ind w:left="1180" w:hanging="360"/>
      </w:pPr>
      <w:rPr>
        <w:rFonts w:hint="default"/>
        <w:b/>
        <w:bCs/>
        <w:w w:val="100"/>
        <w:lang w:val="pl-PL" w:eastAsia="en-US" w:bidi="ar-SA"/>
      </w:rPr>
    </w:lvl>
    <w:lvl w:ilvl="2" w:tplc="5D2843D2">
      <w:start w:val="1"/>
      <w:numFmt w:val="decimal"/>
      <w:lvlText w:val="%3."/>
      <w:lvlJc w:val="left"/>
      <w:pPr>
        <w:ind w:left="1103" w:hanging="360"/>
        <w:jc w:val="right"/>
      </w:pPr>
      <w:rPr>
        <w:rFonts w:hint="default"/>
        <w:w w:val="100"/>
        <w:lang w:val="pl-PL" w:eastAsia="en-US" w:bidi="ar-SA"/>
      </w:rPr>
    </w:lvl>
    <w:lvl w:ilvl="3" w:tplc="2142487C">
      <w:numFmt w:val="bullet"/>
      <w:lvlText w:val=""/>
      <w:lvlJc w:val="left"/>
      <w:pPr>
        <w:ind w:left="1814" w:hanging="360"/>
      </w:pPr>
      <w:rPr>
        <w:rFonts w:ascii="Symbol" w:eastAsia="Symbol" w:hAnsi="Symbol" w:cs="Symbol" w:hint="default"/>
        <w:w w:val="99"/>
        <w:sz w:val="20"/>
        <w:szCs w:val="20"/>
        <w:lang w:val="pl-PL" w:eastAsia="en-US" w:bidi="ar-SA"/>
      </w:rPr>
    </w:lvl>
    <w:lvl w:ilvl="4" w:tplc="1998299C">
      <w:numFmt w:val="bullet"/>
      <w:lvlText w:val="•"/>
      <w:lvlJc w:val="left"/>
      <w:pPr>
        <w:ind w:left="3098" w:hanging="360"/>
      </w:pPr>
      <w:rPr>
        <w:rFonts w:hint="default"/>
        <w:lang w:val="pl-PL" w:eastAsia="en-US" w:bidi="ar-SA"/>
      </w:rPr>
    </w:lvl>
    <w:lvl w:ilvl="5" w:tplc="BC48BCFE">
      <w:numFmt w:val="bullet"/>
      <w:lvlText w:val="•"/>
      <w:lvlJc w:val="left"/>
      <w:pPr>
        <w:ind w:left="4376" w:hanging="360"/>
      </w:pPr>
      <w:rPr>
        <w:rFonts w:hint="default"/>
        <w:lang w:val="pl-PL" w:eastAsia="en-US" w:bidi="ar-SA"/>
      </w:rPr>
    </w:lvl>
    <w:lvl w:ilvl="6" w:tplc="119ABB32">
      <w:numFmt w:val="bullet"/>
      <w:lvlText w:val="•"/>
      <w:lvlJc w:val="left"/>
      <w:pPr>
        <w:ind w:left="5654" w:hanging="360"/>
      </w:pPr>
      <w:rPr>
        <w:rFonts w:hint="default"/>
        <w:lang w:val="pl-PL" w:eastAsia="en-US" w:bidi="ar-SA"/>
      </w:rPr>
    </w:lvl>
    <w:lvl w:ilvl="7" w:tplc="F9421ACA">
      <w:numFmt w:val="bullet"/>
      <w:lvlText w:val="•"/>
      <w:lvlJc w:val="left"/>
      <w:pPr>
        <w:ind w:left="6932" w:hanging="360"/>
      </w:pPr>
      <w:rPr>
        <w:rFonts w:hint="default"/>
        <w:lang w:val="pl-PL" w:eastAsia="en-US" w:bidi="ar-SA"/>
      </w:rPr>
    </w:lvl>
    <w:lvl w:ilvl="8" w:tplc="3F26F53C">
      <w:numFmt w:val="bullet"/>
      <w:lvlText w:val="•"/>
      <w:lvlJc w:val="left"/>
      <w:pPr>
        <w:ind w:left="8210" w:hanging="360"/>
      </w:pPr>
      <w:rPr>
        <w:rFonts w:hint="default"/>
        <w:lang w:val="pl-PL" w:eastAsia="en-US" w:bidi="ar-SA"/>
      </w:rPr>
    </w:lvl>
  </w:abstractNum>
  <w:abstractNum w:abstractNumId="12" w15:restartNumberingAfterBreak="0">
    <w:nsid w:val="402923BA"/>
    <w:multiLevelType w:val="hybridMultilevel"/>
    <w:tmpl w:val="98B02908"/>
    <w:lvl w:ilvl="0" w:tplc="847289FC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56B1C"/>
    <w:multiLevelType w:val="multilevel"/>
    <w:tmpl w:val="10D045D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14" w15:restartNumberingAfterBreak="0">
    <w:nsid w:val="4F717086"/>
    <w:multiLevelType w:val="hybridMultilevel"/>
    <w:tmpl w:val="2D72C226"/>
    <w:lvl w:ilvl="0" w:tplc="9D80E8E2">
      <w:start w:val="1"/>
      <w:numFmt w:val="decimal"/>
      <w:lvlText w:val="%1."/>
      <w:lvlJc w:val="left"/>
      <w:pPr>
        <w:ind w:left="720" w:hanging="360"/>
      </w:pPr>
      <w:rPr>
        <w:rFonts w:hint="default"/>
        <w:spacing w:val="-2"/>
        <w:position w:val="0"/>
        <w14:numSpacing w14:val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A5C40"/>
    <w:multiLevelType w:val="hybridMultilevel"/>
    <w:tmpl w:val="9E2434E4"/>
    <w:lvl w:ilvl="0" w:tplc="6504AFF4">
      <w:start w:val="1"/>
      <w:numFmt w:val="decimal"/>
      <w:lvlText w:val="%1."/>
      <w:lvlJc w:val="left"/>
      <w:pPr>
        <w:ind w:left="1257" w:hanging="360"/>
      </w:pPr>
      <w:rPr>
        <w:rFonts w:ascii="Times New Roman" w:eastAsia="Calibri" w:hAnsi="Times New Roman" w:cs="Times New Roman" w:hint="default"/>
        <w:i w:val="0"/>
        <w:iCs/>
        <w:w w:val="100"/>
        <w:sz w:val="24"/>
        <w:szCs w:val="24"/>
        <w:lang w:val="pl-PL" w:eastAsia="en-US" w:bidi="ar-SA"/>
      </w:rPr>
    </w:lvl>
    <w:lvl w:ilvl="1" w:tplc="2E84F108">
      <w:start w:val="1"/>
      <w:numFmt w:val="decimal"/>
      <w:lvlText w:val="%2)"/>
      <w:lvlJc w:val="left"/>
      <w:pPr>
        <w:ind w:left="1607" w:hanging="360"/>
      </w:pPr>
      <w:rPr>
        <w:rFonts w:ascii="Times New Roman" w:eastAsia="Calibri" w:hAnsi="Times New Roman" w:cs="Times New Roman" w:hint="default"/>
        <w:i w:val="0"/>
        <w:iCs/>
        <w:w w:val="100"/>
        <w:sz w:val="24"/>
        <w:szCs w:val="24"/>
        <w:lang w:val="pl-PL" w:eastAsia="en-US" w:bidi="ar-SA"/>
      </w:rPr>
    </w:lvl>
    <w:lvl w:ilvl="2" w:tplc="53787CE8">
      <w:numFmt w:val="bullet"/>
      <w:lvlText w:val="•"/>
      <w:lvlJc w:val="left"/>
      <w:pPr>
        <w:ind w:left="2618" w:hanging="360"/>
      </w:pPr>
      <w:rPr>
        <w:rFonts w:hint="default"/>
        <w:lang w:val="pl-PL" w:eastAsia="en-US" w:bidi="ar-SA"/>
      </w:rPr>
    </w:lvl>
    <w:lvl w:ilvl="3" w:tplc="4964E6C4">
      <w:numFmt w:val="bullet"/>
      <w:lvlText w:val="•"/>
      <w:lvlJc w:val="left"/>
      <w:pPr>
        <w:ind w:left="3636" w:hanging="360"/>
      </w:pPr>
      <w:rPr>
        <w:rFonts w:hint="default"/>
        <w:lang w:val="pl-PL" w:eastAsia="en-US" w:bidi="ar-SA"/>
      </w:rPr>
    </w:lvl>
    <w:lvl w:ilvl="4" w:tplc="AE3EFE18">
      <w:numFmt w:val="bullet"/>
      <w:lvlText w:val="•"/>
      <w:lvlJc w:val="left"/>
      <w:pPr>
        <w:ind w:left="4655" w:hanging="360"/>
      </w:pPr>
      <w:rPr>
        <w:rFonts w:hint="default"/>
        <w:lang w:val="pl-PL" w:eastAsia="en-US" w:bidi="ar-SA"/>
      </w:rPr>
    </w:lvl>
    <w:lvl w:ilvl="5" w:tplc="9D52E01C">
      <w:numFmt w:val="bullet"/>
      <w:lvlText w:val="•"/>
      <w:lvlJc w:val="left"/>
      <w:pPr>
        <w:ind w:left="5673" w:hanging="360"/>
      </w:pPr>
      <w:rPr>
        <w:rFonts w:hint="default"/>
        <w:lang w:val="pl-PL" w:eastAsia="en-US" w:bidi="ar-SA"/>
      </w:rPr>
    </w:lvl>
    <w:lvl w:ilvl="6" w:tplc="49A0109E">
      <w:numFmt w:val="bullet"/>
      <w:lvlText w:val="•"/>
      <w:lvlJc w:val="left"/>
      <w:pPr>
        <w:ind w:left="6692" w:hanging="360"/>
      </w:pPr>
      <w:rPr>
        <w:rFonts w:hint="default"/>
        <w:lang w:val="pl-PL" w:eastAsia="en-US" w:bidi="ar-SA"/>
      </w:rPr>
    </w:lvl>
    <w:lvl w:ilvl="7" w:tplc="D08055D0">
      <w:numFmt w:val="bullet"/>
      <w:lvlText w:val="•"/>
      <w:lvlJc w:val="left"/>
      <w:pPr>
        <w:ind w:left="7710" w:hanging="360"/>
      </w:pPr>
      <w:rPr>
        <w:rFonts w:hint="default"/>
        <w:lang w:val="pl-PL" w:eastAsia="en-US" w:bidi="ar-SA"/>
      </w:rPr>
    </w:lvl>
    <w:lvl w:ilvl="8" w:tplc="9B6025EC">
      <w:numFmt w:val="bullet"/>
      <w:lvlText w:val="•"/>
      <w:lvlJc w:val="left"/>
      <w:pPr>
        <w:ind w:left="8729" w:hanging="360"/>
      </w:pPr>
      <w:rPr>
        <w:rFonts w:hint="default"/>
        <w:lang w:val="pl-PL" w:eastAsia="en-US" w:bidi="ar-SA"/>
      </w:rPr>
    </w:lvl>
  </w:abstractNum>
  <w:abstractNum w:abstractNumId="16" w15:restartNumberingAfterBreak="0">
    <w:nsid w:val="559D2129"/>
    <w:multiLevelType w:val="hybridMultilevel"/>
    <w:tmpl w:val="709696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96379F"/>
    <w:multiLevelType w:val="hybridMultilevel"/>
    <w:tmpl w:val="AAE808B0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621C0965"/>
    <w:multiLevelType w:val="hybridMultilevel"/>
    <w:tmpl w:val="0B5636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D0061D"/>
    <w:multiLevelType w:val="hybridMultilevel"/>
    <w:tmpl w:val="DE4EE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B36F34"/>
    <w:multiLevelType w:val="hybridMultilevel"/>
    <w:tmpl w:val="0E8ED01C"/>
    <w:lvl w:ilvl="0" w:tplc="4F98E42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A110ED"/>
    <w:multiLevelType w:val="hybridMultilevel"/>
    <w:tmpl w:val="D884BB2C"/>
    <w:lvl w:ilvl="0" w:tplc="15FA696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  <w:bCs/>
      </w:rPr>
    </w:lvl>
    <w:lvl w:ilvl="1" w:tplc="D9A2AB8A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229BC"/>
    <w:multiLevelType w:val="hybridMultilevel"/>
    <w:tmpl w:val="D1DC83E6"/>
    <w:lvl w:ilvl="0" w:tplc="AE8CB1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  <w:spacing w:val="-2"/>
        <w:position w:val="0"/>
        <w14:numSpacing w14:val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F529D"/>
    <w:multiLevelType w:val="hybridMultilevel"/>
    <w:tmpl w:val="7AF8E6E6"/>
    <w:lvl w:ilvl="0" w:tplc="D0BEA11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7"/>
  </w:num>
  <w:num w:numId="2">
    <w:abstractNumId w:val="19"/>
  </w:num>
  <w:num w:numId="3">
    <w:abstractNumId w:val="3"/>
  </w:num>
  <w:num w:numId="4">
    <w:abstractNumId w:val="12"/>
  </w:num>
  <w:num w:numId="5">
    <w:abstractNumId w:val="17"/>
  </w:num>
  <w:num w:numId="6">
    <w:abstractNumId w:val="13"/>
  </w:num>
  <w:num w:numId="7">
    <w:abstractNumId w:val="21"/>
  </w:num>
  <w:num w:numId="8">
    <w:abstractNumId w:val="20"/>
  </w:num>
  <w:num w:numId="9">
    <w:abstractNumId w:val="4"/>
  </w:num>
  <w:num w:numId="10">
    <w:abstractNumId w:val="18"/>
  </w:num>
  <w:num w:numId="11">
    <w:abstractNumId w:val="6"/>
  </w:num>
  <w:num w:numId="12">
    <w:abstractNumId w:val="0"/>
  </w:num>
  <w:num w:numId="13">
    <w:abstractNumId w:val="8"/>
  </w:num>
  <w:num w:numId="14">
    <w:abstractNumId w:val="16"/>
  </w:num>
  <w:num w:numId="15">
    <w:abstractNumId w:val="5"/>
  </w:num>
  <w:num w:numId="16">
    <w:abstractNumId w:val="22"/>
  </w:num>
  <w:num w:numId="17">
    <w:abstractNumId w:val="10"/>
  </w:num>
  <w:num w:numId="18">
    <w:abstractNumId w:val="14"/>
  </w:num>
  <w:num w:numId="19">
    <w:abstractNumId w:val="2"/>
  </w:num>
  <w:num w:numId="20">
    <w:abstractNumId w:val="23"/>
  </w:num>
  <w:num w:numId="21">
    <w:abstractNumId w:val="1"/>
  </w:num>
  <w:num w:numId="22">
    <w:abstractNumId w:val="9"/>
  </w:num>
  <w:num w:numId="23">
    <w:abstractNumId w:val="11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zA1M7M0tTA2NTVW0lEKTi0uzszPAymwqAUAlCLmBCwAAAA="/>
  </w:docVars>
  <w:rsids>
    <w:rsidRoot w:val="008319F7"/>
    <w:rsid w:val="000002CF"/>
    <w:rsid w:val="0000076D"/>
    <w:rsid w:val="00000C22"/>
    <w:rsid w:val="00000D07"/>
    <w:rsid w:val="0000132F"/>
    <w:rsid w:val="00001639"/>
    <w:rsid w:val="00001C49"/>
    <w:rsid w:val="00004027"/>
    <w:rsid w:val="00004065"/>
    <w:rsid w:val="000046C0"/>
    <w:rsid w:val="0000482C"/>
    <w:rsid w:val="00005319"/>
    <w:rsid w:val="000066C4"/>
    <w:rsid w:val="00006CFE"/>
    <w:rsid w:val="00006DD7"/>
    <w:rsid w:val="000073B9"/>
    <w:rsid w:val="00007EE2"/>
    <w:rsid w:val="00010479"/>
    <w:rsid w:val="0001090B"/>
    <w:rsid w:val="00010ECE"/>
    <w:rsid w:val="0001107B"/>
    <w:rsid w:val="00012028"/>
    <w:rsid w:val="000121E2"/>
    <w:rsid w:val="00012A4D"/>
    <w:rsid w:val="0001343D"/>
    <w:rsid w:val="00013845"/>
    <w:rsid w:val="000138E9"/>
    <w:rsid w:val="000144E1"/>
    <w:rsid w:val="00014BF2"/>
    <w:rsid w:val="00015C0C"/>
    <w:rsid w:val="00016715"/>
    <w:rsid w:val="00016749"/>
    <w:rsid w:val="000175C7"/>
    <w:rsid w:val="000204C6"/>
    <w:rsid w:val="00021842"/>
    <w:rsid w:val="00021B83"/>
    <w:rsid w:val="0002268F"/>
    <w:rsid w:val="0002394B"/>
    <w:rsid w:val="00023BF3"/>
    <w:rsid w:val="000240E9"/>
    <w:rsid w:val="0002432C"/>
    <w:rsid w:val="00024E01"/>
    <w:rsid w:val="00025921"/>
    <w:rsid w:val="000259A6"/>
    <w:rsid w:val="000262DD"/>
    <w:rsid w:val="0002750D"/>
    <w:rsid w:val="00027B8E"/>
    <w:rsid w:val="00030626"/>
    <w:rsid w:val="00030BF2"/>
    <w:rsid w:val="00034A08"/>
    <w:rsid w:val="00035554"/>
    <w:rsid w:val="00036558"/>
    <w:rsid w:val="000366D7"/>
    <w:rsid w:val="0003686E"/>
    <w:rsid w:val="000379ED"/>
    <w:rsid w:val="00037FF2"/>
    <w:rsid w:val="00040237"/>
    <w:rsid w:val="00040679"/>
    <w:rsid w:val="00040908"/>
    <w:rsid w:val="00040C7C"/>
    <w:rsid w:val="000419C7"/>
    <w:rsid w:val="000421BF"/>
    <w:rsid w:val="00043AB8"/>
    <w:rsid w:val="00043DF0"/>
    <w:rsid w:val="00043F89"/>
    <w:rsid w:val="00044F03"/>
    <w:rsid w:val="00045D3E"/>
    <w:rsid w:val="000461F5"/>
    <w:rsid w:val="0004688B"/>
    <w:rsid w:val="00046C57"/>
    <w:rsid w:val="00046D6F"/>
    <w:rsid w:val="00047D1C"/>
    <w:rsid w:val="00050B23"/>
    <w:rsid w:val="00051487"/>
    <w:rsid w:val="000519FF"/>
    <w:rsid w:val="00051FD9"/>
    <w:rsid w:val="00053F55"/>
    <w:rsid w:val="000542A1"/>
    <w:rsid w:val="00054747"/>
    <w:rsid w:val="00055509"/>
    <w:rsid w:val="00055621"/>
    <w:rsid w:val="000566EE"/>
    <w:rsid w:val="00056700"/>
    <w:rsid w:val="000579C3"/>
    <w:rsid w:val="00057B44"/>
    <w:rsid w:val="00057C18"/>
    <w:rsid w:val="0006051A"/>
    <w:rsid w:val="00060EC2"/>
    <w:rsid w:val="00061F24"/>
    <w:rsid w:val="000622B4"/>
    <w:rsid w:val="00064968"/>
    <w:rsid w:val="000659E9"/>
    <w:rsid w:val="0006616E"/>
    <w:rsid w:val="0006651C"/>
    <w:rsid w:val="000667F5"/>
    <w:rsid w:val="0007027C"/>
    <w:rsid w:val="00070990"/>
    <w:rsid w:val="00070AA0"/>
    <w:rsid w:val="00072AB6"/>
    <w:rsid w:val="00072D5A"/>
    <w:rsid w:val="00073700"/>
    <w:rsid w:val="0007455D"/>
    <w:rsid w:val="000749B6"/>
    <w:rsid w:val="000753B7"/>
    <w:rsid w:val="00075677"/>
    <w:rsid w:val="00075A6A"/>
    <w:rsid w:val="0007616A"/>
    <w:rsid w:val="0007687D"/>
    <w:rsid w:val="00077C07"/>
    <w:rsid w:val="00081C07"/>
    <w:rsid w:val="000829BB"/>
    <w:rsid w:val="0008380B"/>
    <w:rsid w:val="000842DB"/>
    <w:rsid w:val="00085DDB"/>
    <w:rsid w:val="000865A1"/>
    <w:rsid w:val="00086972"/>
    <w:rsid w:val="00086CDF"/>
    <w:rsid w:val="0008741D"/>
    <w:rsid w:val="000874CF"/>
    <w:rsid w:val="00090A1E"/>
    <w:rsid w:val="000919DE"/>
    <w:rsid w:val="00092215"/>
    <w:rsid w:val="00092B91"/>
    <w:rsid w:val="000931D5"/>
    <w:rsid w:val="00094AB1"/>
    <w:rsid w:val="00096E6B"/>
    <w:rsid w:val="00096EBB"/>
    <w:rsid w:val="00097046"/>
    <w:rsid w:val="000970EA"/>
    <w:rsid w:val="00097837"/>
    <w:rsid w:val="0009784F"/>
    <w:rsid w:val="0009786C"/>
    <w:rsid w:val="000A06F3"/>
    <w:rsid w:val="000A1480"/>
    <w:rsid w:val="000A2139"/>
    <w:rsid w:val="000A2461"/>
    <w:rsid w:val="000A292E"/>
    <w:rsid w:val="000A2A06"/>
    <w:rsid w:val="000A2A88"/>
    <w:rsid w:val="000A2D87"/>
    <w:rsid w:val="000A37C7"/>
    <w:rsid w:val="000A38AE"/>
    <w:rsid w:val="000A38EB"/>
    <w:rsid w:val="000A3A62"/>
    <w:rsid w:val="000A3C70"/>
    <w:rsid w:val="000A5F0D"/>
    <w:rsid w:val="000A61A1"/>
    <w:rsid w:val="000A63B7"/>
    <w:rsid w:val="000A6E0C"/>
    <w:rsid w:val="000A6ECA"/>
    <w:rsid w:val="000A762D"/>
    <w:rsid w:val="000A7D78"/>
    <w:rsid w:val="000B0C54"/>
    <w:rsid w:val="000B0F77"/>
    <w:rsid w:val="000B1292"/>
    <w:rsid w:val="000B20F4"/>
    <w:rsid w:val="000B2C62"/>
    <w:rsid w:val="000B33E9"/>
    <w:rsid w:val="000B3E40"/>
    <w:rsid w:val="000B4D0C"/>
    <w:rsid w:val="000B4DD6"/>
    <w:rsid w:val="000B4EE0"/>
    <w:rsid w:val="000B4F14"/>
    <w:rsid w:val="000B55CD"/>
    <w:rsid w:val="000B561D"/>
    <w:rsid w:val="000B587D"/>
    <w:rsid w:val="000B6767"/>
    <w:rsid w:val="000B77A4"/>
    <w:rsid w:val="000B79E1"/>
    <w:rsid w:val="000C0D4A"/>
    <w:rsid w:val="000C2DB8"/>
    <w:rsid w:val="000C3FD2"/>
    <w:rsid w:val="000C4972"/>
    <w:rsid w:val="000C5094"/>
    <w:rsid w:val="000C5286"/>
    <w:rsid w:val="000C59CF"/>
    <w:rsid w:val="000C6127"/>
    <w:rsid w:val="000C66E5"/>
    <w:rsid w:val="000C720A"/>
    <w:rsid w:val="000D0495"/>
    <w:rsid w:val="000D08BF"/>
    <w:rsid w:val="000D15E7"/>
    <w:rsid w:val="000D263D"/>
    <w:rsid w:val="000D302A"/>
    <w:rsid w:val="000D3085"/>
    <w:rsid w:val="000D35E9"/>
    <w:rsid w:val="000D37A6"/>
    <w:rsid w:val="000D387F"/>
    <w:rsid w:val="000D38EE"/>
    <w:rsid w:val="000D3B2D"/>
    <w:rsid w:val="000D473F"/>
    <w:rsid w:val="000D5571"/>
    <w:rsid w:val="000D705E"/>
    <w:rsid w:val="000D7649"/>
    <w:rsid w:val="000E1D0C"/>
    <w:rsid w:val="000E2916"/>
    <w:rsid w:val="000E339C"/>
    <w:rsid w:val="000E47C0"/>
    <w:rsid w:val="000E5827"/>
    <w:rsid w:val="000E591D"/>
    <w:rsid w:val="000E5BDD"/>
    <w:rsid w:val="000E5BE3"/>
    <w:rsid w:val="000E61EB"/>
    <w:rsid w:val="000E71BE"/>
    <w:rsid w:val="000E7353"/>
    <w:rsid w:val="000E76CA"/>
    <w:rsid w:val="000F04B6"/>
    <w:rsid w:val="000F07C2"/>
    <w:rsid w:val="000F0CD2"/>
    <w:rsid w:val="000F17F6"/>
    <w:rsid w:val="000F211E"/>
    <w:rsid w:val="000F25E7"/>
    <w:rsid w:val="000F276D"/>
    <w:rsid w:val="000F2A0A"/>
    <w:rsid w:val="000F2F9A"/>
    <w:rsid w:val="000F538B"/>
    <w:rsid w:val="000F5694"/>
    <w:rsid w:val="000F5FCF"/>
    <w:rsid w:val="00102A63"/>
    <w:rsid w:val="00103083"/>
    <w:rsid w:val="00103567"/>
    <w:rsid w:val="0010374B"/>
    <w:rsid w:val="00103765"/>
    <w:rsid w:val="001049C9"/>
    <w:rsid w:val="0010543E"/>
    <w:rsid w:val="00105F7D"/>
    <w:rsid w:val="001062F1"/>
    <w:rsid w:val="00106B66"/>
    <w:rsid w:val="00106BE9"/>
    <w:rsid w:val="00110652"/>
    <w:rsid w:val="00112733"/>
    <w:rsid w:val="00113A4E"/>
    <w:rsid w:val="001146DC"/>
    <w:rsid w:val="00115596"/>
    <w:rsid w:val="00115EC2"/>
    <w:rsid w:val="00116E9A"/>
    <w:rsid w:val="001171CB"/>
    <w:rsid w:val="001172A3"/>
    <w:rsid w:val="00117C1F"/>
    <w:rsid w:val="0012034A"/>
    <w:rsid w:val="00120A70"/>
    <w:rsid w:val="00121CD2"/>
    <w:rsid w:val="00122BA4"/>
    <w:rsid w:val="00122D80"/>
    <w:rsid w:val="00123982"/>
    <w:rsid w:val="0012476B"/>
    <w:rsid w:val="00124968"/>
    <w:rsid w:val="0012541A"/>
    <w:rsid w:val="001262D4"/>
    <w:rsid w:val="00126B27"/>
    <w:rsid w:val="00130C75"/>
    <w:rsid w:val="00130E22"/>
    <w:rsid w:val="001313B7"/>
    <w:rsid w:val="00133963"/>
    <w:rsid w:val="001349BE"/>
    <w:rsid w:val="001355B7"/>
    <w:rsid w:val="00135ABE"/>
    <w:rsid w:val="00136268"/>
    <w:rsid w:val="00137B50"/>
    <w:rsid w:val="00143124"/>
    <w:rsid w:val="00143D5B"/>
    <w:rsid w:val="00144901"/>
    <w:rsid w:val="001470DD"/>
    <w:rsid w:val="001471A0"/>
    <w:rsid w:val="001472F9"/>
    <w:rsid w:val="00147909"/>
    <w:rsid w:val="00147F61"/>
    <w:rsid w:val="00150EE5"/>
    <w:rsid w:val="001519CE"/>
    <w:rsid w:val="00152192"/>
    <w:rsid w:val="0015253B"/>
    <w:rsid w:val="0015258F"/>
    <w:rsid w:val="001534C5"/>
    <w:rsid w:val="001535EE"/>
    <w:rsid w:val="00154B37"/>
    <w:rsid w:val="00155830"/>
    <w:rsid w:val="001559D8"/>
    <w:rsid w:val="00155CCA"/>
    <w:rsid w:val="001565D6"/>
    <w:rsid w:val="00156D7E"/>
    <w:rsid w:val="00156EC6"/>
    <w:rsid w:val="00157C67"/>
    <w:rsid w:val="00162708"/>
    <w:rsid w:val="00162CA2"/>
    <w:rsid w:val="001634E4"/>
    <w:rsid w:val="00164D62"/>
    <w:rsid w:val="00164F12"/>
    <w:rsid w:val="00165C02"/>
    <w:rsid w:val="00166602"/>
    <w:rsid w:val="00166C97"/>
    <w:rsid w:val="00167D2E"/>
    <w:rsid w:val="00167F26"/>
    <w:rsid w:val="001703A9"/>
    <w:rsid w:val="00171562"/>
    <w:rsid w:val="00172609"/>
    <w:rsid w:val="00172804"/>
    <w:rsid w:val="00172FB6"/>
    <w:rsid w:val="00173D05"/>
    <w:rsid w:val="00173E34"/>
    <w:rsid w:val="00173F63"/>
    <w:rsid w:val="0017509A"/>
    <w:rsid w:val="001754A1"/>
    <w:rsid w:val="00176382"/>
    <w:rsid w:val="00176695"/>
    <w:rsid w:val="00181992"/>
    <w:rsid w:val="00181D80"/>
    <w:rsid w:val="00183535"/>
    <w:rsid w:val="00183F79"/>
    <w:rsid w:val="00185575"/>
    <w:rsid w:val="0018634C"/>
    <w:rsid w:val="001867ED"/>
    <w:rsid w:val="00186AD0"/>
    <w:rsid w:val="0018704E"/>
    <w:rsid w:val="0018731F"/>
    <w:rsid w:val="001909F8"/>
    <w:rsid w:val="00191AF7"/>
    <w:rsid w:val="00191B4C"/>
    <w:rsid w:val="00192E12"/>
    <w:rsid w:val="00193283"/>
    <w:rsid w:val="00193A58"/>
    <w:rsid w:val="001952B3"/>
    <w:rsid w:val="00195FA1"/>
    <w:rsid w:val="001966E3"/>
    <w:rsid w:val="00196AC7"/>
    <w:rsid w:val="00196DAE"/>
    <w:rsid w:val="001974C7"/>
    <w:rsid w:val="001A01EC"/>
    <w:rsid w:val="001A0323"/>
    <w:rsid w:val="001A0B51"/>
    <w:rsid w:val="001A10D4"/>
    <w:rsid w:val="001A1BF2"/>
    <w:rsid w:val="001A25ED"/>
    <w:rsid w:val="001A4FE4"/>
    <w:rsid w:val="001A6CAC"/>
    <w:rsid w:val="001A71C4"/>
    <w:rsid w:val="001B0566"/>
    <w:rsid w:val="001B08D8"/>
    <w:rsid w:val="001B1F58"/>
    <w:rsid w:val="001B38EE"/>
    <w:rsid w:val="001B3A20"/>
    <w:rsid w:val="001B3D47"/>
    <w:rsid w:val="001B56A0"/>
    <w:rsid w:val="001B614C"/>
    <w:rsid w:val="001B688A"/>
    <w:rsid w:val="001B6E14"/>
    <w:rsid w:val="001B7E3E"/>
    <w:rsid w:val="001C192E"/>
    <w:rsid w:val="001C1B18"/>
    <w:rsid w:val="001C2CD8"/>
    <w:rsid w:val="001C2D5C"/>
    <w:rsid w:val="001C2FA7"/>
    <w:rsid w:val="001C30BF"/>
    <w:rsid w:val="001C623D"/>
    <w:rsid w:val="001C67EB"/>
    <w:rsid w:val="001C776A"/>
    <w:rsid w:val="001C78B2"/>
    <w:rsid w:val="001C7BD7"/>
    <w:rsid w:val="001D049E"/>
    <w:rsid w:val="001D164F"/>
    <w:rsid w:val="001D1D40"/>
    <w:rsid w:val="001D3BEC"/>
    <w:rsid w:val="001D3DB7"/>
    <w:rsid w:val="001D4BC9"/>
    <w:rsid w:val="001D4FA2"/>
    <w:rsid w:val="001D5149"/>
    <w:rsid w:val="001D62C9"/>
    <w:rsid w:val="001D62F7"/>
    <w:rsid w:val="001D6EBA"/>
    <w:rsid w:val="001D7B7B"/>
    <w:rsid w:val="001D7C47"/>
    <w:rsid w:val="001E0E73"/>
    <w:rsid w:val="001E19F8"/>
    <w:rsid w:val="001E20DF"/>
    <w:rsid w:val="001E21BF"/>
    <w:rsid w:val="001E3307"/>
    <w:rsid w:val="001E394C"/>
    <w:rsid w:val="001E3FBC"/>
    <w:rsid w:val="001E3FE2"/>
    <w:rsid w:val="001E43D4"/>
    <w:rsid w:val="001E4706"/>
    <w:rsid w:val="001E51A1"/>
    <w:rsid w:val="001E580B"/>
    <w:rsid w:val="001E5887"/>
    <w:rsid w:val="001E6BE4"/>
    <w:rsid w:val="001E6F3D"/>
    <w:rsid w:val="001F08BB"/>
    <w:rsid w:val="001F1357"/>
    <w:rsid w:val="001F1F89"/>
    <w:rsid w:val="001F26AB"/>
    <w:rsid w:val="001F26CE"/>
    <w:rsid w:val="001F3F74"/>
    <w:rsid w:val="001F6774"/>
    <w:rsid w:val="001F708A"/>
    <w:rsid w:val="001F7467"/>
    <w:rsid w:val="0020025A"/>
    <w:rsid w:val="0020065D"/>
    <w:rsid w:val="00203E98"/>
    <w:rsid w:val="0020401D"/>
    <w:rsid w:val="0020595C"/>
    <w:rsid w:val="0020597D"/>
    <w:rsid w:val="002061BA"/>
    <w:rsid w:val="00206517"/>
    <w:rsid w:val="00207935"/>
    <w:rsid w:val="002100BB"/>
    <w:rsid w:val="002100FB"/>
    <w:rsid w:val="00210DDE"/>
    <w:rsid w:val="00211FAD"/>
    <w:rsid w:val="002125B7"/>
    <w:rsid w:val="00212C33"/>
    <w:rsid w:val="00212CFD"/>
    <w:rsid w:val="002131F7"/>
    <w:rsid w:val="00214B2F"/>
    <w:rsid w:val="00214BF7"/>
    <w:rsid w:val="00216323"/>
    <w:rsid w:val="0021653A"/>
    <w:rsid w:val="00216A9C"/>
    <w:rsid w:val="00216EDD"/>
    <w:rsid w:val="00216F1A"/>
    <w:rsid w:val="00216FAD"/>
    <w:rsid w:val="00217FA2"/>
    <w:rsid w:val="0022009B"/>
    <w:rsid w:val="00220A8F"/>
    <w:rsid w:val="00220E37"/>
    <w:rsid w:val="00221063"/>
    <w:rsid w:val="00221260"/>
    <w:rsid w:val="00221FAB"/>
    <w:rsid w:val="0022260A"/>
    <w:rsid w:val="00223AF2"/>
    <w:rsid w:val="0022577B"/>
    <w:rsid w:val="00225D62"/>
    <w:rsid w:val="00226C6C"/>
    <w:rsid w:val="00227586"/>
    <w:rsid w:val="00230106"/>
    <w:rsid w:val="00230C63"/>
    <w:rsid w:val="00230F54"/>
    <w:rsid w:val="002311AA"/>
    <w:rsid w:val="00232079"/>
    <w:rsid w:val="002333D3"/>
    <w:rsid w:val="002333DE"/>
    <w:rsid w:val="00233812"/>
    <w:rsid w:val="00233BD5"/>
    <w:rsid w:val="00233F7B"/>
    <w:rsid w:val="002349E1"/>
    <w:rsid w:val="00234AA2"/>
    <w:rsid w:val="00234D23"/>
    <w:rsid w:val="00234EA9"/>
    <w:rsid w:val="002350D8"/>
    <w:rsid w:val="002354CE"/>
    <w:rsid w:val="002366C6"/>
    <w:rsid w:val="00236AAA"/>
    <w:rsid w:val="002373B3"/>
    <w:rsid w:val="00237708"/>
    <w:rsid w:val="00240BF0"/>
    <w:rsid w:val="00240E91"/>
    <w:rsid w:val="0024212A"/>
    <w:rsid w:val="0024259A"/>
    <w:rsid w:val="00242815"/>
    <w:rsid w:val="0024287B"/>
    <w:rsid w:val="0024304A"/>
    <w:rsid w:val="00244476"/>
    <w:rsid w:val="00245461"/>
    <w:rsid w:val="00245C48"/>
    <w:rsid w:val="00246173"/>
    <w:rsid w:val="002462D3"/>
    <w:rsid w:val="002513E0"/>
    <w:rsid w:val="0025156D"/>
    <w:rsid w:val="002525D6"/>
    <w:rsid w:val="002532AC"/>
    <w:rsid w:val="00254073"/>
    <w:rsid w:val="002541AF"/>
    <w:rsid w:val="00254388"/>
    <w:rsid w:val="002549D2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4BB6"/>
    <w:rsid w:val="002651F4"/>
    <w:rsid w:val="00265F72"/>
    <w:rsid w:val="0026721B"/>
    <w:rsid w:val="00267728"/>
    <w:rsid w:val="0027156A"/>
    <w:rsid w:val="00271AF6"/>
    <w:rsid w:val="0027259E"/>
    <w:rsid w:val="00272DB8"/>
    <w:rsid w:val="002745A5"/>
    <w:rsid w:val="002747C8"/>
    <w:rsid w:val="00274EA1"/>
    <w:rsid w:val="00274F79"/>
    <w:rsid w:val="00275034"/>
    <w:rsid w:val="00277106"/>
    <w:rsid w:val="0027727A"/>
    <w:rsid w:val="0027792E"/>
    <w:rsid w:val="002800E9"/>
    <w:rsid w:val="0028115B"/>
    <w:rsid w:val="00282971"/>
    <w:rsid w:val="00282A8D"/>
    <w:rsid w:val="00282B85"/>
    <w:rsid w:val="002836F9"/>
    <w:rsid w:val="00283D14"/>
    <w:rsid w:val="00284479"/>
    <w:rsid w:val="00284F7A"/>
    <w:rsid w:val="00285968"/>
    <w:rsid w:val="00285F42"/>
    <w:rsid w:val="00286D4D"/>
    <w:rsid w:val="00287A2F"/>
    <w:rsid w:val="002905AD"/>
    <w:rsid w:val="002909E4"/>
    <w:rsid w:val="00290F27"/>
    <w:rsid w:val="0029132F"/>
    <w:rsid w:val="00291520"/>
    <w:rsid w:val="00291CA2"/>
    <w:rsid w:val="00293754"/>
    <w:rsid w:val="00293F4D"/>
    <w:rsid w:val="00294516"/>
    <w:rsid w:val="002955F1"/>
    <w:rsid w:val="002973EF"/>
    <w:rsid w:val="00297BAC"/>
    <w:rsid w:val="00297BB8"/>
    <w:rsid w:val="002A0499"/>
    <w:rsid w:val="002A0BD9"/>
    <w:rsid w:val="002A0F1C"/>
    <w:rsid w:val="002A1218"/>
    <w:rsid w:val="002A150C"/>
    <w:rsid w:val="002A1D72"/>
    <w:rsid w:val="002A1F3E"/>
    <w:rsid w:val="002A252C"/>
    <w:rsid w:val="002A2789"/>
    <w:rsid w:val="002A326B"/>
    <w:rsid w:val="002A350E"/>
    <w:rsid w:val="002A3A56"/>
    <w:rsid w:val="002A3DE4"/>
    <w:rsid w:val="002A441D"/>
    <w:rsid w:val="002A4C06"/>
    <w:rsid w:val="002A525E"/>
    <w:rsid w:val="002A6358"/>
    <w:rsid w:val="002A7FDD"/>
    <w:rsid w:val="002B065D"/>
    <w:rsid w:val="002B07E2"/>
    <w:rsid w:val="002B10F9"/>
    <w:rsid w:val="002B125D"/>
    <w:rsid w:val="002B1992"/>
    <w:rsid w:val="002B1A0C"/>
    <w:rsid w:val="002B1B5F"/>
    <w:rsid w:val="002B24DD"/>
    <w:rsid w:val="002B2C48"/>
    <w:rsid w:val="002B3CAE"/>
    <w:rsid w:val="002B5299"/>
    <w:rsid w:val="002B6102"/>
    <w:rsid w:val="002B6250"/>
    <w:rsid w:val="002B643A"/>
    <w:rsid w:val="002B6651"/>
    <w:rsid w:val="002B690F"/>
    <w:rsid w:val="002B6E02"/>
    <w:rsid w:val="002B6F80"/>
    <w:rsid w:val="002B71C0"/>
    <w:rsid w:val="002B74F7"/>
    <w:rsid w:val="002B765B"/>
    <w:rsid w:val="002B7CB8"/>
    <w:rsid w:val="002C04B5"/>
    <w:rsid w:val="002C0591"/>
    <w:rsid w:val="002C255B"/>
    <w:rsid w:val="002C28D7"/>
    <w:rsid w:val="002C3C09"/>
    <w:rsid w:val="002C40ED"/>
    <w:rsid w:val="002C4361"/>
    <w:rsid w:val="002C4439"/>
    <w:rsid w:val="002C4C45"/>
    <w:rsid w:val="002C50B8"/>
    <w:rsid w:val="002C5327"/>
    <w:rsid w:val="002C566A"/>
    <w:rsid w:val="002C5F53"/>
    <w:rsid w:val="002D103F"/>
    <w:rsid w:val="002D1242"/>
    <w:rsid w:val="002D1339"/>
    <w:rsid w:val="002D1472"/>
    <w:rsid w:val="002D1D66"/>
    <w:rsid w:val="002D24C3"/>
    <w:rsid w:val="002D258F"/>
    <w:rsid w:val="002D2782"/>
    <w:rsid w:val="002D29E3"/>
    <w:rsid w:val="002D33D0"/>
    <w:rsid w:val="002D3EC4"/>
    <w:rsid w:val="002D467B"/>
    <w:rsid w:val="002D4AD9"/>
    <w:rsid w:val="002D4D68"/>
    <w:rsid w:val="002D4EED"/>
    <w:rsid w:val="002D549B"/>
    <w:rsid w:val="002D5C56"/>
    <w:rsid w:val="002D5D29"/>
    <w:rsid w:val="002D6987"/>
    <w:rsid w:val="002D7715"/>
    <w:rsid w:val="002E00D8"/>
    <w:rsid w:val="002E0837"/>
    <w:rsid w:val="002E0D15"/>
    <w:rsid w:val="002E1AF8"/>
    <w:rsid w:val="002E1E37"/>
    <w:rsid w:val="002E2E32"/>
    <w:rsid w:val="002E313E"/>
    <w:rsid w:val="002E3210"/>
    <w:rsid w:val="002E4949"/>
    <w:rsid w:val="002E4B83"/>
    <w:rsid w:val="002E5465"/>
    <w:rsid w:val="002E59D1"/>
    <w:rsid w:val="002E5BA5"/>
    <w:rsid w:val="002E74DF"/>
    <w:rsid w:val="002F0820"/>
    <w:rsid w:val="002F0939"/>
    <w:rsid w:val="002F2152"/>
    <w:rsid w:val="002F314C"/>
    <w:rsid w:val="002F3A4C"/>
    <w:rsid w:val="002F48B7"/>
    <w:rsid w:val="002F4E71"/>
    <w:rsid w:val="002F4FFF"/>
    <w:rsid w:val="002F5206"/>
    <w:rsid w:val="002F5701"/>
    <w:rsid w:val="002F5A18"/>
    <w:rsid w:val="002F7FE5"/>
    <w:rsid w:val="00300307"/>
    <w:rsid w:val="003008BC"/>
    <w:rsid w:val="003011F8"/>
    <w:rsid w:val="003012B6"/>
    <w:rsid w:val="0030333A"/>
    <w:rsid w:val="00303E42"/>
    <w:rsid w:val="00303F69"/>
    <w:rsid w:val="003042AE"/>
    <w:rsid w:val="0030434C"/>
    <w:rsid w:val="003045DD"/>
    <w:rsid w:val="003049CF"/>
    <w:rsid w:val="00304F58"/>
    <w:rsid w:val="003052D8"/>
    <w:rsid w:val="00305770"/>
    <w:rsid w:val="00305A04"/>
    <w:rsid w:val="00305DDC"/>
    <w:rsid w:val="0030638A"/>
    <w:rsid w:val="003067D0"/>
    <w:rsid w:val="00311375"/>
    <w:rsid w:val="003123CC"/>
    <w:rsid w:val="00313088"/>
    <w:rsid w:val="00314202"/>
    <w:rsid w:val="00314409"/>
    <w:rsid w:val="00314B9B"/>
    <w:rsid w:val="00315076"/>
    <w:rsid w:val="003151CB"/>
    <w:rsid w:val="00315C53"/>
    <w:rsid w:val="00316192"/>
    <w:rsid w:val="00316F76"/>
    <w:rsid w:val="0031709F"/>
    <w:rsid w:val="00317DCE"/>
    <w:rsid w:val="00317EB1"/>
    <w:rsid w:val="00320EF4"/>
    <w:rsid w:val="00321731"/>
    <w:rsid w:val="00322ACE"/>
    <w:rsid w:val="00324CC2"/>
    <w:rsid w:val="00325857"/>
    <w:rsid w:val="00325D56"/>
    <w:rsid w:val="00327BCB"/>
    <w:rsid w:val="00330534"/>
    <w:rsid w:val="00330808"/>
    <w:rsid w:val="00331A6E"/>
    <w:rsid w:val="0033210E"/>
    <w:rsid w:val="00332285"/>
    <w:rsid w:val="00332C23"/>
    <w:rsid w:val="0033350F"/>
    <w:rsid w:val="0033524F"/>
    <w:rsid w:val="0033558C"/>
    <w:rsid w:val="0033595F"/>
    <w:rsid w:val="00335D1C"/>
    <w:rsid w:val="00335E83"/>
    <w:rsid w:val="0033676B"/>
    <w:rsid w:val="0034186B"/>
    <w:rsid w:val="00341AD2"/>
    <w:rsid w:val="003429BD"/>
    <w:rsid w:val="00342CA5"/>
    <w:rsid w:val="00343753"/>
    <w:rsid w:val="00343B83"/>
    <w:rsid w:val="00343C26"/>
    <w:rsid w:val="003450BA"/>
    <w:rsid w:val="003451FB"/>
    <w:rsid w:val="00345703"/>
    <w:rsid w:val="0034579F"/>
    <w:rsid w:val="003461E4"/>
    <w:rsid w:val="00347342"/>
    <w:rsid w:val="0035014F"/>
    <w:rsid w:val="00350A2E"/>
    <w:rsid w:val="00350B5A"/>
    <w:rsid w:val="00350EC2"/>
    <w:rsid w:val="0035181E"/>
    <w:rsid w:val="0035202D"/>
    <w:rsid w:val="0035241A"/>
    <w:rsid w:val="00352929"/>
    <w:rsid w:val="003533D8"/>
    <w:rsid w:val="003535AE"/>
    <w:rsid w:val="003547DF"/>
    <w:rsid w:val="00355767"/>
    <w:rsid w:val="00355FC2"/>
    <w:rsid w:val="00356FF5"/>
    <w:rsid w:val="0035777F"/>
    <w:rsid w:val="00360206"/>
    <w:rsid w:val="003616E4"/>
    <w:rsid w:val="003646A5"/>
    <w:rsid w:val="00364F00"/>
    <w:rsid w:val="0036523F"/>
    <w:rsid w:val="0036539C"/>
    <w:rsid w:val="00365A5A"/>
    <w:rsid w:val="00365D60"/>
    <w:rsid w:val="003673F9"/>
    <w:rsid w:val="003676CA"/>
    <w:rsid w:val="00367EB0"/>
    <w:rsid w:val="00370034"/>
    <w:rsid w:val="003704B2"/>
    <w:rsid w:val="00370D75"/>
    <w:rsid w:val="0037203D"/>
    <w:rsid w:val="00373451"/>
    <w:rsid w:val="003734C8"/>
    <w:rsid w:val="003742B4"/>
    <w:rsid w:val="003747A1"/>
    <w:rsid w:val="00374DFF"/>
    <w:rsid w:val="00376DE0"/>
    <w:rsid w:val="0038048E"/>
    <w:rsid w:val="00381D5D"/>
    <w:rsid w:val="00382F90"/>
    <w:rsid w:val="0038381E"/>
    <w:rsid w:val="003838B4"/>
    <w:rsid w:val="00384950"/>
    <w:rsid w:val="00384B0A"/>
    <w:rsid w:val="00384CED"/>
    <w:rsid w:val="00384F73"/>
    <w:rsid w:val="003858DB"/>
    <w:rsid w:val="00385B7A"/>
    <w:rsid w:val="00385BCD"/>
    <w:rsid w:val="00386259"/>
    <w:rsid w:val="003866A8"/>
    <w:rsid w:val="00386719"/>
    <w:rsid w:val="00386743"/>
    <w:rsid w:val="00386B2D"/>
    <w:rsid w:val="00386D28"/>
    <w:rsid w:val="00387169"/>
    <w:rsid w:val="003873CD"/>
    <w:rsid w:val="00387985"/>
    <w:rsid w:val="00387C85"/>
    <w:rsid w:val="0039016A"/>
    <w:rsid w:val="003905E3"/>
    <w:rsid w:val="00390F0A"/>
    <w:rsid w:val="00391247"/>
    <w:rsid w:val="00391C41"/>
    <w:rsid w:val="00391FDF"/>
    <w:rsid w:val="003925D3"/>
    <w:rsid w:val="003928CA"/>
    <w:rsid w:val="0039301B"/>
    <w:rsid w:val="00393FC5"/>
    <w:rsid w:val="003947F2"/>
    <w:rsid w:val="00395254"/>
    <w:rsid w:val="00396DD7"/>
    <w:rsid w:val="00397DFB"/>
    <w:rsid w:val="003A11ED"/>
    <w:rsid w:val="003A2F19"/>
    <w:rsid w:val="003A5A7D"/>
    <w:rsid w:val="003A64A9"/>
    <w:rsid w:val="003A6E09"/>
    <w:rsid w:val="003A76A2"/>
    <w:rsid w:val="003B00B3"/>
    <w:rsid w:val="003B02BC"/>
    <w:rsid w:val="003B13AF"/>
    <w:rsid w:val="003B1D32"/>
    <w:rsid w:val="003B3C33"/>
    <w:rsid w:val="003B4669"/>
    <w:rsid w:val="003B4968"/>
    <w:rsid w:val="003B4BCF"/>
    <w:rsid w:val="003B4E55"/>
    <w:rsid w:val="003B5C8E"/>
    <w:rsid w:val="003B6081"/>
    <w:rsid w:val="003B617C"/>
    <w:rsid w:val="003B6237"/>
    <w:rsid w:val="003B6AEC"/>
    <w:rsid w:val="003B6CD5"/>
    <w:rsid w:val="003B7A5F"/>
    <w:rsid w:val="003C131B"/>
    <w:rsid w:val="003C41EA"/>
    <w:rsid w:val="003C44A1"/>
    <w:rsid w:val="003C60E2"/>
    <w:rsid w:val="003C6114"/>
    <w:rsid w:val="003C650B"/>
    <w:rsid w:val="003C7012"/>
    <w:rsid w:val="003C86D0"/>
    <w:rsid w:val="003D1543"/>
    <w:rsid w:val="003D1E06"/>
    <w:rsid w:val="003D36A4"/>
    <w:rsid w:val="003D3D02"/>
    <w:rsid w:val="003D3ECB"/>
    <w:rsid w:val="003D452D"/>
    <w:rsid w:val="003D53A5"/>
    <w:rsid w:val="003D5F38"/>
    <w:rsid w:val="003D6099"/>
    <w:rsid w:val="003D683B"/>
    <w:rsid w:val="003D6FF4"/>
    <w:rsid w:val="003D7176"/>
    <w:rsid w:val="003D796D"/>
    <w:rsid w:val="003D7C9B"/>
    <w:rsid w:val="003E0680"/>
    <w:rsid w:val="003E0F04"/>
    <w:rsid w:val="003E1104"/>
    <w:rsid w:val="003E14E3"/>
    <w:rsid w:val="003E18A3"/>
    <w:rsid w:val="003E1F1E"/>
    <w:rsid w:val="003E2397"/>
    <w:rsid w:val="003E3194"/>
    <w:rsid w:val="003E32F8"/>
    <w:rsid w:val="003E37F8"/>
    <w:rsid w:val="003E3C05"/>
    <w:rsid w:val="003E3ED2"/>
    <w:rsid w:val="003E43A3"/>
    <w:rsid w:val="003E4CAE"/>
    <w:rsid w:val="003E5464"/>
    <w:rsid w:val="003E62B7"/>
    <w:rsid w:val="003E6778"/>
    <w:rsid w:val="003E7016"/>
    <w:rsid w:val="003E72CD"/>
    <w:rsid w:val="003F01A8"/>
    <w:rsid w:val="003F21FE"/>
    <w:rsid w:val="003F30ED"/>
    <w:rsid w:val="003F3A0D"/>
    <w:rsid w:val="003F4C8C"/>
    <w:rsid w:val="003F55C6"/>
    <w:rsid w:val="003F5F25"/>
    <w:rsid w:val="003F66B7"/>
    <w:rsid w:val="003F69BA"/>
    <w:rsid w:val="003F72B6"/>
    <w:rsid w:val="0040043B"/>
    <w:rsid w:val="0040083E"/>
    <w:rsid w:val="00401626"/>
    <w:rsid w:val="00401862"/>
    <w:rsid w:val="00401FE4"/>
    <w:rsid w:val="00402DFC"/>
    <w:rsid w:val="004039C7"/>
    <w:rsid w:val="00403C0E"/>
    <w:rsid w:val="00405ACA"/>
    <w:rsid w:val="004068B9"/>
    <w:rsid w:val="00407B59"/>
    <w:rsid w:val="00410550"/>
    <w:rsid w:val="00411F47"/>
    <w:rsid w:val="004122D2"/>
    <w:rsid w:val="004128CA"/>
    <w:rsid w:val="004143CD"/>
    <w:rsid w:val="004144CC"/>
    <w:rsid w:val="004146AD"/>
    <w:rsid w:val="0041489A"/>
    <w:rsid w:val="00415CD7"/>
    <w:rsid w:val="00415D3C"/>
    <w:rsid w:val="00415E4A"/>
    <w:rsid w:val="00416380"/>
    <w:rsid w:val="00417887"/>
    <w:rsid w:val="00422B7F"/>
    <w:rsid w:val="00423066"/>
    <w:rsid w:val="00423EAD"/>
    <w:rsid w:val="00424EC2"/>
    <w:rsid w:val="004257A3"/>
    <w:rsid w:val="00426574"/>
    <w:rsid w:val="004268C6"/>
    <w:rsid w:val="00426935"/>
    <w:rsid w:val="00426CD8"/>
    <w:rsid w:val="00426DF0"/>
    <w:rsid w:val="00426EAC"/>
    <w:rsid w:val="00427B69"/>
    <w:rsid w:val="004302EB"/>
    <w:rsid w:val="00430C93"/>
    <w:rsid w:val="004327FA"/>
    <w:rsid w:val="00432BA7"/>
    <w:rsid w:val="00432DAD"/>
    <w:rsid w:val="00433D06"/>
    <w:rsid w:val="004346FC"/>
    <w:rsid w:val="004348AC"/>
    <w:rsid w:val="00435681"/>
    <w:rsid w:val="00435A54"/>
    <w:rsid w:val="00436B4F"/>
    <w:rsid w:val="0044023E"/>
    <w:rsid w:val="00441355"/>
    <w:rsid w:val="00441399"/>
    <w:rsid w:val="00443892"/>
    <w:rsid w:val="0044389D"/>
    <w:rsid w:val="00443F70"/>
    <w:rsid w:val="00444427"/>
    <w:rsid w:val="00451401"/>
    <w:rsid w:val="00453840"/>
    <w:rsid w:val="00453ABB"/>
    <w:rsid w:val="00454190"/>
    <w:rsid w:val="00454C80"/>
    <w:rsid w:val="0045558F"/>
    <w:rsid w:val="00455F95"/>
    <w:rsid w:val="004566B7"/>
    <w:rsid w:val="00456707"/>
    <w:rsid w:val="00456CE3"/>
    <w:rsid w:val="00457070"/>
    <w:rsid w:val="004573AF"/>
    <w:rsid w:val="004573E4"/>
    <w:rsid w:val="00461F8E"/>
    <w:rsid w:val="00462204"/>
    <w:rsid w:val="00462B86"/>
    <w:rsid w:val="00463555"/>
    <w:rsid w:val="00463862"/>
    <w:rsid w:val="00463E39"/>
    <w:rsid w:val="004641F2"/>
    <w:rsid w:val="00464645"/>
    <w:rsid w:val="00464740"/>
    <w:rsid w:val="0046516F"/>
    <w:rsid w:val="004659AB"/>
    <w:rsid w:val="00465C5A"/>
    <w:rsid w:val="004674D9"/>
    <w:rsid w:val="00467A84"/>
    <w:rsid w:val="00470F30"/>
    <w:rsid w:val="004717AE"/>
    <w:rsid w:val="00472266"/>
    <w:rsid w:val="00473A69"/>
    <w:rsid w:val="00475678"/>
    <w:rsid w:val="00475F5B"/>
    <w:rsid w:val="00476578"/>
    <w:rsid w:val="00481F73"/>
    <w:rsid w:val="00483266"/>
    <w:rsid w:val="004832D3"/>
    <w:rsid w:val="00483E09"/>
    <w:rsid w:val="004855B4"/>
    <w:rsid w:val="00485A1E"/>
    <w:rsid w:val="00485A9E"/>
    <w:rsid w:val="00486B23"/>
    <w:rsid w:val="00486B50"/>
    <w:rsid w:val="00487304"/>
    <w:rsid w:val="00490419"/>
    <w:rsid w:val="004916DA"/>
    <w:rsid w:val="0049212C"/>
    <w:rsid w:val="00493141"/>
    <w:rsid w:val="0049335D"/>
    <w:rsid w:val="004937D0"/>
    <w:rsid w:val="004941A4"/>
    <w:rsid w:val="0049450D"/>
    <w:rsid w:val="00494940"/>
    <w:rsid w:val="0049718B"/>
    <w:rsid w:val="0049799D"/>
    <w:rsid w:val="00497A96"/>
    <w:rsid w:val="004A0CF2"/>
    <w:rsid w:val="004A3539"/>
    <w:rsid w:val="004A3808"/>
    <w:rsid w:val="004A51BB"/>
    <w:rsid w:val="004A535B"/>
    <w:rsid w:val="004A5DE6"/>
    <w:rsid w:val="004A5DEE"/>
    <w:rsid w:val="004A752D"/>
    <w:rsid w:val="004B0103"/>
    <w:rsid w:val="004B2505"/>
    <w:rsid w:val="004B2C57"/>
    <w:rsid w:val="004B337E"/>
    <w:rsid w:val="004B4711"/>
    <w:rsid w:val="004B4B60"/>
    <w:rsid w:val="004B4C07"/>
    <w:rsid w:val="004B5A2B"/>
    <w:rsid w:val="004B5D06"/>
    <w:rsid w:val="004B6290"/>
    <w:rsid w:val="004B6C1A"/>
    <w:rsid w:val="004B7230"/>
    <w:rsid w:val="004B7B65"/>
    <w:rsid w:val="004B7DB2"/>
    <w:rsid w:val="004C268D"/>
    <w:rsid w:val="004C4AF5"/>
    <w:rsid w:val="004C4F4E"/>
    <w:rsid w:val="004C5296"/>
    <w:rsid w:val="004C55F9"/>
    <w:rsid w:val="004C5F8D"/>
    <w:rsid w:val="004C61C2"/>
    <w:rsid w:val="004C67F4"/>
    <w:rsid w:val="004C78C0"/>
    <w:rsid w:val="004D0B90"/>
    <w:rsid w:val="004D0E37"/>
    <w:rsid w:val="004D16C6"/>
    <w:rsid w:val="004D1FA4"/>
    <w:rsid w:val="004D2B0C"/>
    <w:rsid w:val="004D2D25"/>
    <w:rsid w:val="004D40EE"/>
    <w:rsid w:val="004D4C15"/>
    <w:rsid w:val="004D5884"/>
    <w:rsid w:val="004D5F44"/>
    <w:rsid w:val="004D6418"/>
    <w:rsid w:val="004D6455"/>
    <w:rsid w:val="004D7567"/>
    <w:rsid w:val="004D77EF"/>
    <w:rsid w:val="004E0BF5"/>
    <w:rsid w:val="004E0C9C"/>
    <w:rsid w:val="004E14D0"/>
    <w:rsid w:val="004E1DD9"/>
    <w:rsid w:val="004E2618"/>
    <w:rsid w:val="004E4BDE"/>
    <w:rsid w:val="004E51EF"/>
    <w:rsid w:val="004E5F13"/>
    <w:rsid w:val="004E657E"/>
    <w:rsid w:val="004F1845"/>
    <w:rsid w:val="004F1847"/>
    <w:rsid w:val="004F196B"/>
    <w:rsid w:val="004F2617"/>
    <w:rsid w:val="004F34EE"/>
    <w:rsid w:val="004F3884"/>
    <w:rsid w:val="004F4357"/>
    <w:rsid w:val="004F442D"/>
    <w:rsid w:val="004F4DFB"/>
    <w:rsid w:val="004F5769"/>
    <w:rsid w:val="004F5A55"/>
    <w:rsid w:val="004F61BF"/>
    <w:rsid w:val="004F65F4"/>
    <w:rsid w:val="004F6BD6"/>
    <w:rsid w:val="004F6F17"/>
    <w:rsid w:val="004F7637"/>
    <w:rsid w:val="005005A6"/>
    <w:rsid w:val="0050061F"/>
    <w:rsid w:val="00500A44"/>
    <w:rsid w:val="00500CCA"/>
    <w:rsid w:val="00501772"/>
    <w:rsid w:val="00502131"/>
    <w:rsid w:val="0050283E"/>
    <w:rsid w:val="00502AD0"/>
    <w:rsid w:val="00504497"/>
    <w:rsid w:val="0050462D"/>
    <w:rsid w:val="00504827"/>
    <w:rsid w:val="00505612"/>
    <w:rsid w:val="0050571F"/>
    <w:rsid w:val="00506C15"/>
    <w:rsid w:val="0051078A"/>
    <w:rsid w:val="00510915"/>
    <w:rsid w:val="005110AE"/>
    <w:rsid w:val="0051112D"/>
    <w:rsid w:val="00511600"/>
    <w:rsid w:val="00512214"/>
    <w:rsid w:val="00512806"/>
    <w:rsid w:val="00512D3F"/>
    <w:rsid w:val="00512D52"/>
    <w:rsid w:val="00513078"/>
    <w:rsid w:val="00514254"/>
    <w:rsid w:val="0051495E"/>
    <w:rsid w:val="00514BAD"/>
    <w:rsid w:val="0051518D"/>
    <w:rsid w:val="00516094"/>
    <w:rsid w:val="005166B1"/>
    <w:rsid w:val="00520255"/>
    <w:rsid w:val="00520B61"/>
    <w:rsid w:val="00521322"/>
    <w:rsid w:val="005214B1"/>
    <w:rsid w:val="00521AE5"/>
    <w:rsid w:val="00521B7F"/>
    <w:rsid w:val="005221A0"/>
    <w:rsid w:val="0052233A"/>
    <w:rsid w:val="0052318A"/>
    <w:rsid w:val="00523E50"/>
    <w:rsid w:val="0052403B"/>
    <w:rsid w:val="00524764"/>
    <w:rsid w:val="00524CE6"/>
    <w:rsid w:val="005254FA"/>
    <w:rsid w:val="005307C6"/>
    <w:rsid w:val="00530C00"/>
    <w:rsid w:val="00530E17"/>
    <w:rsid w:val="00531A81"/>
    <w:rsid w:val="005329B7"/>
    <w:rsid w:val="00532C73"/>
    <w:rsid w:val="0053456C"/>
    <w:rsid w:val="0053459A"/>
    <w:rsid w:val="00534A9D"/>
    <w:rsid w:val="00534B69"/>
    <w:rsid w:val="005350A5"/>
    <w:rsid w:val="00536650"/>
    <w:rsid w:val="00536AA9"/>
    <w:rsid w:val="005418DA"/>
    <w:rsid w:val="00541D96"/>
    <w:rsid w:val="00543D83"/>
    <w:rsid w:val="00545134"/>
    <w:rsid w:val="005456EB"/>
    <w:rsid w:val="00546071"/>
    <w:rsid w:val="005466BE"/>
    <w:rsid w:val="00546E7C"/>
    <w:rsid w:val="005477BB"/>
    <w:rsid w:val="00547A3A"/>
    <w:rsid w:val="00550217"/>
    <w:rsid w:val="005502F6"/>
    <w:rsid w:val="005503F4"/>
    <w:rsid w:val="0055198B"/>
    <w:rsid w:val="00551E65"/>
    <w:rsid w:val="00551E69"/>
    <w:rsid w:val="0055267A"/>
    <w:rsid w:val="00552EFB"/>
    <w:rsid w:val="00553FBA"/>
    <w:rsid w:val="00554306"/>
    <w:rsid w:val="005553FD"/>
    <w:rsid w:val="005558A8"/>
    <w:rsid w:val="00555AC3"/>
    <w:rsid w:val="005563C0"/>
    <w:rsid w:val="00556559"/>
    <w:rsid w:val="00560056"/>
    <w:rsid w:val="0056028C"/>
    <w:rsid w:val="00562E0D"/>
    <w:rsid w:val="005634F5"/>
    <w:rsid w:val="005644BA"/>
    <w:rsid w:val="00565731"/>
    <w:rsid w:val="005659DC"/>
    <w:rsid w:val="00566739"/>
    <w:rsid w:val="00566A72"/>
    <w:rsid w:val="00566AB0"/>
    <w:rsid w:val="00566CBF"/>
    <w:rsid w:val="00567A9B"/>
    <w:rsid w:val="00570042"/>
    <w:rsid w:val="005708E9"/>
    <w:rsid w:val="00570BA8"/>
    <w:rsid w:val="00570E7B"/>
    <w:rsid w:val="00570EA6"/>
    <w:rsid w:val="00571C80"/>
    <w:rsid w:val="005723C9"/>
    <w:rsid w:val="00574043"/>
    <w:rsid w:val="00575EB3"/>
    <w:rsid w:val="00576744"/>
    <w:rsid w:val="00576C44"/>
    <w:rsid w:val="00576EE9"/>
    <w:rsid w:val="0057705F"/>
    <w:rsid w:val="00577DC2"/>
    <w:rsid w:val="005800E0"/>
    <w:rsid w:val="00581500"/>
    <w:rsid w:val="005818FC"/>
    <w:rsid w:val="00581C08"/>
    <w:rsid w:val="00581E60"/>
    <w:rsid w:val="005822A1"/>
    <w:rsid w:val="0058262B"/>
    <w:rsid w:val="0058281B"/>
    <w:rsid w:val="0058291C"/>
    <w:rsid w:val="0058412E"/>
    <w:rsid w:val="00584555"/>
    <w:rsid w:val="00584DAC"/>
    <w:rsid w:val="005852AA"/>
    <w:rsid w:val="0058573A"/>
    <w:rsid w:val="00585DFB"/>
    <w:rsid w:val="005864C3"/>
    <w:rsid w:val="00587B9A"/>
    <w:rsid w:val="00587E3B"/>
    <w:rsid w:val="00590194"/>
    <w:rsid w:val="00590362"/>
    <w:rsid w:val="0059083B"/>
    <w:rsid w:val="00590943"/>
    <w:rsid w:val="00590DD4"/>
    <w:rsid w:val="00591968"/>
    <w:rsid w:val="00591FA0"/>
    <w:rsid w:val="0059394D"/>
    <w:rsid w:val="00593A35"/>
    <w:rsid w:val="0059400E"/>
    <w:rsid w:val="00594325"/>
    <w:rsid w:val="005944D3"/>
    <w:rsid w:val="005967A9"/>
    <w:rsid w:val="0059756A"/>
    <w:rsid w:val="005A02D6"/>
    <w:rsid w:val="005A0527"/>
    <w:rsid w:val="005A06A9"/>
    <w:rsid w:val="005A0A5A"/>
    <w:rsid w:val="005A0E3E"/>
    <w:rsid w:val="005A14E1"/>
    <w:rsid w:val="005A218B"/>
    <w:rsid w:val="005A2D10"/>
    <w:rsid w:val="005A3447"/>
    <w:rsid w:val="005A3F86"/>
    <w:rsid w:val="005A402A"/>
    <w:rsid w:val="005A4243"/>
    <w:rsid w:val="005A4404"/>
    <w:rsid w:val="005A53EB"/>
    <w:rsid w:val="005A6822"/>
    <w:rsid w:val="005A6DCD"/>
    <w:rsid w:val="005A7D94"/>
    <w:rsid w:val="005A7EA8"/>
    <w:rsid w:val="005B0832"/>
    <w:rsid w:val="005B0945"/>
    <w:rsid w:val="005B0E3F"/>
    <w:rsid w:val="005B1296"/>
    <w:rsid w:val="005B254E"/>
    <w:rsid w:val="005B35C0"/>
    <w:rsid w:val="005B421D"/>
    <w:rsid w:val="005B44DF"/>
    <w:rsid w:val="005B4DBE"/>
    <w:rsid w:val="005B6A17"/>
    <w:rsid w:val="005B6CFC"/>
    <w:rsid w:val="005B7FA2"/>
    <w:rsid w:val="005C0439"/>
    <w:rsid w:val="005C04CA"/>
    <w:rsid w:val="005C0A15"/>
    <w:rsid w:val="005C0A1F"/>
    <w:rsid w:val="005C0E27"/>
    <w:rsid w:val="005C0EEC"/>
    <w:rsid w:val="005C0F90"/>
    <w:rsid w:val="005C1802"/>
    <w:rsid w:val="005C191C"/>
    <w:rsid w:val="005C22B8"/>
    <w:rsid w:val="005C29BB"/>
    <w:rsid w:val="005C3F3C"/>
    <w:rsid w:val="005C40E9"/>
    <w:rsid w:val="005C4B52"/>
    <w:rsid w:val="005C4E09"/>
    <w:rsid w:val="005C4FBD"/>
    <w:rsid w:val="005C5374"/>
    <w:rsid w:val="005C55FB"/>
    <w:rsid w:val="005C5A15"/>
    <w:rsid w:val="005C5B3E"/>
    <w:rsid w:val="005C767A"/>
    <w:rsid w:val="005C79A2"/>
    <w:rsid w:val="005C7B44"/>
    <w:rsid w:val="005C7C81"/>
    <w:rsid w:val="005C7D37"/>
    <w:rsid w:val="005D0295"/>
    <w:rsid w:val="005D0B17"/>
    <w:rsid w:val="005D2E73"/>
    <w:rsid w:val="005D3657"/>
    <w:rsid w:val="005D3C7F"/>
    <w:rsid w:val="005D4303"/>
    <w:rsid w:val="005D46B1"/>
    <w:rsid w:val="005D4C72"/>
    <w:rsid w:val="005D4E64"/>
    <w:rsid w:val="005D553D"/>
    <w:rsid w:val="005D5EF3"/>
    <w:rsid w:val="005D64E9"/>
    <w:rsid w:val="005D7429"/>
    <w:rsid w:val="005D756B"/>
    <w:rsid w:val="005D7F03"/>
    <w:rsid w:val="005E1EBF"/>
    <w:rsid w:val="005E3523"/>
    <w:rsid w:val="005E3912"/>
    <w:rsid w:val="005E3BBC"/>
    <w:rsid w:val="005E58B7"/>
    <w:rsid w:val="005E7481"/>
    <w:rsid w:val="005F0DFF"/>
    <w:rsid w:val="005F18B3"/>
    <w:rsid w:val="005F1A60"/>
    <w:rsid w:val="005F21CD"/>
    <w:rsid w:val="005F23B4"/>
    <w:rsid w:val="005F42B8"/>
    <w:rsid w:val="005F5A8E"/>
    <w:rsid w:val="005F6380"/>
    <w:rsid w:val="005F7A0A"/>
    <w:rsid w:val="006008C3"/>
    <w:rsid w:val="0060170C"/>
    <w:rsid w:val="006020FE"/>
    <w:rsid w:val="0060234B"/>
    <w:rsid w:val="00603258"/>
    <w:rsid w:val="006045D7"/>
    <w:rsid w:val="00604F7E"/>
    <w:rsid w:val="0060619F"/>
    <w:rsid w:val="0060681D"/>
    <w:rsid w:val="00606C9C"/>
    <w:rsid w:val="006077AF"/>
    <w:rsid w:val="00607C6B"/>
    <w:rsid w:val="00610247"/>
    <w:rsid w:val="00610A16"/>
    <w:rsid w:val="00612B20"/>
    <w:rsid w:val="00612B85"/>
    <w:rsid w:val="00612D8E"/>
    <w:rsid w:val="00612DDE"/>
    <w:rsid w:val="00613737"/>
    <w:rsid w:val="006142DE"/>
    <w:rsid w:val="0061452B"/>
    <w:rsid w:val="00614619"/>
    <w:rsid w:val="00614DB6"/>
    <w:rsid w:val="00616344"/>
    <w:rsid w:val="00616792"/>
    <w:rsid w:val="00616C8E"/>
    <w:rsid w:val="006202E0"/>
    <w:rsid w:val="006203FC"/>
    <w:rsid w:val="00620507"/>
    <w:rsid w:val="006213B2"/>
    <w:rsid w:val="00621925"/>
    <w:rsid w:val="00621ADF"/>
    <w:rsid w:val="0062213D"/>
    <w:rsid w:val="0062295E"/>
    <w:rsid w:val="00624098"/>
    <w:rsid w:val="00624905"/>
    <w:rsid w:val="00624EFC"/>
    <w:rsid w:val="00627E25"/>
    <w:rsid w:val="006300F6"/>
    <w:rsid w:val="0063051A"/>
    <w:rsid w:val="0063140C"/>
    <w:rsid w:val="006323F1"/>
    <w:rsid w:val="00632464"/>
    <w:rsid w:val="0063269D"/>
    <w:rsid w:val="00632CED"/>
    <w:rsid w:val="00633827"/>
    <w:rsid w:val="00634497"/>
    <w:rsid w:val="00634CB1"/>
    <w:rsid w:val="006366D9"/>
    <w:rsid w:val="00636C87"/>
    <w:rsid w:val="00636D45"/>
    <w:rsid w:val="0063754C"/>
    <w:rsid w:val="00637D03"/>
    <w:rsid w:val="0064018E"/>
    <w:rsid w:val="006414EC"/>
    <w:rsid w:val="0064198C"/>
    <w:rsid w:val="00641A1D"/>
    <w:rsid w:val="006427E6"/>
    <w:rsid w:val="00642F8C"/>
    <w:rsid w:val="0064306D"/>
    <w:rsid w:val="00643FB8"/>
    <w:rsid w:val="00645A60"/>
    <w:rsid w:val="00646026"/>
    <w:rsid w:val="00646343"/>
    <w:rsid w:val="00646CB2"/>
    <w:rsid w:val="00650D5C"/>
    <w:rsid w:val="00650F2E"/>
    <w:rsid w:val="0065281E"/>
    <w:rsid w:val="00652F99"/>
    <w:rsid w:val="00654DD9"/>
    <w:rsid w:val="00654F44"/>
    <w:rsid w:val="00655288"/>
    <w:rsid w:val="006554DB"/>
    <w:rsid w:val="00655A7F"/>
    <w:rsid w:val="00655E64"/>
    <w:rsid w:val="006567DF"/>
    <w:rsid w:val="00656969"/>
    <w:rsid w:val="00657508"/>
    <w:rsid w:val="00657A28"/>
    <w:rsid w:val="00657EE9"/>
    <w:rsid w:val="006600C1"/>
    <w:rsid w:val="00660513"/>
    <w:rsid w:val="00660FEF"/>
    <w:rsid w:val="00661C3E"/>
    <w:rsid w:val="00662155"/>
    <w:rsid w:val="006630F0"/>
    <w:rsid w:val="00663620"/>
    <w:rsid w:val="00663F03"/>
    <w:rsid w:val="00664E3A"/>
    <w:rsid w:val="00665574"/>
    <w:rsid w:val="00666486"/>
    <w:rsid w:val="006666EA"/>
    <w:rsid w:val="00666AA0"/>
    <w:rsid w:val="0066715A"/>
    <w:rsid w:val="00667978"/>
    <w:rsid w:val="0067237D"/>
    <w:rsid w:val="00672973"/>
    <w:rsid w:val="00673513"/>
    <w:rsid w:val="00673A9A"/>
    <w:rsid w:val="00673C0B"/>
    <w:rsid w:val="00673D24"/>
    <w:rsid w:val="00673D47"/>
    <w:rsid w:val="00674132"/>
    <w:rsid w:val="0067433E"/>
    <w:rsid w:val="00674D05"/>
    <w:rsid w:val="00674D1C"/>
    <w:rsid w:val="00675AC9"/>
    <w:rsid w:val="00675BBC"/>
    <w:rsid w:val="00675C9F"/>
    <w:rsid w:val="006804AD"/>
    <w:rsid w:val="0068104D"/>
    <w:rsid w:val="006817E1"/>
    <w:rsid w:val="00682B47"/>
    <w:rsid w:val="00682FCD"/>
    <w:rsid w:val="006835EA"/>
    <w:rsid w:val="00683A7A"/>
    <w:rsid w:val="00683DA0"/>
    <w:rsid w:val="006841E2"/>
    <w:rsid w:val="00685A1C"/>
    <w:rsid w:val="0068762D"/>
    <w:rsid w:val="006876F2"/>
    <w:rsid w:val="00690E72"/>
    <w:rsid w:val="00691763"/>
    <w:rsid w:val="006918AF"/>
    <w:rsid w:val="00691A7D"/>
    <w:rsid w:val="00691E36"/>
    <w:rsid w:val="00691F1E"/>
    <w:rsid w:val="006922EC"/>
    <w:rsid w:val="0069371A"/>
    <w:rsid w:val="00694B72"/>
    <w:rsid w:val="00695737"/>
    <w:rsid w:val="00695844"/>
    <w:rsid w:val="00696390"/>
    <w:rsid w:val="00696CD0"/>
    <w:rsid w:val="006A02A2"/>
    <w:rsid w:val="006A02C4"/>
    <w:rsid w:val="006A0B1A"/>
    <w:rsid w:val="006A0EEC"/>
    <w:rsid w:val="006A1E46"/>
    <w:rsid w:val="006A218F"/>
    <w:rsid w:val="006A2D38"/>
    <w:rsid w:val="006A2FDE"/>
    <w:rsid w:val="006A3487"/>
    <w:rsid w:val="006A373B"/>
    <w:rsid w:val="006A4DCE"/>
    <w:rsid w:val="006A5290"/>
    <w:rsid w:val="006A52EA"/>
    <w:rsid w:val="006A56F1"/>
    <w:rsid w:val="006A6128"/>
    <w:rsid w:val="006A6202"/>
    <w:rsid w:val="006A6669"/>
    <w:rsid w:val="006A7221"/>
    <w:rsid w:val="006A7C72"/>
    <w:rsid w:val="006B0E2F"/>
    <w:rsid w:val="006B10A7"/>
    <w:rsid w:val="006B1EA2"/>
    <w:rsid w:val="006B2906"/>
    <w:rsid w:val="006B3886"/>
    <w:rsid w:val="006B4835"/>
    <w:rsid w:val="006B4D74"/>
    <w:rsid w:val="006B4EB4"/>
    <w:rsid w:val="006B5F90"/>
    <w:rsid w:val="006B61DD"/>
    <w:rsid w:val="006B66C2"/>
    <w:rsid w:val="006C0490"/>
    <w:rsid w:val="006C06BF"/>
    <w:rsid w:val="006C082D"/>
    <w:rsid w:val="006C1102"/>
    <w:rsid w:val="006C1469"/>
    <w:rsid w:val="006C1A2C"/>
    <w:rsid w:val="006C7BC7"/>
    <w:rsid w:val="006D0359"/>
    <w:rsid w:val="006D0581"/>
    <w:rsid w:val="006D098E"/>
    <w:rsid w:val="006D0B9A"/>
    <w:rsid w:val="006D14D0"/>
    <w:rsid w:val="006D1994"/>
    <w:rsid w:val="006D2435"/>
    <w:rsid w:val="006D3168"/>
    <w:rsid w:val="006D38DB"/>
    <w:rsid w:val="006D45E2"/>
    <w:rsid w:val="006D5507"/>
    <w:rsid w:val="006D5F07"/>
    <w:rsid w:val="006D661D"/>
    <w:rsid w:val="006D70BA"/>
    <w:rsid w:val="006D7CC0"/>
    <w:rsid w:val="006E142E"/>
    <w:rsid w:val="006E1954"/>
    <w:rsid w:val="006E26FD"/>
    <w:rsid w:val="006E2A98"/>
    <w:rsid w:val="006E371A"/>
    <w:rsid w:val="006E4820"/>
    <w:rsid w:val="006E58F2"/>
    <w:rsid w:val="006E79A9"/>
    <w:rsid w:val="006E79C1"/>
    <w:rsid w:val="006F0145"/>
    <w:rsid w:val="006F1DBD"/>
    <w:rsid w:val="006F1EFE"/>
    <w:rsid w:val="006F2169"/>
    <w:rsid w:val="006F251A"/>
    <w:rsid w:val="006F41DC"/>
    <w:rsid w:val="006F4DF0"/>
    <w:rsid w:val="006F581B"/>
    <w:rsid w:val="006F5903"/>
    <w:rsid w:val="006F62ED"/>
    <w:rsid w:val="006F65E3"/>
    <w:rsid w:val="006F6FC1"/>
    <w:rsid w:val="006F72EF"/>
    <w:rsid w:val="006F7BF2"/>
    <w:rsid w:val="0070166F"/>
    <w:rsid w:val="00701C48"/>
    <w:rsid w:val="0070200E"/>
    <w:rsid w:val="00702837"/>
    <w:rsid w:val="00702E91"/>
    <w:rsid w:val="0070360F"/>
    <w:rsid w:val="00703A37"/>
    <w:rsid w:val="00703F36"/>
    <w:rsid w:val="00704795"/>
    <w:rsid w:val="00704F36"/>
    <w:rsid w:val="007051B2"/>
    <w:rsid w:val="00705D78"/>
    <w:rsid w:val="0070647F"/>
    <w:rsid w:val="0070685F"/>
    <w:rsid w:val="00706C48"/>
    <w:rsid w:val="007100C2"/>
    <w:rsid w:val="00710A94"/>
    <w:rsid w:val="00710AC4"/>
    <w:rsid w:val="00710D9B"/>
    <w:rsid w:val="00711994"/>
    <w:rsid w:val="00712822"/>
    <w:rsid w:val="00712993"/>
    <w:rsid w:val="007129D6"/>
    <w:rsid w:val="00713A1D"/>
    <w:rsid w:val="007144DE"/>
    <w:rsid w:val="00714EE2"/>
    <w:rsid w:val="00715100"/>
    <w:rsid w:val="00715F4E"/>
    <w:rsid w:val="00716EE6"/>
    <w:rsid w:val="007177DD"/>
    <w:rsid w:val="0071790D"/>
    <w:rsid w:val="007179AD"/>
    <w:rsid w:val="00717C5C"/>
    <w:rsid w:val="007218D8"/>
    <w:rsid w:val="00721F9F"/>
    <w:rsid w:val="00722FA0"/>
    <w:rsid w:val="00723EF4"/>
    <w:rsid w:val="007240C0"/>
    <w:rsid w:val="00724CCC"/>
    <w:rsid w:val="00724D15"/>
    <w:rsid w:val="00725097"/>
    <w:rsid w:val="00727CBD"/>
    <w:rsid w:val="00727E5D"/>
    <w:rsid w:val="00730102"/>
    <w:rsid w:val="00731A7F"/>
    <w:rsid w:val="00732273"/>
    <w:rsid w:val="00733E2C"/>
    <w:rsid w:val="007349BC"/>
    <w:rsid w:val="0073532B"/>
    <w:rsid w:val="00735403"/>
    <w:rsid w:val="00735B25"/>
    <w:rsid w:val="00737814"/>
    <w:rsid w:val="00737A45"/>
    <w:rsid w:val="00740344"/>
    <w:rsid w:val="007417CF"/>
    <w:rsid w:val="007418A6"/>
    <w:rsid w:val="007424E4"/>
    <w:rsid w:val="007429A0"/>
    <w:rsid w:val="00743A90"/>
    <w:rsid w:val="00745338"/>
    <w:rsid w:val="0074588B"/>
    <w:rsid w:val="00745B68"/>
    <w:rsid w:val="007469F4"/>
    <w:rsid w:val="00747383"/>
    <w:rsid w:val="00747FB7"/>
    <w:rsid w:val="00751821"/>
    <w:rsid w:val="00751898"/>
    <w:rsid w:val="007519F4"/>
    <w:rsid w:val="00751E9C"/>
    <w:rsid w:val="00752FD3"/>
    <w:rsid w:val="00753847"/>
    <w:rsid w:val="00753FDB"/>
    <w:rsid w:val="007547AE"/>
    <w:rsid w:val="007548B2"/>
    <w:rsid w:val="00754F27"/>
    <w:rsid w:val="00754FDD"/>
    <w:rsid w:val="007555E7"/>
    <w:rsid w:val="00755B30"/>
    <w:rsid w:val="00756307"/>
    <w:rsid w:val="007565C6"/>
    <w:rsid w:val="00760579"/>
    <w:rsid w:val="007609A9"/>
    <w:rsid w:val="00760CD5"/>
    <w:rsid w:val="00760ED6"/>
    <w:rsid w:val="00760FB1"/>
    <w:rsid w:val="00761595"/>
    <w:rsid w:val="007629A1"/>
    <w:rsid w:val="00762A9E"/>
    <w:rsid w:val="00763244"/>
    <w:rsid w:val="00763E4C"/>
    <w:rsid w:val="00764F96"/>
    <w:rsid w:val="00771EB9"/>
    <w:rsid w:val="00772FC6"/>
    <w:rsid w:val="007737F2"/>
    <w:rsid w:val="0077393B"/>
    <w:rsid w:val="00774446"/>
    <w:rsid w:val="0077458F"/>
    <w:rsid w:val="007745C6"/>
    <w:rsid w:val="007749F8"/>
    <w:rsid w:val="00774B19"/>
    <w:rsid w:val="00774C8C"/>
    <w:rsid w:val="00774F68"/>
    <w:rsid w:val="00774F78"/>
    <w:rsid w:val="007758FA"/>
    <w:rsid w:val="007762A1"/>
    <w:rsid w:val="0077635F"/>
    <w:rsid w:val="00776EBF"/>
    <w:rsid w:val="00776EE6"/>
    <w:rsid w:val="00776EF8"/>
    <w:rsid w:val="00781515"/>
    <w:rsid w:val="007832CE"/>
    <w:rsid w:val="00784060"/>
    <w:rsid w:val="00784158"/>
    <w:rsid w:val="0078457A"/>
    <w:rsid w:val="00784677"/>
    <w:rsid w:val="0078600D"/>
    <w:rsid w:val="007867C1"/>
    <w:rsid w:val="00786E8E"/>
    <w:rsid w:val="0078731E"/>
    <w:rsid w:val="007878B2"/>
    <w:rsid w:val="007878B3"/>
    <w:rsid w:val="0079010E"/>
    <w:rsid w:val="007901D9"/>
    <w:rsid w:val="0079085E"/>
    <w:rsid w:val="00790D49"/>
    <w:rsid w:val="00791574"/>
    <w:rsid w:val="00791E9B"/>
    <w:rsid w:val="00791EA2"/>
    <w:rsid w:val="00792315"/>
    <w:rsid w:val="00792475"/>
    <w:rsid w:val="00792611"/>
    <w:rsid w:val="007926DC"/>
    <w:rsid w:val="00793918"/>
    <w:rsid w:val="00793E0B"/>
    <w:rsid w:val="00793E5B"/>
    <w:rsid w:val="00793F8C"/>
    <w:rsid w:val="00795BD6"/>
    <w:rsid w:val="007960B0"/>
    <w:rsid w:val="00796478"/>
    <w:rsid w:val="00797B58"/>
    <w:rsid w:val="007A08B4"/>
    <w:rsid w:val="007A0C13"/>
    <w:rsid w:val="007A0D24"/>
    <w:rsid w:val="007A1656"/>
    <w:rsid w:val="007A2330"/>
    <w:rsid w:val="007A2CEF"/>
    <w:rsid w:val="007A3089"/>
    <w:rsid w:val="007A34B5"/>
    <w:rsid w:val="007A38FE"/>
    <w:rsid w:val="007A452E"/>
    <w:rsid w:val="007A48B2"/>
    <w:rsid w:val="007A74DC"/>
    <w:rsid w:val="007A757A"/>
    <w:rsid w:val="007A7DF7"/>
    <w:rsid w:val="007B099A"/>
    <w:rsid w:val="007B190E"/>
    <w:rsid w:val="007B1ABE"/>
    <w:rsid w:val="007B2195"/>
    <w:rsid w:val="007B2CF3"/>
    <w:rsid w:val="007B78AB"/>
    <w:rsid w:val="007C1AB0"/>
    <w:rsid w:val="007C1ABA"/>
    <w:rsid w:val="007C2E7E"/>
    <w:rsid w:val="007C2F03"/>
    <w:rsid w:val="007C3763"/>
    <w:rsid w:val="007C38D2"/>
    <w:rsid w:val="007C3A68"/>
    <w:rsid w:val="007C429C"/>
    <w:rsid w:val="007C42D5"/>
    <w:rsid w:val="007C5652"/>
    <w:rsid w:val="007C6501"/>
    <w:rsid w:val="007C790B"/>
    <w:rsid w:val="007D0159"/>
    <w:rsid w:val="007D07EB"/>
    <w:rsid w:val="007D0A0B"/>
    <w:rsid w:val="007D0FD0"/>
    <w:rsid w:val="007D149D"/>
    <w:rsid w:val="007D1CF8"/>
    <w:rsid w:val="007D2A9B"/>
    <w:rsid w:val="007D35AB"/>
    <w:rsid w:val="007D363C"/>
    <w:rsid w:val="007D5834"/>
    <w:rsid w:val="007D60CD"/>
    <w:rsid w:val="007D6B7C"/>
    <w:rsid w:val="007D7139"/>
    <w:rsid w:val="007E063E"/>
    <w:rsid w:val="007E088D"/>
    <w:rsid w:val="007E0B2F"/>
    <w:rsid w:val="007E1FBF"/>
    <w:rsid w:val="007E249B"/>
    <w:rsid w:val="007E28A6"/>
    <w:rsid w:val="007E3464"/>
    <w:rsid w:val="007E3AC1"/>
    <w:rsid w:val="007E4153"/>
    <w:rsid w:val="007E4497"/>
    <w:rsid w:val="007E4B46"/>
    <w:rsid w:val="007E4DF0"/>
    <w:rsid w:val="007E5CF9"/>
    <w:rsid w:val="007E639B"/>
    <w:rsid w:val="007E7D3A"/>
    <w:rsid w:val="007F0B16"/>
    <w:rsid w:val="007F11B7"/>
    <w:rsid w:val="007F1CFA"/>
    <w:rsid w:val="007F22DF"/>
    <w:rsid w:val="007F29C6"/>
    <w:rsid w:val="007F2E45"/>
    <w:rsid w:val="007F3DBE"/>
    <w:rsid w:val="007F4167"/>
    <w:rsid w:val="007F553F"/>
    <w:rsid w:val="007F5CD2"/>
    <w:rsid w:val="007F62F2"/>
    <w:rsid w:val="007F63F9"/>
    <w:rsid w:val="007F654E"/>
    <w:rsid w:val="007F6644"/>
    <w:rsid w:val="007F7015"/>
    <w:rsid w:val="007F7306"/>
    <w:rsid w:val="007F7FC1"/>
    <w:rsid w:val="00800D41"/>
    <w:rsid w:val="00801318"/>
    <w:rsid w:val="008031CE"/>
    <w:rsid w:val="00804523"/>
    <w:rsid w:val="00805C3D"/>
    <w:rsid w:val="00806F2D"/>
    <w:rsid w:val="00807BA0"/>
    <w:rsid w:val="00810851"/>
    <w:rsid w:val="0081245A"/>
    <w:rsid w:val="00812BF9"/>
    <w:rsid w:val="00813B2F"/>
    <w:rsid w:val="00813D63"/>
    <w:rsid w:val="0081422A"/>
    <w:rsid w:val="0081423F"/>
    <w:rsid w:val="00815B4C"/>
    <w:rsid w:val="008203A1"/>
    <w:rsid w:val="00820657"/>
    <w:rsid w:val="008207DF"/>
    <w:rsid w:val="00820808"/>
    <w:rsid w:val="00820F2E"/>
    <w:rsid w:val="00821800"/>
    <w:rsid w:val="00822184"/>
    <w:rsid w:val="008226CC"/>
    <w:rsid w:val="008233DD"/>
    <w:rsid w:val="008235BC"/>
    <w:rsid w:val="0082507F"/>
    <w:rsid w:val="00826005"/>
    <w:rsid w:val="008263D8"/>
    <w:rsid w:val="00826842"/>
    <w:rsid w:val="0082740B"/>
    <w:rsid w:val="008301A5"/>
    <w:rsid w:val="0083119B"/>
    <w:rsid w:val="008312D8"/>
    <w:rsid w:val="00831607"/>
    <w:rsid w:val="008319F7"/>
    <w:rsid w:val="00831A4B"/>
    <w:rsid w:val="008320DB"/>
    <w:rsid w:val="0083289B"/>
    <w:rsid w:val="008328EE"/>
    <w:rsid w:val="008331E8"/>
    <w:rsid w:val="008337B1"/>
    <w:rsid w:val="00833C0A"/>
    <w:rsid w:val="00834D5C"/>
    <w:rsid w:val="00835D0A"/>
    <w:rsid w:val="00835E9C"/>
    <w:rsid w:val="00836CD7"/>
    <w:rsid w:val="00836E74"/>
    <w:rsid w:val="00837143"/>
    <w:rsid w:val="008372A0"/>
    <w:rsid w:val="00837478"/>
    <w:rsid w:val="008375BB"/>
    <w:rsid w:val="00840257"/>
    <w:rsid w:val="008413D6"/>
    <w:rsid w:val="008426D2"/>
    <w:rsid w:val="00844927"/>
    <w:rsid w:val="00844C70"/>
    <w:rsid w:val="00845030"/>
    <w:rsid w:val="00850201"/>
    <w:rsid w:val="008508FE"/>
    <w:rsid w:val="00851508"/>
    <w:rsid w:val="0085254F"/>
    <w:rsid w:val="00852D70"/>
    <w:rsid w:val="00853032"/>
    <w:rsid w:val="00853EB9"/>
    <w:rsid w:val="00853EFE"/>
    <w:rsid w:val="00854214"/>
    <w:rsid w:val="008552A6"/>
    <w:rsid w:val="00855593"/>
    <w:rsid w:val="00856201"/>
    <w:rsid w:val="008562D8"/>
    <w:rsid w:val="008616B6"/>
    <w:rsid w:val="00861964"/>
    <w:rsid w:val="00862169"/>
    <w:rsid w:val="008622F8"/>
    <w:rsid w:val="0086267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67B8F"/>
    <w:rsid w:val="00867E53"/>
    <w:rsid w:val="008705BE"/>
    <w:rsid w:val="00870D7D"/>
    <w:rsid w:val="00871CFD"/>
    <w:rsid w:val="00871F45"/>
    <w:rsid w:val="0087243D"/>
    <w:rsid w:val="00872733"/>
    <w:rsid w:val="00872C03"/>
    <w:rsid w:val="00873560"/>
    <w:rsid w:val="008756BA"/>
    <w:rsid w:val="00875720"/>
    <w:rsid w:val="00875CC3"/>
    <w:rsid w:val="00876186"/>
    <w:rsid w:val="0087782F"/>
    <w:rsid w:val="00880A8F"/>
    <w:rsid w:val="00881219"/>
    <w:rsid w:val="00881A84"/>
    <w:rsid w:val="008844C7"/>
    <w:rsid w:val="0088519C"/>
    <w:rsid w:val="008851DE"/>
    <w:rsid w:val="00886C24"/>
    <w:rsid w:val="0088783C"/>
    <w:rsid w:val="00890032"/>
    <w:rsid w:val="00891F24"/>
    <w:rsid w:val="00892194"/>
    <w:rsid w:val="0089232A"/>
    <w:rsid w:val="00892595"/>
    <w:rsid w:val="00892A7E"/>
    <w:rsid w:val="00892E1F"/>
    <w:rsid w:val="008933F5"/>
    <w:rsid w:val="00893B1F"/>
    <w:rsid w:val="00894FA4"/>
    <w:rsid w:val="0089666E"/>
    <w:rsid w:val="00896829"/>
    <w:rsid w:val="00896DCA"/>
    <w:rsid w:val="00897901"/>
    <w:rsid w:val="00897EBE"/>
    <w:rsid w:val="008A0E5C"/>
    <w:rsid w:val="008A1584"/>
    <w:rsid w:val="008A186E"/>
    <w:rsid w:val="008A220E"/>
    <w:rsid w:val="008A2A33"/>
    <w:rsid w:val="008A30DD"/>
    <w:rsid w:val="008A3AE8"/>
    <w:rsid w:val="008A3CBE"/>
    <w:rsid w:val="008A4B11"/>
    <w:rsid w:val="008A580B"/>
    <w:rsid w:val="008A5DA8"/>
    <w:rsid w:val="008A6684"/>
    <w:rsid w:val="008A7041"/>
    <w:rsid w:val="008A7094"/>
    <w:rsid w:val="008A7114"/>
    <w:rsid w:val="008A79BE"/>
    <w:rsid w:val="008B06FD"/>
    <w:rsid w:val="008B1E1F"/>
    <w:rsid w:val="008B4012"/>
    <w:rsid w:val="008B43FB"/>
    <w:rsid w:val="008B5B9B"/>
    <w:rsid w:val="008B5F9C"/>
    <w:rsid w:val="008B6426"/>
    <w:rsid w:val="008B65F6"/>
    <w:rsid w:val="008B69AC"/>
    <w:rsid w:val="008B6C97"/>
    <w:rsid w:val="008B718D"/>
    <w:rsid w:val="008B7B93"/>
    <w:rsid w:val="008C17B2"/>
    <w:rsid w:val="008C1DE8"/>
    <w:rsid w:val="008C21AA"/>
    <w:rsid w:val="008C3CB9"/>
    <w:rsid w:val="008C422C"/>
    <w:rsid w:val="008C42DA"/>
    <w:rsid w:val="008C5054"/>
    <w:rsid w:val="008C5BB1"/>
    <w:rsid w:val="008C671B"/>
    <w:rsid w:val="008C6AA5"/>
    <w:rsid w:val="008C78D5"/>
    <w:rsid w:val="008D06CB"/>
    <w:rsid w:val="008D0958"/>
    <w:rsid w:val="008D128E"/>
    <w:rsid w:val="008D15C3"/>
    <w:rsid w:val="008D1630"/>
    <w:rsid w:val="008D1B76"/>
    <w:rsid w:val="008D1C86"/>
    <w:rsid w:val="008D2083"/>
    <w:rsid w:val="008D2269"/>
    <w:rsid w:val="008D2ED7"/>
    <w:rsid w:val="008D365C"/>
    <w:rsid w:val="008D41FC"/>
    <w:rsid w:val="008D4420"/>
    <w:rsid w:val="008D4432"/>
    <w:rsid w:val="008D4DF7"/>
    <w:rsid w:val="008D50C1"/>
    <w:rsid w:val="008D51F8"/>
    <w:rsid w:val="008D53EF"/>
    <w:rsid w:val="008D5A87"/>
    <w:rsid w:val="008D5B9E"/>
    <w:rsid w:val="008D5EC9"/>
    <w:rsid w:val="008D7A79"/>
    <w:rsid w:val="008E0149"/>
    <w:rsid w:val="008E0414"/>
    <w:rsid w:val="008E058F"/>
    <w:rsid w:val="008E05E6"/>
    <w:rsid w:val="008E06DA"/>
    <w:rsid w:val="008E08C4"/>
    <w:rsid w:val="008E15B0"/>
    <w:rsid w:val="008E2DCE"/>
    <w:rsid w:val="008E37B4"/>
    <w:rsid w:val="008E390B"/>
    <w:rsid w:val="008E3CC7"/>
    <w:rsid w:val="008E4198"/>
    <w:rsid w:val="008E5031"/>
    <w:rsid w:val="008E50E9"/>
    <w:rsid w:val="008E5246"/>
    <w:rsid w:val="008E5572"/>
    <w:rsid w:val="008E57AA"/>
    <w:rsid w:val="008E5F7D"/>
    <w:rsid w:val="008E6DCA"/>
    <w:rsid w:val="008F005B"/>
    <w:rsid w:val="008F01F0"/>
    <w:rsid w:val="008F03A9"/>
    <w:rsid w:val="008F0A29"/>
    <w:rsid w:val="008F1328"/>
    <w:rsid w:val="008F2498"/>
    <w:rsid w:val="008F2A5B"/>
    <w:rsid w:val="008F3F05"/>
    <w:rsid w:val="008F3FBF"/>
    <w:rsid w:val="008F426E"/>
    <w:rsid w:val="008F53A3"/>
    <w:rsid w:val="008F5951"/>
    <w:rsid w:val="008F5ABE"/>
    <w:rsid w:val="008F6429"/>
    <w:rsid w:val="008F7CD7"/>
    <w:rsid w:val="009008BC"/>
    <w:rsid w:val="00900B15"/>
    <w:rsid w:val="00902ACB"/>
    <w:rsid w:val="00902F7B"/>
    <w:rsid w:val="00903423"/>
    <w:rsid w:val="00903DCB"/>
    <w:rsid w:val="009048FB"/>
    <w:rsid w:val="00904A3C"/>
    <w:rsid w:val="00905036"/>
    <w:rsid w:val="0090581F"/>
    <w:rsid w:val="0090623B"/>
    <w:rsid w:val="00906694"/>
    <w:rsid w:val="009068E3"/>
    <w:rsid w:val="00907714"/>
    <w:rsid w:val="00907EE2"/>
    <w:rsid w:val="00907EE5"/>
    <w:rsid w:val="0091015D"/>
    <w:rsid w:val="00910351"/>
    <w:rsid w:val="00910434"/>
    <w:rsid w:val="00910C3E"/>
    <w:rsid w:val="00912341"/>
    <w:rsid w:val="00914A86"/>
    <w:rsid w:val="0091539D"/>
    <w:rsid w:val="009154A3"/>
    <w:rsid w:val="009159D1"/>
    <w:rsid w:val="00915F23"/>
    <w:rsid w:val="0091714B"/>
    <w:rsid w:val="00917AF7"/>
    <w:rsid w:val="00917BA4"/>
    <w:rsid w:val="00917C1E"/>
    <w:rsid w:val="009210C9"/>
    <w:rsid w:val="00921D7B"/>
    <w:rsid w:val="00922420"/>
    <w:rsid w:val="0092310C"/>
    <w:rsid w:val="0092347F"/>
    <w:rsid w:val="00924114"/>
    <w:rsid w:val="0092432C"/>
    <w:rsid w:val="00925780"/>
    <w:rsid w:val="00926718"/>
    <w:rsid w:val="00926AF9"/>
    <w:rsid w:val="0092774F"/>
    <w:rsid w:val="0093067F"/>
    <w:rsid w:val="00930A99"/>
    <w:rsid w:val="00930BC3"/>
    <w:rsid w:val="009310AD"/>
    <w:rsid w:val="009311A6"/>
    <w:rsid w:val="009312D0"/>
    <w:rsid w:val="00931DCC"/>
    <w:rsid w:val="00931DE2"/>
    <w:rsid w:val="00932C91"/>
    <w:rsid w:val="009357A1"/>
    <w:rsid w:val="009359C7"/>
    <w:rsid w:val="00935E58"/>
    <w:rsid w:val="00937057"/>
    <w:rsid w:val="00937277"/>
    <w:rsid w:val="009377E7"/>
    <w:rsid w:val="0094061C"/>
    <w:rsid w:val="009407D3"/>
    <w:rsid w:val="00940F18"/>
    <w:rsid w:val="009411BF"/>
    <w:rsid w:val="00941363"/>
    <w:rsid w:val="009439FA"/>
    <w:rsid w:val="00943C05"/>
    <w:rsid w:val="00945123"/>
    <w:rsid w:val="009455B1"/>
    <w:rsid w:val="0094565C"/>
    <w:rsid w:val="0094587B"/>
    <w:rsid w:val="00945F5F"/>
    <w:rsid w:val="00946173"/>
    <w:rsid w:val="009466CB"/>
    <w:rsid w:val="00947561"/>
    <w:rsid w:val="009475FE"/>
    <w:rsid w:val="00950572"/>
    <w:rsid w:val="00951958"/>
    <w:rsid w:val="00952255"/>
    <w:rsid w:val="0095263D"/>
    <w:rsid w:val="0095395E"/>
    <w:rsid w:val="00953D45"/>
    <w:rsid w:val="00953E88"/>
    <w:rsid w:val="0095479A"/>
    <w:rsid w:val="00954C96"/>
    <w:rsid w:val="009553FB"/>
    <w:rsid w:val="00955D5F"/>
    <w:rsid w:val="00955DE8"/>
    <w:rsid w:val="00956029"/>
    <w:rsid w:val="00956515"/>
    <w:rsid w:val="009566A3"/>
    <w:rsid w:val="009575FB"/>
    <w:rsid w:val="00957C17"/>
    <w:rsid w:val="00960094"/>
    <w:rsid w:val="009603FD"/>
    <w:rsid w:val="009608A1"/>
    <w:rsid w:val="00961390"/>
    <w:rsid w:val="00961C61"/>
    <w:rsid w:val="00962385"/>
    <w:rsid w:val="00962CDF"/>
    <w:rsid w:val="00962FF8"/>
    <w:rsid w:val="0096354E"/>
    <w:rsid w:val="00963ED6"/>
    <w:rsid w:val="00965448"/>
    <w:rsid w:val="00965B8A"/>
    <w:rsid w:val="009660A7"/>
    <w:rsid w:val="009666F6"/>
    <w:rsid w:val="0096725B"/>
    <w:rsid w:val="00967FBF"/>
    <w:rsid w:val="009704B1"/>
    <w:rsid w:val="009707AA"/>
    <w:rsid w:val="00971DAE"/>
    <w:rsid w:val="00974103"/>
    <w:rsid w:val="0097436C"/>
    <w:rsid w:val="00974954"/>
    <w:rsid w:val="00974C7D"/>
    <w:rsid w:val="00974FF7"/>
    <w:rsid w:val="009754FC"/>
    <w:rsid w:val="00975A48"/>
    <w:rsid w:val="00975A88"/>
    <w:rsid w:val="0097705A"/>
    <w:rsid w:val="009770C2"/>
    <w:rsid w:val="00977737"/>
    <w:rsid w:val="00977D2E"/>
    <w:rsid w:val="009807D6"/>
    <w:rsid w:val="00981462"/>
    <w:rsid w:val="00983269"/>
    <w:rsid w:val="00984123"/>
    <w:rsid w:val="00984361"/>
    <w:rsid w:val="00986097"/>
    <w:rsid w:val="00986325"/>
    <w:rsid w:val="009870CC"/>
    <w:rsid w:val="0098747E"/>
    <w:rsid w:val="009915B1"/>
    <w:rsid w:val="009929F7"/>
    <w:rsid w:val="00992B7F"/>
    <w:rsid w:val="009934AC"/>
    <w:rsid w:val="00993584"/>
    <w:rsid w:val="00993FC1"/>
    <w:rsid w:val="0099418F"/>
    <w:rsid w:val="0099454D"/>
    <w:rsid w:val="00996C01"/>
    <w:rsid w:val="00997908"/>
    <w:rsid w:val="009A008F"/>
    <w:rsid w:val="009A0116"/>
    <w:rsid w:val="009A1172"/>
    <w:rsid w:val="009A13D1"/>
    <w:rsid w:val="009A1598"/>
    <w:rsid w:val="009A1DFA"/>
    <w:rsid w:val="009A29FE"/>
    <w:rsid w:val="009A313F"/>
    <w:rsid w:val="009A4AFA"/>
    <w:rsid w:val="009A4DD9"/>
    <w:rsid w:val="009A5181"/>
    <w:rsid w:val="009A535D"/>
    <w:rsid w:val="009A6F71"/>
    <w:rsid w:val="009A75D3"/>
    <w:rsid w:val="009A7D4B"/>
    <w:rsid w:val="009B09DA"/>
    <w:rsid w:val="009B1383"/>
    <w:rsid w:val="009B2CBB"/>
    <w:rsid w:val="009B2ED0"/>
    <w:rsid w:val="009B4156"/>
    <w:rsid w:val="009B431D"/>
    <w:rsid w:val="009B4CAA"/>
    <w:rsid w:val="009B63C2"/>
    <w:rsid w:val="009B6D09"/>
    <w:rsid w:val="009B79BF"/>
    <w:rsid w:val="009C106B"/>
    <w:rsid w:val="009C1882"/>
    <w:rsid w:val="009C1DE7"/>
    <w:rsid w:val="009C1E70"/>
    <w:rsid w:val="009C211A"/>
    <w:rsid w:val="009C2285"/>
    <w:rsid w:val="009C31E2"/>
    <w:rsid w:val="009C358E"/>
    <w:rsid w:val="009C379F"/>
    <w:rsid w:val="009C3DC1"/>
    <w:rsid w:val="009C410A"/>
    <w:rsid w:val="009C42CF"/>
    <w:rsid w:val="009C48EC"/>
    <w:rsid w:val="009C4E4D"/>
    <w:rsid w:val="009C50CB"/>
    <w:rsid w:val="009C6478"/>
    <w:rsid w:val="009C6D80"/>
    <w:rsid w:val="009C7139"/>
    <w:rsid w:val="009C7886"/>
    <w:rsid w:val="009CA46C"/>
    <w:rsid w:val="009D0544"/>
    <w:rsid w:val="009D06A5"/>
    <w:rsid w:val="009D0907"/>
    <w:rsid w:val="009D0E74"/>
    <w:rsid w:val="009D1E6B"/>
    <w:rsid w:val="009D20A3"/>
    <w:rsid w:val="009D222C"/>
    <w:rsid w:val="009D3604"/>
    <w:rsid w:val="009D4ABF"/>
    <w:rsid w:val="009D5400"/>
    <w:rsid w:val="009D5785"/>
    <w:rsid w:val="009E045A"/>
    <w:rsid w:val="009E07F7"/>
    <w:rsid w:val="009E0E39"/>
    <w:rsid w:val="009E23F7"/>
    <w:rsid w:val="009E279A"/>
    <w:rsid w:val="009E3BA9"/>
    <w:rsid w:val="009E50E4"/>
    <w:rsid w:val="009E53AF"/>
    <w:rsid w:val="009E5CE0"/>
    <w:rsid w:val="009E5D94"/>
    <w:rsid w:val="009E62C9"/>
    <w:rsid w:val="009E7A33"/>
    <w:rsid w:val="009F21F8"/>
    <w:rsid w:val="009F2A67"/>
    <w:rsid w:val="009F2E1C"/>
    <w:rsid w:val="009F3037"/>
    <w:rsid w:val="009F32AD"/>
    <w:rsid w:val="009F3592"/>
    <w:rsid w:val="009F4957"/>
    <w:rsid w:val="009F4DB1"/>
    <w:rsid w:val="009F5110"/>
    <w:rsid w:val="009F5287"/>
    <w:rsid w:val="009F5478"/>
    <w:rsid w:val="009F59C3"/>
    <w:rsid w:val="009F5C15"/>
    <w:rsid w:val="009F5D3D"/>
    <w:rsid w:val="009F5F8F"/>
    <w:rsid w:val="009F6269"/>
    <w:rsid w:val="00A00A73"/>
    <w:rsid w:val="00A03304"/>
    <w:rsid w:val="00A04FBC"/>
    <w:rsid w:val="00A059BA"/>
    <w:rsid w:val="00A078A4"/>
    <w:rsid w:val="00A11017"/>
    <w:rsid w:val="00A117B1"/>
    <w:rsid w:val="00A120C9"/>
    <w:rsid w:val="00A1281F"/>
    <w:rsid w:val="00A13569"/>
    <w:rsid w:val="00A13696"/>
    <w:rsid w:val="00A1451C"/>
    <w:rsid w:val="00A14B23"/>
    <w:rsid w:val="00A14CAF"/>
    <w:rsid w:val="00A15542"/>
    <w:rsid w:val="00A15E44"/>
    <w:rsid w:val="00A16F4D"/>
    <w:rsid w:val="00A17A54"/>
    <w:rsid w:val="00A17E08"/>
    <w:rsid w:val="00A20A34"/>
    <w:rsid w:val="00A223EA"/>
    <w:rsid w:val="00A23994"/>
    <w:rsid w:val="00A239C9"/>
    <w:rsid w:val="00A277C2"/>
    <w:rsid w:val="00A309BE"/>
    <w:rsid w:val="00A3167E"/>
    <w:rsid w:val="00A31914"/>
    <w:rsid w:val="00A31BEB"/>
    <w:rsid w:val="00A32601"/>
    <w:rsid w:val="00A32C9F"/>
    <w:rsid w:val="00A33807"/>
    <w:rsid w:val="00A3411D"/>
    <w:rsid w:val="00A341FC"/>
    <w:rsid w:val="00A34941"/>
    <w:rsid w:val="00A3529B"/>
    <w:rsid w:val="00A35431"/>
    <w:rsid w:val="00A36BA7"/>
    <w:rsid w:val="00A374CA"/>
    <w:rsid w:val="00A406B6"/>
    <w:rsid w:val="00A40CCA"/>
    <w:rsid w:val="00A40D8F"/>
    <w:rsid w:val="00A415A5"/>
    <w:rsid w:val="00A415CB"/>
    <w:rsid w:val="00A41D95"/>
    <w:rsid w:val="00A41E87"/>
    <w:rsid w:val="00A42B3F"/>
    <w:rsid w:val="00A42FB0"/>
    <w:rsid w:val="00A4483B"/>
    <w:rsid w:val="00A44F65"/>
    <w:rsid w:val="00A454AD"/>
    <w:rsid w:val="00A4573A"/>
    <w:rsid w:val="00A45F63"/>
    <w:rsid w:val="00A505EB"/>
    <w:rsid w:val="00A5285D"/>
    <w:rsid w:val="00A53174"/>
    <w:rsid w:val="00A53621"/>
    <w:rsid w:val="00A53642"/>
    <w:rsid w:val="00A53B86"/>
    <w:rsid w:val="00A54984"/>
    <w:rsid w:val="00A54E68"/>
    <w:rsid w:val="00A5543D"/>
    <w:rsid w:val="00A554B3"/>
    <w:rsid w:val="00A559BF"/>
    <w:rsid w:val="00A574F8"/>
    <w:rsid w:val="00A575A0"/>
    <w:rsid w:val="00A576ED"/>
    <w:rsid w:val="00A61574"/>
    <w:rsid w:val="00A64D56"/>
    <w:rsid w:val="00A655D9"/>
    <w:rsid w:val="00A65EC0"/>
    <w:rsid w:val="00A66DA0"/>
    <w:rsid w:val="00A67F16"/>
    <w:rsid w:val="00A7082F"/>
    <w:rsid w:val="00A71278"/>
    <w:rsid w:val="00A71CB6"/>
    <w:rsid w:val="00A723B4"/>
    <w:rsid w:val="00A74EEB"/>
    <w:rsid w:val="00A75CF2"/>
    <w:rsid w:val="00A768B6"/>
    <w:rsid w:val="00A7740F"/>
    <w:rsid w:val="00A775A6"/>
    <w:rsid w:val="00A7799A"/>
    <w:rsid w:val="00A77DB5"/>
    <w:rsid w:val="00A77DB9"/>
    <w:rsid w:val="00A8029D"/>
    <w:rsid w:val="00A80DB4"/>
    <w:rsid w:val="00A82291"/>
    <w:rsid w:val="00A83614"/>
    <w:rsid w:val="00A83EC8"/>
    <w:rsid w:val="00A8432E"/>
    <w:rsid w:val="00A84EBD"/>
    <w:rsid w:val="00A85EA6"/>
    <w:rsid w:val="00A861AB"/>
    <w:rsid w:val="00A86CBB"/>
    <w:rsid w:val="00A86D0A"/>
    <w:rsid w:val="00A86E73"/>
    <w:rsid w:val="00A87ADD"/>
    <w:rsid w:val="00A905A9"/>
    <w:rsid w:val="00A90E5C"/>
    <w:rsid w:val="00A91869"/>
    <w:rsid w:val="00A926D9"/>
    <w:rsid w:val="00A931A8"/>
    <w:rsid w:val="00A932F2"/>
    <w:rsid w:val="00A93C8B"/>
    <w:rsid w:val="00A93D5F"/>
    <w:rsid w:val="00A94E4C"/>
    <w:rsid w:val="00A9547F"/>
    <w:rsid w:val="00A95C27"/>
    <w:rsid w:val="00A95DAF"/>
    <w:rsid w:val="00A95ED7"/>
    <w:rsid w:val="00A95F9D"/>
    <w:rsid w:val="00A9678C"/>
    <w:rsid w:val="00A97269"/>
    <w:rsid w:val="00A97788"/>
    <w:rsid w:val="00A97BD1"/>
    <w:rsid w:val="00AA0826"/>
    <w:rsid w:val="00AA0871"/>
    <w:rsid w:val="00AA089E"/>
    <w:rsid w:val="00AA0C27"/>
    <w:rsid w:val="00AA3329"/>
    <w:rsid w:val="00AA3374"/>
    <w:rsid w:val="00AA378A"/>
    <w:rsid w:val="00AA3940"/>
    <w:rsid w:val="00AA3B35"/>
    <w:rsid w:val="00AA46A7"/>
    <w:rsid w:val="00AA508D"/>
    <w:rsid w:val="00AA52B5"/>
    <w:rsid w:val="00AA5AB2"/>
    <w:rsid w:val="00AA61EC"/>
    <w:rsid w:val="00AA6698"/>
    <w:rsid w:val="00AA764B"/>
    <w:rsid w:val="00AA775D"/>
    <w:rsid w:val="00AB1615"/>
    <w:rsid w:val="00AB18C6"/>
    <w:rsid w:val="00AB18F4"/>
    <w:rsid w:val="00AB18F9"/>
    <w:rsid w:val="00AB1D8E"/>
    <w:rsid w:val="00AB2F48"/>
    <w:rsid w:val="00AB31C1"/>
    <w:rsid w:val="00AB4158"/>
    <w:rsid w:val="00AB43A7"/>
    <w:rsid w:val="00AB463D"/>
    <w:rsid w:val="00AB5E90"/>
    <w:rsid w:val="00AB79BC"/>
    <w:rsid w:val="00AC00DA"/>
    <w:rsid w:val="00AC01F4"/>
    <w:rsid w:val="00AC090D"/>
    <w:rsid w:val="00AC09BA"/>
    <w:rsid w:val="00AC1495"/>
    <w:rsid w:val="00AC170B"/>
    <w:rsid w:val="00AC1866"/>
    <w:rsid w:val="00AC2F25"/>
    <w:rsid w:val="00AC3280"/>
    <w:rsid w:val="00AC365D"/>
    <w:rsid w:val="00AC4310"/>
    <w:rsid w:val="00AC4FC8"/>
    <w:rsid w:val="00AC5853"/>
    <w:rsid w:val="00AC6089"/>
    <w:rsid w:val="00AC6465"/>
    <w:rsid w:val="00AC7180"/>
    <w:rsid w:val="00AD0066"/>
    <w:rsid w:val="00AD0190"/>
    <w:rsid w:val="00AD047C"/>
    <w:rsid w:val="00AD060F"/>
    <w:rsid w:val="00AD0842"/>
    <w:rsid w:val="00AD0AC4"/>
    <w:rsid w:val="00AD0D72"/>
    <w:rsid w:val="00AD15A7"/>
    <w:rsid w:val="00AD268C"/>
    <w:rsid w:val="00AD3FEB"/>
    <w:rsid w:val="00AD4147"/>
    <w:rsid w:val="00AD4416"/>
    <w:rsid w:val="00AD4E93"/>
    <w:rsid w:val="00AD4EA0"/>
    <w:rsid w:val="00AD5438"/>
    <w:rsid w:val="00AD5AC1"/>
    <w:rsid w:val="00AD5B6E"/>
    <w:rsid w:val="00AD5C92"/>
    <w:rsid w:val="00AD614C"/>
    <w:rsid w:val="00AD6AE8"/>
    <w:rsid w:val="00AD7370"/>
    <w:rsid w:val="00AD77E9"/>
    <w:rsid w:val="00AE18F5"/>
    <w:rsid w:val="00AE21C4"/>
    <w:rsid w:val="00AE2254"/>
    <w:rsid w:val="00AE22DB"/>
    <w:rsid w:val="00AE2EA6"/>
    <w:rsid w:val="00AE2FAA"/>
    <w:rsid w:val="00AE3DBB"/>
    <w:rsid w:val="00AE4113"/>
    <w:rsid w:val="00AE460C"/>
    <w:rsid w:val="00AE4CAF"/>
    <w:rsid w:val="00AE6858"/>
    <w:rsid w:val="00AE6A90"/>
    <w:rsid w:val="00AF05C4"/>
    <w:rsid w:val="00AF05EB"/>
    <w:rsid w:val="00AF0841"/>
    <w:rsid w:val="00AF0E4F"/>
    <w:rsid w:val="00AF1283"/>
    <w:rsid w:val="00AF174F"/>
    <w:rsid w:val="00AF1955"/>
    <w:rsid w:val="00AF3617"/>
    <w:rsid w:val="00AF4853"/>
    <w:rsid w:val="00AF55AC"/>
    <w:rsid w:val="00AF6415"/>
    <w:rsid w:val="00AF6B6E"/>
    <w:rsid w:val="00B01621"/>
    <w:rsid w:val="00B0202E"/>
    <w:rsid w:val="00B023E8"/>
    <w:rsid w:val="00B025A1"/>
    <w:rsid w:val="00B0552E"/>
    <w:rsid w:val="00B0617C"/>
    <w:rsid w:val="00B07405"/>
    <w:rsid w:val="00B0749B"/>
    <w:rsid w:val="00B1002F"/>
    <w:rsid w:val="00B119B5"/>
    <w:rsid w:val="00B120E1"/>
    <w:rsid w:val="00B12671"/>
    <w:rsid w:val="00B12B1C"/>
    <w:rsid w:val="00B13DD7"/>
    <w:rsid w:val="00B14436"/>
    <w:rsid w:val="00B14453"/>
    <w:rsid w:val="00B14B33"/>
    <w:rsid w:val="00B14EE4"/>
    <w:rsid w:val="00B15144"/>
    <w:rsid w:val="00B16C8A"/>
    <w:rsid w:val="00B17681"/>
    <w:rsid w:val="00B20A6D"/>
    <w:rsid w:val="00B20C9D"/>
    <w:rsid w:val="00B20D5A"/>
    <w:rsid w:val="00B21BD1"/>
    <w:rsid w:val="00B22FEB"/>
    <w:rsid w:val="00B238D1"/>
    <w:rsid w:val="00B2392E"/>
    <w:rsid w:val="00B24223"/>
    <w:rsid w:val="00B2479B"/>
    <w:rsid w:val="00B247FE"/>
    <w:rsid w:val="00B24BAB"/>
    <w:rsid w:val="00B24F9D"/>
    <w:rsid w:val="00B256B8"/>
    <w:rsid w:val="00B2599E"/>
    <w:rsid w:val="00B25DB7"/>
    <w:rsid w:val="00B25E15"/>
    <w:rsid w:val="00B27710"/>
    <w:rsid w:val="00B27871"/>
    <w:rsid w:val="00B27E46"/>
    <w:rsid w:val="00B30833"/>
    <w:rsid w:val="00B30C3A"/>
    <w:rsid w:val="00B30F35"/>
    <w:rsid w:val="00B3156E"/>
    <w:rsid w:val="00B315D7"/>
    <w:rsid w:val="00B321E7"/>
    <w:rsid w:val="00B32B74"/>
    <w:rsid w:val="00B33490"/>
    <w:rsid w:val="00B33525"/>
    <w:rsid w:val="00B339B6"/>
    <w:rsid w:val="00B34B05"/>
    <w:rsid w:val="00B36A3D"/>
    <w:rsid w:val="00B37D4E"/>
    <w:rsid w:val="00B40746"/>
    <w:rsid w:val="00B418FC"/>
    <w:rsid w:val="00B4210D"/>
    <w:rsid w:val="00B423A5"/>
    <w:rsid w:val="00B424C5"/>
    <w:rsid w:val="00B43AB3"/>
    <w:rsid w:val="00B44C49"/>
    <w:rsid w:val="00B45DC8"/>
    <w:rsid w:val="00B468BC"/>
    <w:rsid w:val="00B46A55"/>
    <w:rsid w:val="00B47A26"/>
    <w:rsid w:val="00B5020C"/>
    <w:rsid w:val="00B503BD"/>
    <w:rsid w:val="00B5121B"/>
    <w:rsid w:val="00B51263"/>
    <w:rsid w:val="00B51429"/>
    <w:rsid w:val="00B51622"/>
    <w:rsid w:val="00B516C6"/>
    <w:rsid w:val="00B53188"/>
    <w:rsid w:val="00B53D1E"/>
    <w:rsid w:val="00B54660"/>
    <w:rsid w:val="00B54B35"/>
    <w:rsid w:val="00B54FF1"/>
    <w:rsid w:val="00B555F5"/>
    <w:rsid w:val="00B5589F"/>
    <w:rsid w:val="00B55A47"/>
    <w:rsid w:val="00B567B8"/>
    <w:rsid w:val="00B57BF2"/>
    <w:rsid w:val="00B6191C"/>
    <w:rsid w:val="00B62438"/>
    <w:rsid w:val="00B62BE0"/>
    <w:rsid w:val="00B63175"/>
    <w:rsid w:val="00B63F07"/>
    <w:rsid w:val="00B64479"/>
    <w:rsid w:val="00B64777"/>
    <w:rsid w:val="00B64A48"/>
    <w:rsid w:val="00B64C8E"/>
    <w:rsid w:val="00B65C88"/>
    <w:rsid w:val="00B66402"/>
    <w:rsid w:val="00B66D94"/>
    <w:rsid w:val="00B67C05"/>
    <w:rsid w:val="00B7033D"/>
    <w:rsid w:val="00B70785"/>
    <w:rsid w:val="00B70DD6"/>
    <w:rsid w:val="00B70F1F"/>
    <w:rsid w:val="00B718FB"/>
    <w:rsid w:val="00B72C14"/>
    <w:rsid w:val="00B7318A"/>
    <w:rsid w:val="00B7351E"/>
    <w:rsid w:val="00B737AF"/>
    <w:rsid w:val="00B747C5"/>
    <w:rsid w:val="00B75291"/>
    <w:rsid w:val="00B80737"/>
    <w:rsid w:val="00B814A7"/>
    <w:rsid w:val="00B831C4"/>
    <w:rsid w:val="00B83893"/>
    <w:rsid w:val="00B84520"/>
    <w:rsid w:val="00B84677"/>
    <w:rsid w:val="00B846CD"/>
    <w:rsid w:val="00B859C9"/>
    <w:rsid w:val="00B85D2E"/>
    <w:rsid w:val="00B86AD5"/>
    <w:rsid w:val="00B86F3F"/>
    <w:rsid w:val="00B87302"/>
    <w:rsid w:val="00B87B7B"/>
    <w:rsid w:val="00B92134"/>
    <w:rsid w:val="00B923DC"/>
    <w:rsid w:val="00B9260E"/>
    <w:rsid w:val="00B927A0"/>
    <w:rsid w:val="00B92C92"/>
    <w:rsid w:val="00B93440"/>
    <w:rsid w:val="00B93BDE"/>
    <w:rsid w:val="00B94298"/>
    <w:rsid w:val="00B94D89"/>
    <w:rsid w:val="00B95A51"/>
    <w:rsid w:val="00B95AB7"/>
    <w:rsid w:val="00B96450"/>
    <w:rsid w:val="00BA02BE"/>
    <w:rsid w:val="00BA08A1"/>
    <w:rsid w:val="00BA1833"/>
    <w:rsid w:val="00BA1DDA"/>
    <w:rsid w:val="00BA23A3"/>
    <w:rsid w:val="00BA3B1D"/>
    <w:rsid w:val="00BA434F"/>
    <w:rsid w:val="00BA6210"/>
    <w:rsid w:val="00BA627C"/>
    <w:rsid w:val="00BA657E"/>
    <w:rsid w:val="00BA669B"/>
    <w:rsid w:val="00BA7928"/>
    <w:rsid w:val="00BA7D12"/>
    <w:rsid w:val="00BB13C2"/>
    <w:rsid w:val="00BB1966"/>
    <w:rsid w:val="00BB1C23"/>
    <w:rsid w:val="00BB22C0"/>
    <w:rsid w:val="00BB348C"/>
    <w:rsid w:val="00BB47FD"/>
    <w:rsid w:val="00BB485E"/>
    <w:rsid w:val="00BB48DB"/>
    <w:rsid w:val="00BB6021"/>
    <w:rsid w:val="00BB621D"/>
    <w:rsid w:val="00BB6364"/>
    <w:rsid w:val="00BB7F03"/>
    <w:rsid w:val="00BC05C0"/>
    <w:rsid w:val="00BC2B51"/>
    <w:rsid w:val="00BC5573"/>
    <w:rsid w:val="00BC5C73"/>
    <w:rsid w:val="00BC68B3"/>
    <w:rsid w:val="00BC6FD2"/>
    <w:rsid w:val="00BC7B5C"/>
    <w:rsid w:val="00BD002F"/>
    <w:rsid w:val="00BD0B6B"/>
    <w:rsid w:val="00BD0E5C"/>
    <w:rsid w:val="00BD14C3"/>
    <w:rsid w:val="00BD25C6"/>
    <w:rsid w:val="00BD3EDD"/>
    <w:rsid w:val="00BD4F98"/>
    <w:rsid w:val="00BD5416"/>
    <w:rsid w:val="00BD5E12"/>
    <w:rsid w:val="00BD62EE"/>
    <w:rsid w:val="00BD6EAD"/>
    <w:rsid w:val="00BD7E8C"/>
    <w:rsid w:val="00BE1D15"/>
    <w:rsid w:val="00BE2004"/>
    <w:rsid w:val="00BE2540"/>
    <w:rsid w:val="00BE2750"/>
    <w:rsid w:val="00BE3EC6"/>
    <w:rsid w:val="00BE4ACB"/>
    <w:rsid w:val="00BE4ACF"/>
    <w:rsid w:val="00BE6BA8"/>
    <w:rsid w:val="00BE6BCD"/>
    <w:rsid w:val="00BE76D8"/>
    <w:rsid w:val="00BE79DA"/>
    <w:rsid w:val="00BF01AA"/>
    <w:rsid w:val="00BF0D59"/>
    <w:rsid w:val="00BF18AA"/>
    <w:rsid w:val="00BF235F"/>
    <w:rsid w:val="00BF2643"/>
    <w:rsid w:val="00BF2FA6"/>
    <w:rsid w:val="00BF301E"/>
    <w:rsid w:val="00BF5D3D"/>
    <w:rsid w:val="00BF65DF"/>
    <w:rsid w:val="00BF7349"/>
    <w:rsid w:val="00BF7810"/>
    <w:rsid w:val="00BF7D45"/>
    <w:rsid w:val="00C0003A"/>
    <w:rsid w:val="00C0188E"/>
    <w:rsid w:val="00C01ED7"/>
    <w:rsid w:val="00C0224C"/>
    <w:rsid w:val="00C02309"/>
    <w:rsid w:val="00C02787"/>
    <w:rsid w:val="00C03532"/>
    <w:rsid w:val="00C035F4"/>
    <w:rsid w:val="00C03B0A"/>
    <w:rsid w:val="00C041F3"/>
    <w:rsid w:val="00C047E8"/>
    <w:rsid w:val="00C048FC"/>
    <w:rsid w:val="00C0713A"/>
    <w:rsid w:val="00C10C34"/>
    <w:rsid w:val="00C11C1F"/>
    <w:rsid w:val="00C12267"/>
    <w:rsid w:val="00C12414"/>
    <w:rsid w:val="00C13AA6"/>
    <w:rsid w:val="00C142CF"/>
    <w:rsid w:val="00C152E3"/>
    <w:rsid w:val="00C15DE6"/>
    <w:rsid w:val="00C16E5F"/>
    <w:rsid w:val="00C16FF0"/>
    <w:rsid w:val="00C17477"/>
    <w:rsid w:val="00C17C1A"/>
    <w:rsid w:val="00C211E0"/>
    <w:rsid w:val="00C21974"/>
    <w:rsid w:val="00C220BC"/>
    <w:rsid w:val="00C2219E"/>
    <w:rsid w:val="00C22E8F"/>
    <w:rsid w:val="00C235B4"/>
    <w:rsid w:val="00C242C1"/>
    <w:rsid w:val="00C24668"/>
    <w:rsid w:val="00C26528"/>
    <w:rsid w:val="00C3031F"/>
    <w:rsid w:val="00C319F2"/>
    <w:rsid w:val="00C31A45"/>
    <w:rsid w:val="00C31DA9"/>
    <w:rsid w:val="00C31ECA"/>
    <w:rsid w:val="00C3249D"/>
    <w:rsid w:val="00C337DD"/>
    <w:rsid w:val="00C338E9"/>
    <w:rsid w:val="00C33C04"/>
    <w:rsid w:val="00C33F95"/>
    <w:rsid w:val="00C34E84"/>
    <w:rsid w:val="00C3512F"/>
    <w:rsid w:val="00C354C4"/>
    <w:rsid w:val="00C35AF2"/>
    <w:rsid w:val="00C3623F"/>
    <w:rsid w:val="00C366B1"/>
    <w:rsid w:val="00C36E0B"/>
    <w:rsid w:val="00C40470"/>
    <w:rsid w:val="00C40CE8"/>
    <w:rsid w:val="00C40FFA"/>
    <w:rsid w:val="00C41A72"/>
    <w:rsid w:val="00C42718"/>
    <w:rsid w:val="00C42BDE"/>
    <w:rsid w:val="00C43532"/>
    <w:rsid w:val="00C43CD2"/>
    <w:rsid w:val="00C43ECE"/>
    <w:rsid w:val="00C43F74"/>
    <w:rsid w:val="00C449BD"/>
    <w:rsid w:val="00C4505E"/>
    <w:rsid w:val="00C45FD8"/>
    <w:rsid w:val="00C46436"/>
    <w:rsid w:val="00C477D8"/>
    <w:rsid w:val="00C47B54"/>
    <w:rsid w:val="00C504FF"/>
    <w:rsid w:val="00C50957"/>
    <w:rsid w:val="00C50CF0"/>
    <w:rsid w:val="00C511DE"/>
    <w:rsid w:val="00C53B14"/>
    <w:rsid w:val="00C53F49"/>
    <w:rsid w:val="00C54D22"/>
    <w:rsid w:val="00C55FA8"/>
    <w:rsid w:val="00C56D62"/>
    <w:rsid w:val="00C57C43"/>
    <w:rsid w:val="00C6083A"/>
    <w:rsid w:val="00C60D7C"/>
    <w:rsid w:val="00C61337"/>
    <w:rsid w:val="00C61C3A"/>
    <w:rsid w:val="00C61D6C"/>
    <w:rsid w:val="00C62133"/>
    <w:rsid w:val="00C628AA"/>
    <w:rsid w:val="00C636D4"/>
    <w:rsid w:val="00C638EA"/>
    <w:rsid w:val="00C649AA"/>
    <w:rsid w:val="00C64F0A"/>
    <w:rsid w:val="00C66787"/>
    <w:rsid w:val="00C66C22"/>
    <w:rsid w:val="00C67AC0"/>
    <w:rsid w:val="00C701C1"/>
    <w:rsid w:val="00C71CB3"/>
    <w:rsid w:val="00C72911"/>
    <w:rsid w:val="00C72C2F"/>
    <w:rsid w:val="00C734DA"/>
    <w:rsid w:val="00C73596"/>
    <w:rsid w:val="00C7366A"/>
    <w:rsid w:val="00C73C39"/>
    <w:rsid w:val="00C74AAD"/>
    <w:rsid w:val="00C74E88"/>
    <w:rsid w:val="00C757A1"/>
    <w:rsid w:val="00C7725B"/>
    <w:rsid w:val="00C77390"/>
    <w:rsid w:val="00C7745F"/>
    <w:rsid w:val="00C7773F"/>
    <w:rsid w:val="00C811D5"/>
    <w:rsid w:val="00C82918"/>
    <w:rsid w:val="00C8292F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3CA"/>
    <w:rsid w:val="00C879FA"/>
    <w:rsid w:val="00C87C7F"/>
    <w:rsid w:val="00C908EF"/>
    <w:rsid w:val="00C91A3D"/>
    <w:rsid w:val="00C9359A"/>
    <w:rsid w:val="00C94418"/>
    <w:rsid w:val="00C9472A"/>
    <w:rsid w:val="00C94994"/>
    <w:rsid w:val="00C94A66"/>
    <w:rsid w:val="00C94F69"/>
    <w:rsid w:val="00C9603A"/>
    <w:rsid w:val="00C96199"/>
    <w:rsid w:val="00C96213"/>
    <w:rsid w:val="00C96A88"/>
    <w:rsid w:val="00C97417"/>
    <w:rsid w:val="00CA063F"/>
    <w:rsid w:val="00CA1DAA"/>
    <w:rsid w:val="00CA23E9"/>
    <w:rsid w:val="00CA26B1"/>
    <w:rsid w:val="00CA3477"/>
    <w:rsid w:val="00CA356A"/>
    <w:rsid w:val="00CA3993"/>
    <w:rsid w:val="00CA3B06"/>
    <w:rsid w:val="00CA3FF7"/>
    <w:rsid w:val="00CA4145"/>
    <w:rsid w:val="00CA4498"/>
    <w:rsid w:val="00CA465D"/>
    <w:rsid w:val="00CA564B"/>
    <w:rsid w:val="00CA59AB"/>
    <w:rsid w:val="00CA5D7A"/>
    <w:rsid w:val="00CA5E4D"/>
    <w:rsid w:val="00CA6430"/>
    <w:rsid w:val="00CA7525"/>
    <w:rsid w:val="00CA753A"/>
    <w:rsid w:val="00CA77DA"/>
    <w:rsid w:val="00CA7C7C"/>
    <w:rsid w:val="00CB217B"/>
    <w:rsid w:val="00CB21EE"/>
    <w:rsid w:val="00CB360E"/>
    <w:rsid w:val="00CB452D"/>
    <w:rsid w:val="00CB495F"/>
    <w:rsid w:val="00CB5358"/>
    <w:rsid w:val="00CB541E"/>
    <w:rsid w:val="00CB58B4"/>
    <w:rsid w:val="00CB5FF8"/>
    <w:rsid w:val="00CB5FFC"/>
    <w:rsid w:val="00CB61AB"/>
    <w:rsid w:val="00CB6532"/>
    <w:rsid w:val="00CB70AE"/>
    <w:rsid w:val="00CB7114"/>
    <w:rsid w:val="00CB749F"/>
    <w:rsid w:val="00CC0932"/>
    <w:rsid w:val="00CC1374"/>
    <w:rsid w:val="00CC1AEE"/>
    <w:rsid w:val="00CC1BBD"/>
    <w:rsid w:val="00CC1E3D"/>
    <w:rsid w:val="00CC4798"/>
    <w:rsid w:val="00CC594E"/>
    <w:rsid w:val="00CC5C9D"/>
    <w:rsid w:val="00CC6767"/>
    <w:rsid w:val="00CC752F"/>
    <w:rsid w:val="00CD0023"/>
    <w:rsid w:val="00CD088B"/>
    <w:rsid w:val="00CD0EB5"/>
    <w:rsid w:val="00CD1437"/>
    <w:rsid w:val="00CD2AB1"/>
    <w:rsid w:val="00CD39A3"/>
    <w:rsid w:val="00CD3CCE"/>
    <w:rsid w:val="00CD44DE"/>
    <w:rsid w:val="00CD46FC"/>
    <w:rsid w:val="00CD5592"/>
    <w:rsid w:val="00CD5A56"/>
    <w:rsid w:val="00CD5B8D"/>
    <w:rsid w:val="00CD6621"/>
    <w:rsid w:val="00CD7D81"/>
    <w:rsid w:val="00CE0473"/>
    <w:rsid w:val="00CE0937"/>
    <w:rsid w:val="00CE0985"/>
    <w:rsid w:val="00CE0EF5"/>
    <w:rsid w:val="00CE13AE"/>
    <w:rsid w:val="00CE2A03"/>
    <w:rsid w:val="00CE2B6E"/>
    <w:rsid w:val="00CE33E0"/>
    <w:rsid w:val="00CE37C7"/>
    <w:rsid w:val="00CE3FBD"/>
    <w:rsid w:val="00CE43FF"/>
    <w:rsid w:val="00CE47DD"/>
    <w:rsid w:val="00CE4E20"/>
    <w:rsid w:val="00CE4F02"/>
    <w:rsid w:val="00CE4F86"/>
    <w:rsid w:val="00CE68FF"/>
    <w:rsid w:val="00CE7256"/>
    <w:rsid w:val="00CF13CF"/>
    <w:rsid w:val="00CF202B"/>
    <w:rsid w:val="00CF2795"/>
    <w:rsid w:val="00CF36F2"/>
    <w:rsid w:val="00CF468E"/>
    <w:rsid w:val="00CF6BE3"/>
    <w:rsid w:val="00CF77DC"/>
    <w:rsid w:val="00D001FD"/>
    <w:rsid w:val="00D01C52"/>
    <w:rsid w:val="00D021A8"/>
    <w:rsid w:val="00D03D41"/>
    <w:rsid w:val="00D042E8"/>
    <w:rsid w:val="00D04497"/>
    <w:rsid w:val="00D04D9D"/>
    <w:rsid w:val="00D05D00"/>
    <w:rsid w:val="00D05F48"/>
    <w:rsid w:val="00D06421"/>
    <w:rsid w:val="00D06FFF"/>
    <w:rsid w:val="00D078F6"/>
    <w:rsid w:val="00D10705"/>
    <w:rsid w:val="00D1164D"/>
    <w:rsid w:val="00D1176B"/>
    <w:rsid w:val="00D119F7"/>
    <w:rsid w:val="00D12115"/>
    <w:rsid w:val="00D12AB6"/>
    <w:rsid w:val="00D134CC"/>
    <w:rsid w:val="00D13A2A"/>
    <w:rsid w:val="00D13C0E"/>
    <w:rsid w:val="00D1461B"/>
    <w:rsid w:val="00D1463F"/>
    <w:rsid w:val="00D14E04"/>
    <w:rsid w:val="00D1540E"/>
    <w:rsid w:val="00D15DCA"/>
    <w:rsid w:val="00D16756"/>
    <w:rsid w:val="00D1740D"/>
    <w:rsid w:val="00D17A7E"/>
    <w:rsid w:val="00D2119E"/>
    <w:rsid w:val="00D21221"/>
    <w:rsid w:val="00D213D0"/>
    <w:rsid w:val="00D214EF"/>
    <w:rsid w:val="00D21665"/>
    <w:rsid w:val="00D21B1D"/>
    <w:rsid w:val="00D2202B"/>
    <w:rsid w:val="00D22476"/>
    <w:rsid w:val="00D2279E"/>
    <w:rsid w:val="00D22D68"/>
    <w:rsid w:val="00D22ED7"/>
    <w:rsid w:val="00D24200"/>
    <w:rsid w:val="00D2531A"/>
    <w:rsid w:val="00D25AA6"/>
    <w:rsid w:val="00D26528"/>
    <w:rsid w:val="00D303D2"/>
    <w:rsid w:val="00D318EE"/>
    <w:rsid w:val="00D328E7"/>
    <w:rsid w:val="00D33601"/>
    <w:rsid w:val="00D336B7"/>
    <w:rsid w:val="00D33846"/>
    <w:rsid w:val="00D33EC6"/>
    <w:rsid w:val="00D34F06"/>
    <w:rsid w:val="00D350EB"/>
    <w:rsid w:val="00D35DA9"/>
    <w:rsid w:val="00D36388"/>
    <w:rsid w:val="00D37333"/>
    <w:rsid w:val="00D37BD3"/>
    <w:rsid w:val="00D402E6"/>
    <w:rsid w:val="00D40551"/>
    <w:rsid w:val="00D4072F"/>
    <w:rsid w:val="00D408BC"/>
    <w:rsid w:val="00D417D3"/>
    <w:rsid w:val="00D4206D"/>
    <w:rsid w:val="00D432F0"/>
    <w:rsid w:val="00D442B7"/>
    <w:rsid w:val="00D44AEC"/>
    <w:rsid w:val="00D45FFB"/>
    <w:rsid w:val="00D47368"/>
    <w:rsid w:val="00D4779A"/>
    <w:rsid w:val="00D503D6"/>
    <w:rsid w:val="00D50A3F"/>
    <w:rsid w:val="00D5102B"/>
    <w:rsid w:val="00D51C75"/>
    <w:rsid w:val="00D524C5"/>
    <w:rsid w:val="00D53E20"/>
    <w:rsid w:val="00D54A74"/>
    <w:rsid w:val="00D55224"/>
    <w:rsid w:val="00D568EB"/>
    <w:rsid w:val="00D578F0"/>
    <w:rsid w:val="00D6006B"/>
    <w:rsid w:val="00D60CA9"/>
    <w:rsid w:val="00D60FEB"/>
    <w:rsid w:val="00D61AEC"/>
    <w:rsid w:val="00D62936"/>
    <w:rsid w:val="00D62D77"/>
    <w:rsid w:val="00D6312D"/>
    <w:rsid w:val="00D6322D"/>
    <w:rsid w:val="00D63A27"/>
    <w:rsid w:val="00D64170"/>
    <w:rsid w:val="00D6421A"/>
    <w:rsid w:val="00D64A2C"/>
    <w:rsid w:val="00D6632C"/>
    <w:rsid w:val="00D70CBD"/>
    <w:rsid w:val="00D7186C"/>
    <w:rsid w:val="00D7228B"/>
    <w:rsid w:val="00D722F5"/>
    <w:rsid w:val="00D73CE3"/>
    <w:rsid w:val="00D74419"/>
    <w:rsid w:val="00D747E1"/>
    <w:rsid w:val="00D74DA8"/>
    <w:rsid w:val="00D77A3B"/>
    <w:rsid w:val="00D81010"/>
    <w:rsid w:val="00D81A69"/>
    <w:rsid w:val="00D81BF1"/>
    <w:rsid w:val="00D825DA"/>
    <w:rsid w:val="00D83063"/>
    <w:rsid w:val="00D836A2"/>
    <w:rsid w:val="00D844CA"/>
    <w:rsid w:val="00D85556"/>
    <w:rsid w:val="00D85C38"/>
    <w:rsid w:val="00D865CA"/>
    <w:rsid w:val="00D87DF3"/>
    <w:rsid w:val="00D90B8D"/>
    <w:rsid w:val="00D91928"/>
    <w:rsid w:val="00D91931"/>
    <w:rsid w:val="00D92656"/>
    <w:rsid w:val="00D92BF9"/>
    <w:rsid w:val="00D93087"/>
    <w:rsid w:val="00D941CD"/>
    <w:rsid w:val="00D9543F"/>
    <w:rsid w:val="00D960C1"/>
    <w:rsid w:val="00D965E9"/>
    <w:rsid w:val="00D966AD"/>
    <w:rsid w:val="00D97208"/>
    <w:rsid w:val="00DA60A1"/>
    <w:rsid w:val="00DA6112"/>
    <w:rsid w:val="00DA67C9"/>
    <w:rsid w:val="00DA76AE"/>
    <w:rsid w:val="00DB0226"/>
    <w:rsid w:val="00DB0C96"/>
    <w:rsid w:val="00DB0E04"/>
    <w:rsid w:val="00DB1602"/>
    <w:rsid w:val="00DB1A06"/>
    <w:rsid w:val="00DB1EFE"/>
    <w:rsid w:val="00DB3A9B"/>
    <w:rsid w:val="00DB41A5"/>
    <w:rsid w:val="00DB44E4"/>
    <w:rsid w:val="00DB46B3"/>
    <w:rsid w:val="00DB4774"/>
    <w:rsid w:val="00DB55E8"/>
    <w:rsid w:val="00DB5EA0"/>
    <w:rsid w:val="00DB650C"/>
    <w:rsid w:val="00DB69E3"/>
    <w:rsid w:val="00DB6ACA"/>
    <w:rsid w:val="00DC0074"/>
    <w:rsid w:val="00DC13ED"/>
    <w:rsid w:val="00DC2AF1"/>
    <w:rsid w:val="00DC3054"/>
    <w:rsid w:val="00DC3320"/>
    <w:rsid w:val="00DC3658"/>
    <w:rsid w:val="00DC3C81"/>
    <w:rsid w:val="00DC4A13"/>
    <w:rsid w:val="00DC56CB"/>
    <w:rsid w:val="00DC5B74"/>
    <w:rsid w:val="00DC630C"/>
    <w:rsid w:val="00DC69CF"/>
    <w:rsid w:val="00DC6BFA"/>
    <w:rsid w:val="00DC70C1"/>
    <w:rsid w:val="00DC7409"/>
    <w:rsid w:val="00DC7587"/>
    <w:rsid w:val="00DC7ACD"/>
    <w:rsid w:val="00DC7B55"/>
    <w:rsid w:val="00DD1C63"/>
    <w:rsid w:val="00DD2390"/>
    <w:rsid w:val="00DD284D"/>
    <w:rsid w:val="00DD4874"/>
    <w:rsid w:val="00DD4A0A"/>
    <w:rsid w:val="00DD5F44"/>
    <w:rsid w:val="00DD67BA"/>
    <w:rsid w:val="00DD6A15"/>
    <w:rsid w:val="00DE0D7C"/>
    <w:rsid w:val="00DE12AA"/>
    <w:rsid w:val="00DE13A4"/>
    <w:rsid w:val="00DE16F8"/>
    <w:rsid w:val="00DE2413"/>
    <w:rsid w:val="00DE261B"/>
    <w:rsid w:val="00DE2D64"/>
    <w:rsid w:val="00DE3DB2"/>
    <w:rsid w:val="00DE53E9"/>
    <w:rsid w:val="00DE55E3"/>
    <w:rsid w:val="00DE620B"/>
    <w:rsid w:val="00DE6628"/>
    <w:rsid w:val="00DE7C3A"/>
    <w:rsid w:val="00DEC1B5"/>
    <w:rsid w:val="00DF135F"/>
    <w:rsid w:val="00DF14A0"/>
    <w:rsid w:val="00DF1A14"/>
    <w:rsid w:val="00DF1D79"/>
    <w:rsid w:val="00DF43B3"/>
    <w:rsid w:val="00DF4430"/>
    <w:rsid w:val="00DF4439"/>
    <w:rsid w:val="00DF54E5"/>
    <w:rsid w:val="00DF5541"/>
    <w:rsid w:val="00DF5614"/>
    <w:rsid w:val="00DF5D06"/>
    <w:rsid w:val="00DF5DEC"/>
    <w:rsid w:val="00DF63E2"/>
    <w:rsid w:val="00DF6BF6"/>
    <w:rsid w:val="00DF6C79"/>
    <w:rsid w:val="00DF7F79"/>
    <w:rsid w:val="00E00181"/>
    <w:rsid w:val="00E019AE"/>
    <w:rsid w:val="00E02029"/>
    <w:rsid w:val="00E02556"/>
    <w:rsid w:val="00E035AB"/>
    <w:rsid w:val="00E046DD"/>
    <w:rsid w:val="00E04764"/>
    <w:rsid w:val="00E047E7"/>
    <w:rsid w:val="00E0521D"/>
    <w:rsid w:val="00E070AE"/>
    <w:rsid w:val="00E07486"/>
    <w:rsid w:val="00E07AF4"/>
    <w:rsid w:val="00E11677"/>
    <w:rsid w:val="00E12007"/>
    <w:rsid w:val="00E13040"/>
    <w:rsid w:val="00E1345F"/>
    <w:rsid w:val="00E14010"/>
    <w:rsid w:val="00E14EB0"/>
    <w:rsid w:val="00E150D4"/>
    <w:rsid w:val="00E1531F"/>
    <w:rsid w:val="00E1539D"/>
    <w:rsid w:val="00E17579"/>
    <w:rsid w:val="00E17A21"/>
    <w:rsid w:val="00E21310"/>
    <w:rsid w:val="00E22BDF"/>
    <w:rsid w:val="00E22E46"/>
    <w:rsid w:val="00E23422"/>
    <w:rsid w:val="00E23EB8"/>
    <w:rsid w:val="00E23F1F"/>
    <w:rsid w:val="00E24037"/>
    <w:rsid w:val="00E24E35"/>
    <w:rsid w:val="00E25279"/>
    <w:rsid w:val="00E2528C"/>
    <w:rsid w:val="00E25F64"/>
    <w:rsid w:val="00E25FF8"/>
    <w:rsid w:val="00E26244"/>
    <w:rsid w:val="00E2653C"/>
    <w:rsid w:val="00E303D9"/>
    <w:rsid w:val="00E307C0"/>
    <w:rsid w:val="00E3081E"/>
    <w:rsid w:val="00E30E5C"/>
    <w:rsid w:val="00E3273D"/>
    <w:rsid w:val="00E33058"/>
    <w:rsid w:val="00E33FBF"/>
    <w:rsid w:val="00E34B29"/>
    <w:rsid w:val="00E34E02"/>
    <w:rsid w:val="00E34F53"/>
    <w:rsid w:val="00E357F3"/>
    <w:rsid w:val="00E35B8E"/>
    <w:rsid w:val="00E360EE"/>
    <w:rsid w:val="00E363DD"/>
    <w:rsid w:val="00E368A7"/>
    <w:rsid w:val="00E36C15"/>
    <w:rsid w:val="00E37E76"/>
    <w:rsid w:val="00E4063C"/>
    <w:rsid w:val="00E42D47"/>
    <w:rsid w:val="00E4382E"/>
    <w:rsid w:val="00E44D34"/>
    <w:rsid w:val="00E4512B"/>
    <w:rsid w:val="00E46C0E"/>
    <w:rsid w:val="00E47237"/>
    <w:rsid w:val="00E4725B"/>
    <w:rsid w:val="00E47969"/>
    <w:rsid w:val="00E5025B"/>
    <w:rsid w:val="00E50A5A"/>
    <w:rsid w:val="00E51074"/>
    <w:rsid w:val="00E51154"/>
    <w:rsid w:val="00E513BB"/>
    <w:rsid w:val="00E5165E"/>
    <w:rsid w:val="00E516F0"/>
    <w:rsid w:val="00E520AB"/>
    <w:rsid w:val="00E5235F"/>
    <w:rsid w:val="00E536D6"/>
    <w:rsid w:val="00E53A06"/>
    <w:rsid w:val="00E53A6B"/>
    <w:rsid w:val="00E54139"/>
    <w:rsid w:val="00E557A3"/>
    <w:rsid w:val="00E557B9"/>
    <w:rsid w:val="00E55C59"/>
    <w:rsid w:val="00E56F39"/>
    <w:rsid w:val="00E60072"/>
    <w:rsid w:val="00E60924"/>
    <w:rsid w:val="00E6102B"/>
    <w:rsid w:val="00E61E08"/>
    <w:rsid w:val="00E62642"/>
    <w:rsid w:val="00E62829"/>
    <w:rsid w:val="00E62C5B"/>
    <w:rsid w:val="00E631D9"/>
    <w:rsid w:val="00E63B5D"/>
    <w:rsid w:val="00E644E8"/>
    <w:rsid w:val="00E647ED"/>
    <w:rsid w:val="00E64C3B"/>
    <w:rsid w:val="00E65358"/>
    <w:rsid w:val="00E666CB"/>
    <w:rsid w:val="00E66E85"/>
    <w:rsid w:val="00E7038E"/>
    <w:rsid w:val="00E70B9D"/>
    <w:rsid w:val="00E710A0"/>
    <w:rsid w:val="00E713B8"/>
    <w:rsid w:val="00E7167F"/>
    <w:rsid w:val="00E725D9"/>
    <w:rsid w:val="00E7332E"/>
    <w:rsid w:val="00E739F1"/>
    <w:rsid w:val="00E73A33"/>
    <w:rsid w:val="00E74324"/>
    <w:rsid w:val="00E75158"/>
    <w:rsid w:val="00E75E53"/>
    <w:rsid w:val="00E766E4"/>
    <w:rsid w:val="00E77079"/>
    <w:rsid w:val="00E770BE"/>
    <w:rsid w:val="00E81292"/>
    <w:rsid w:val="00E81EFC"/>
    <w:rsid w:val="00E82049"/>
    <w:rsid w:val="00E821B7"/>
    <w:rsid w:val="00E82238"/>
    <w:rsid w:val="00E826D4"/>
    <w:rsid w:val="00E82C31"/>
    <w:rsid w:val="00E82FCE"/>
    <w:rsid w:val="00E8365F"/>
    <w:rsid w:val="00E85B04"/>
    <w:rsid w:val="00E8757C"/>
    <w:rsid w:val="00E9009C"/>
    <w:rsid w:val="00E9049D"/>
    <w:rsid w:val="00E9208F"/>
    <w:rsid w:val="00E929F3"/>
    <w:rsid w:val="00E92EEC"/>
    <w:rsid w:val="00E97053"/>
    <w:rsid w:val="00E97D49"/>
    <w:rsid w:val="00EA000E"/>
    <w:rsid w:val="00EA1002"/>
    <w:rsid w:val="00EA176D"/>
    <w:rsid w:val="00EA1A69"/>
    <w:rsid w:val="00EA2102"/>
    <w:rsid w:val="00EA2470"/>
    <w:rsid w:val="00EA27D5"/>
    <w:rsid w:val="00EA301B"/>
    <w:rsid w:val="00EA34B0"/>
    <w:rsid w:val="00EA37EC"/>
    <w:rsid w:val="00EA3A5E"/>
    <w:rsid w:val="00EA51A1"/>
    <w:rsid w:val="00EA562C"/>
    <w:rsid w:val="00EA62F3"/>
    <w:rsid w:val="00EA641D"/>
    <w:rsid w:val="00EA6AF8"/>
    <w:rsid w:val="00EA6F17"/>
    <w:rsid w:val="00EA711C"/>
    <w:rsid w:val="00EA7EA3"/>
    <w:rsid w:val="00EB008C"/>
    <w:rsid w:val="00EB036A"/>
    <w:rsid w:val="00EB03EA"/>
    <w:rsid w:val="00EB12F0"/>
    <w:rsid w:val="00EB1826"/>
    <w:rsid w:val="00EB1900"/>
    <w:rsid w:val="00EB21C9"/>
    <w:rsid w:val="00EB2425"/>
    <w:rsid w:val="00EB30A8"/>
    <w:rsid w:val="00EB30F3"/>
    <w:rsid w:val="00EB4022"/>
    <w:rsid w:val="00EB764C"/>
    <w:rsid w:val="00EC04EC"/>
    <w:rsid w:val="00EC1445"/>
    <w:rsid w:val="00EC15E9"/>
    <w:rsid w:val="00EC1EBB"/>
    <w:rsid w:val="00EC27F8"/>
    <w:rsid w:val="00EC2CA9"/>
    <w:rsid w:val="00EC2D52"/>
    <w:rsid w:val="00EC2FEB"/>
    <w:rsid w:val="00EC37A3"/>
    <w:rsid w:val="00EC3F24"/>
    <w:rsid w:val="00EC48D6"/>
    <w:rsid w:val="00EC4AD8"/>
    <w:rsid w:val="00EC4C51"/>
    <w:rsid w:val="00EC53F9"/>
    <w:rsid w:val="00EC59A0"/>
    <w:rsid w:val="00EC5FB7"/>
    <w:rsid w:val="00ED0085"/>
    <w:rsid w:val="00ED0A57"/>
    <w:rsid w:val="00ED1897"/>
    <w:rsid w:val="00ED26D8"/>
    <w:rsid w:val="00ED2B03"/>
    <w:rsid w:val="00ED452C"/>
    <w:rsid w:val="00ED57F5"/>
    <w:rsid w:val="00ED6449"/>
    <w:rsid w:val="00ED7385"/>
    <w:rsid w:val="00ED78C9"/>
    <w:rsid w:val="00EE068B"/>
    <w:rsid w:val="00EE0915"/>
    <w:rsid w:val="00EE1EF9"/>
    <w:rsid w:val="00EE3CCD"/>
    <w:rsid w:val="00EE3D01"/>
    <w:rsid w:val="00EE54B6"/>
    <w:rsid w:val="00EE57CC"/>
    <w:rsid w:val="00EE78F2"/>
    <w:rsid w:val="00EF04F7"/>
    <w:rsid w:val="00EF1B94"/>
    <w:rsid w:val="00EF1F67"/>
    <w:rsid w:val="00EF359C"/>
    <w:rsid w:val="00EF45CB"/>
    <w:rsid w:val="00EF4A5D"/>
    <w:rsid w:val="00EF4B48"/>
    <w:rsid w:val="00EF5202"/>
    <w:rsid w:val="00EF5DF7"/>
    <w:rsid w:val="00EF7BAB"/>
    <w:rsid w:val="00F0003F"/>
    <w:rsid w:val="00F0059F"/>
    <w:rsid w:val="00F0096B"/>
    <w:rsid w:val="00F0113B"/>
    <w:rsid w:val="00F0118C"/>
    <w:rsid w:val="00F01761"/>
    <w:rsid w:val="00F0402B"/>
    <w:rsid w:val="00F05BA4"/>
    <w:rsid w:val="00F0683E"/>
    <w:rsid w:val="00F06B7E"/>
    <w:rsid w:val="00F07A1B"/>
    <w:rsid w:val="00F11AFC"/>
    <w:rsid w:val="00F121C1"/>
    <w:rsid w:val="00F1311E"/>
    <w:rsid w:val="00F1335E"/>
    <w:rsid w:val="00F13ABA"/>
    <w:rsid w:val="00F13D76"/>
    <w:rsid w:val="00F14806"/>
    <w:rsid w:val="00F149AD"/>
    <w:rsid w:val="00F14B8A"/>
    <w:rsid w:val="00F16191"/>
    <w:rsid w:val="00F1653F"/>
    <w:rsid w:val="00F165C6"/>
    <w:rsid w:val="00F16FCE"/>
    <w:rsid w:val="00F17F1F"/>
    <w:rsid w:val="00F209C3"/>
    <w:rsid w:val="00F2103C"/>
    <w:rsid w:val="00F21353"/>
    <w:rsid w:val="00F2179D"/>
    <w:rsid w:val="00F21ACB"/>
    <w:rsid w:val="00F2286C"/>
    <w:rsid w:val="00F22BFB"/>
    <w:rsid w:val="00F234FB"/>
    <w:rsid w:val="00F245BA"/>
    <w:rsid w:val="00F24BF4"/>
    <w:rsid w:val="00F24DF1"/>
    <w:rsid w:val="00F2645C"/>
    <w:rsid w:val="00F26FA8"/>
    <w:rsid w:val="00F27439"/>
    <w:rsid w:val="00F276E7"/>
    <w:rsid w:val="00F27C65"/>
    <w:rsid w:val="00F3008F"/>
    <w:rsid w:val="00F304D2"/>
    <w:rsid w:val="00F30FD9"/>
    <w:rsid w:val="00F31274"/>
    <w:rsid w:val="00F329C3"/>
    <w:rsid w:val="00F338A9"/>
    <w:rsid w:val="00F34531"/>
    <w:rsid w:val="00F3502E"/>
    <w:rsid w:val="00F35389"/>
    <w:rsid w:val="00F3676F"/>
    <w:rsid w:val="00F3693E"/>
    <w:rsid w:val="00F36A47"/>
    <w:rsid w:val="00F36FEC"/>
    <w:rsid w:val="00F372A7"/>
    <w:rsid w:val="00F378F4"/>
    <w:rsid w:val="00F37DA0"/>
    <w:rsid w:val="00F37F85"/>
    <w:rsid w:val="00F407D7"/>
    <w:rsid w:val="00F41409"/>
    <w:rsid w:val="00F4187C"/>
    <w:rsid w:val="00F446ED"/>
    <w:rsid w:val="00F45680"/>
    <w:rsid w:val="00F457EC"/>
    <w:rsid w:val="00F45864"/>
    <w:rsid w:val="00F45B46"/>
    <w:rsid w:val="00F45D26"/>
    <w:rsid w:val="00F46C99"/>
    <w:rsid w:val="00F51637"/>
    <w:rsid w:val="00F51C49"/>
    <w:rsid w:val="00F522A3"/>
    <w:rsid w:val="00F536D5"/>
    <w:rsid w:val="00F53BF4"/>
    <w:rsid w:val="00F542B5"/>
    <w:rsid w:val="00F54431"/>
    <w:rsid w:val="00F54662"/>
    <w:rsid w:val="00F551C8"/>
    <w:rsid w:val="00F55CE5"/>
    <w:rsid w:val="00F55ED4"/>
    <w:rsid w:val="00F55ED9"/>
    <w:rsid w:val="00F56925"/>
    <w:rsid w:val="00F60C85"/>
    <w:rsid w:val="00F61904"/>
    <w:rsid w:val="00F629EC"/>
    <w:rsid w:val="00F63321"/>
    <w:rsid w:val="00F6333A"/>
    <w:rsid w:val="00F6347F"/>
    <w:rsid w:val="00F6355D"/>
    <w:rsid w:val="00F6461B"/>
    <w:rsid w:val="00F65AC6"/>
    <w:rsid w:val="00F65F8D"/>
    <w:rsid w:val="00F66B66"/>
    <w:rsid w:val="00F66BC4"/>
    <w:rsid w:val="00F66EF3"/>
    <w:rsid w:val="00F70154"/>
    <w:rsid w:val="00F70D02"/>
    <w:rsid w:val="00F70DBB"/>
    <w:rsid w:val="00F712EA"/>
    <w:rsid w:val="00F71FF5"/>
    <w:rsid w:val="00F7289B"/>
    <w:rsid w:val="00F72A73"/>
    <w:rsid w:val="00F72C93"/>
    <w:rsid w:val="00F74FCA"/>
    <w:rsid w:val="00F75B27"/>
    <w:rsid w:val="00F765CE"/>
    <w:rsid w:val="00F76E58"/>
    <w:rsid w:val="00F80F7D"/>
    <w:rsid w:val="00F81724"/>
    <w:rsid w:val="00F81F54"/>
    <w:rsid w:val="00F824BE"/>
    <w:rsid w:val="00F83A1C"/>
    <w:rsid w:val="00F84DEB"/>
    <w:rsid w:val="00F853B1"/>
    <w:rsid w:val="00F863D6"/>
    <w:rsid w:val="00F8770D"/>
    <w:rsid w:val="00F87D04"/>
    <w:rsid w:val="00F87D9E"/>
    <w:rsid w:val="00F938D5"/>
    <w:rsid w:val="00F951C9"/>
    <w:rsid w:val="00F95739"/>
    <w:rsid w:val="00F95848"/>
    <w:rsid w:val="00F9602B"/>
    <w:rsid w:val="00F96621"/>
    <w:rsid w:val="00F96835"/>
    <w:rsid w:val="00F9714A"/>
    <w:rsid w:val="00F97BD5"/>
    <w:rsid w:val="00FA00EE"/>
    <w:rsid w:val="00FA1159"/>
    <w:rsid w:val="00FA2011"/>
    <w:rsid w:val="00FA27E5"/>
    <w:rsid w:val="00FA453C"/>
    <w:rsid w:val="00FA459C"/>
    <w:rsid w:val="00FA4F59"/>
    <w:rsid w:val="00FA5388"/>
    <w:rsid w:val="00FA561E"/>
    <w:rsid w:val="00FA5F72"/>
    <w:rsid w:val="00FA7764"/>
    <w:rsid w:val="00FA7A0B"/>
    <w:rsid w:val="00FA7E27"/>
    <w:rsid w:val="00FB0D91"/>
    <w:rsid w:val="00FB133A"/>
    <w:rsid w:val="00FB23AB"/>
    <w:rsid w:val="00FB3315"/>
    <w:rsid w:val="00FB338E"/>
    <w:rsid w:val="00FB37D7"/>
    <w:rsid w:val="00FB42E4"/>
    <w:rsid w:val="00FB4ABA"/>
    <w:rsid w:val="00FB4F8F"/>
    <w:rsid w:val="00FB5336"/>
    <w:rsid w:val="00FB5349"/>
    <w:rsid w:val="00FB586E"/>
    <w:rsid w:val="00FB5929"/>
    <w:rsid w:val="00FB67EE"/>
    <w:rsid w:val="00FB734D"/>
    <w:rsid w:val="00FB7526"/>
    <w:rsid w:val="00FC1560"/>
    <w:rsid w:val="00FC1649"/>
    <w:rsid w:val="00FC228D"/>
    <w:rsid w:val="00FC29A5"/>
    <w:rsid w:val="00FC2A31"/>
    <w:rsid w:val="00FC615F"/>
    <w:rsid w:val="00FC64CF"/>
    <w:rsid w:val="00FC68D3"/>
    <w:rsid w:val="00FC71CE"/>
    <w:rsid w:val="00FC79D2"/>
    <w:rsid w:val="00FD0892"/>
    <w:rsid w:val="00FD0895"/>
    <w:rsid w:val="00FD0DB4"/>
    <w:rsid w:val="00FD1068"/>
    <w:rsid w:val="00FD1124"/>
    <w:rsid w:val="00FD2E67"/>
    <w:rsid w:val="00FD323C"/>
    <w:rsid w:val="00FD3455"/>
    <w:rsid w:val="00FD3643"/>
    <w:rsid w:val="00FD36A9"/>
    <w:rsid w:val="00FD402A"/>
    <w:rsid w:val="00FD48CB"/>
    <w:rsid w:val="00FD5CE2"/>
    <w:rsid w:val="00FD5ECE"/>
    <w:rsid w:val="00FD68FE"/>
    <w:rsid w:val="00FE0B87"/>
    <w:rsid w:val="00FE0E92"/>
    <w:rsid w:val="00FE10A0"/>
    <w:rsid w:val="00FE1651"/>
    <w:rsid w:val="00FE17DB"/>
    <w:rsid w:val="00FE4547"/>
    <w:rsid w:val="00FE4EA3"/>
    <w:rsid w:val="00FE5188"/>
    <w:rsid w:val="00FE540C"/>
    <w:rsid w:val="00FE5D55"/>
    <w:rsid w:val="00FE62F1"/>
    <w:rsid w:val="00FE6D08"/>
    <w:rsid w:val="00FE7D83"/>
    <w:rsid w:val="00FF01DE"/>
    <w:rsid w:val="00FF1B79"/>
    <w:rsid w:val="00FF2E3B"/>
    <w:rsid w:val="00FF2F27"/>
    <w:rsid w:val="00FF3C3B"/>
    <w:rsid w:val="00FF4497"/>
    <w:rsid w:val="00FF508E"/>
    <w:rsid w:val="00FF5C74"/>
    <w:rsid w:val="00FF6C9D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057C17"/>
    <w:rsid w:val="04375191"/>
    <w:rsid w:val="044B1FE6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9182F9"/>
    <w:rsid w:val="05C03985"/>
    <w:rsid w:val="05C19E7F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32F213"/>
    <w:rsid w:val="0795B4C8"/>
    <w:rsid w:val="07DBDB61"/>
    <w:rsid w:val="07EF461C"/>
    <w:rsid w:val="08068893"/>
    <w:rsid w:val="080AC46D"/>
    <w:rsid w:val="081A8727"/>
    <w:rsid w:val="0820EE34"/>
    <w:rsid w:val="083D34A4"/>
    <w:rsid w:val="0850BF9E"/>
    <w:rsid w:val="086CB93F"/>
    <w:rsid w:val="086F2B3C"/>
    <w:rsid w:val="0888ABBA"/>
    <w:rsid w:val="08971473"/>
    <w:rsid w:val="08A8EDF5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A5576"/>
    <w:rsid w:val="0A0F6955"/>
    <w:rsid w:val="0A2A24D5"/>
    <w:rsid w:val="0A3AE5E4"/>
    <w:rsid w:val="0A49FE46"/>
    <w:rsid w:val="0A5E4F62"/>
    <w:rsid w:val="0A65E12C"/>
    <w:rsid w:val="0A7D6EBF"/>
    <w:rsid w:val="0AB161E3"/>
    <w:rsid w:val="0AB9F14E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CE58D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9FE6E6"/>
    <w:rsid w:val="0CA65295"/>
    <w:rsid w:val="0CBCBDE2"/>
    <w:rsid w:val="0CD180EF"/>
    <w:rsid w:val="0D0258FD"/>
    <w:rsid w:val="0D7C314E"/>
    <w:rsid w:val="0D96EB26"/>
    <w:rsid w:val="0DA09442"/>
    <w:rsid w:val="0DCF2206"/>
    <w:rsid w:val="0DD6E895"/>
    <w:rsid w:val="0DE5FE20"/>
    <w:rsid w:val="0DE8FE2E"/>
    <w:rsid w:val="0DF26DCE"/>
    <w:rsid w:val="0E3FD802"/>
    <w:rsid w:val="0E7CD376"/>
    <w:rsid w:val="0EA10232"/>
    <w:rsid w:val="0EAC963E"/>
    <w:rsid w:val="0EBA31AF"/>
    <w:rsid w:val="0EC4A2CC"/>
    <w:rsid w:val="0EE646A5"/>
    <w:rsid w:val="0EF938BB"/>
    <w:rsid w:val="0F0F29F7"/>
    <w:rsid w:val="0F28021A"/>
    <w:rsid w:val="0F31F534"/>
    <w:rsid w:val="0F5CCD65"/>
    <w:rsid w:val="0F600802"/>
    <w:rsid w:val="100A548E"/>
    <w:rsid w:val="107F5AEA"/>
    <w:rsid w:val="10A0099C"/>
    <w:rsid w:val="10B4FF3F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1899FD"/>
    <w:rsid w:val="12391AA0"/>
    <w:rsid w:val="12911A92"/>
    <w:rsid w:val="129A0DFD"/>
    <w:rsid w:val="12CE2E5D"/>
    <w:rsid w:val="12D31241"/>
    <w:rsid w:val="12F573D5"/>
    <w:rsid w:val="130C359E"/>
    <w:rsid w:val="1353D25C"/>
    <w:rsid w:val="1376EE0E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CF6E5C"/>
    <w:rsid w:val="14E0837B"/>
    <w:rsid w:val="15166914"/>
    <w:rsid w:val="1522A348"/>
    <w:rsid w:val="15743FF0"/>
    <w:rsid w:val="158BC7F8"/>
    <w:rsid w:val="1594CCBD"/>
    <w:rsid w:val="15A90CDE"/>
    <w:rsid w:val="15B174C9"/>
    <w:rsid w:val="15BE7C04"/>
    <w:rsid w:val="15F02AA5"/>
    <w:rsid w:val="16D75BC2"/>
    <w:rsid w:val="16DA7E8A"/>
    <w:rsid w:val="172D35BE"/>
    <w:rsid w:val="173169BF"/>
    <w:rsid w:val="1738FACE"/>
    <w:rsid w:val="173B9BC4"/>
    <w:rsid w:val="175F6CA0"/>
    <w:rsid w:val="176EFC20"/>
    <w:rsid w:val="1775BFF8"/>
    <w:rsid w:val="1778927C"/>
    <w:rsid w:val="17D179BD"/>
    <w:rsid w:val="17D3BB48"/>
    <w:rsid w:val="184563EB"/>
    <w:rsid w:val="1868739A"/>
    <w:rsid w:val="18960DCE"/>
    <w:rsid w:val="189842CF"/>
    <w:rsid w:val="18A63CF6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1B7846"/>
    <w:rsid w:val="1A387C9A"/>
    <w:rsid w:val="1A45EBD8"/>
    <w:rsid w:val="1A4CD951"/>
    <w:rsid w:val="1A96FA8B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2017A"/>
    <w:rsid w:val="1BE32B78"/>
    <w:rsid w:val="1BEF6413"/>
    <w:rsid w:val="1BF44831"/>
    <w:rsid w:val="1C38384D"/>
    <w:rsid w:val="1C50430C"/>
    <w:rsid w:val="1C8A504D"/>
    <w:rsid w:val="1C906AE9"/>
    <w:rsid w:val="1C9E7924"/>
    <w:rsid w:val="1CA64873"/>
    <w:rsid w:val="1CC8A089"/>
    <w:rsid w:val="1CDE5FF0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6E45B9"/>
    <w:rsid w:val="1E8FE466"/>
    <w:rsid w:val="1EB6FF6E"/>
    <w:rsid w:val="1EBA37C3"/>
    <w:rsid w:val="1EC3D3F8"/>
    <w:rsid w:val="1F0F1022"/>
    <w:rsid w:val="1F19DB3D"/>
    <w:rsid w:val="1F289948"/>
    <w:rsid w:val="1F2E8616"/>
    <w:rsid w:val="1F40D848"/>
    <w:rsid w:val="1F9CA77B"/>
    <w:rsid w:val="1FCB16DB"/>
    <w:rsid w:val="1FE33A45"/>
    <w:rsid w:val="1FEAE46A"/>
    <w:rsid w:val="1FF3B3D4"/>
    <w:rsid w:val="200A4E7D"/>
    <w:rsid w:val="200D8ACD"/>
    <w:rsid w:val="2018309C"/>
    <w:rsid w:val="2046E46D"/>
    <w:rsid w:val="208926AF"/>
    <w:rsid w:val="2097ADCD"/>
    <w:rsid w:val="209816F5"/>
    <w:rsid w:val="20C11A8E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56F53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55FC00"/>
    <w:rsid w:val="248E16AC"/>
    <w:rsid w:val="249D787D"/>
    <w:rsid w:val="24CB0875"/>
    <w:rsid w:val="24DD6B94"/>
    <w:rsid w:val="24E504A4"/>
    <w:rsid w:val="25096E2D"/>
    <w:rsid w:val="253D0DD4"/>
    <w:rsid w:val="254345EC"/>
    <w:rsid w:val="254A16A7"/>
    <w:rsid w:val="257994A4"/>
    <w:rsid w:val="259EB39F"/>
    <w:rsid w:val="25B11A9D"/>
    <w:rsid w:val="25B781FB"/>
    <w:rsid w:val="25CC5F40"/>
    <w:rsid w:val="25E31732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305C12"/>
    <w:rsid w:val="2773D7AE"/>
    <w:rsid w:val="2785D251"/>
    <w:rsid w:val="27B8B8D0"/>
    <w:rsid w:val="27C2EDFA"/>
    <w:rsid w:val="27FE9DFA"/>
    <w:rsid w:val="282F4B71"/>
    <w:rsid w:val="283B87E2"/>
    <w:rsid w:val="286BB3AC"/>
    <w:rsid w:val="2884D6EE"/>
    <w:rsid w:val="28B73769"/>
    <w:rsid w:val="28E368C2"/>
    <w:rsid w:val="29329323"/>
    <w:rsid w:val="295040BA"/>
    <w:rsid w:val="298B7F40"/>
    <w:rsid w:val="29931667"/>
    <w:rsid w:val="2A6BB351"/>
    <w:rsid w:val="2A78512E"/>
    <w:rsid w:val="2AB69FEA"/>
    <w:rsid w:val="2AD1CC75"/>
    <w:rsid w:val="2ADF1E68"/>
    <w:rsid w:val="2AFF819F"/>
    <w:rsid w:val="2B1253B6"/>
    <w:rsid w:val="2B1BAE45"/>
    <w:rsid w:val="2B3DFA18"/>
    <w:rsid w:val="2B4A6520"/>
    <w:rsid w:val="2B5E5BC0"/>
    <w:rsid w:val="2B78AFB1"/>
    <w:rsid w:val="2BA73D8E"/>
    <w:rsid w:val="2BA86284"/>
    <w:rsid w:val="2BAFEF38"/>
    <w:rsid w:val="2BE64083"/>
    <w:rsid w:val="2C0A9663"/>
    <w:rsid w:val="2C200D70"/>
    <w:rsid w:val="2C2FC146"/>
    <w:rsid w:val="2C66F68C"/>
    <w:rsid w:val="2C7B88E8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6AEED2"/>
    <w:rsid w:val="2E9C22A0"/>
    <w:rsid w:val="2EA8A7F4"/>
    <w:rsid w:val="2EB05073"/>
    <w:rsid w:val="2EE49D7E"/>
    <w:rsid w:val="2F097554"/>
    <w:rsid w:val="2F20A5AC"/>
    <w:rsid w:val="2F2687D3"/>
    <w:rsid w:val="2F7CB31F"/>
    <w:rsid w:val="2F955C4C"/>
    <w:rsid w:val="2FC49B63"/>
    <w:rsid w:val="303E9E56"/>
    <w:rsid w:val="304BA9DF"/>
    <w:rsid w:val="304C20D4"/>
    <w:rsid w:val="305D3A50"/>
    <w:rsid w:val="3067BE12"/>
    <w:rsid w:val="30780CB0"/>
    <w:rsid w:val="307C9770"/>
    <w:rsid w:val="30A242C3"/>
    <w:rsid w:val="30D1D283"/>
    <w:rsid w:val="31052998"/>
    <w:rsid w:val="310C468B"/>
    <w:rsid w:val="31206CBE"/>
    <w:rsid w:val="314D028E"/>
    <w:rsid w:val="3182C60F"/>
    <w:rsid w:val="325514D6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A98B23"/>
    <w:rsid w:val="35C4AF84"/>
    <w:rsid w:val="35C52A9E"/>
    <w:rsid w:val="35CA3599"/>
    <w:rsid w:val="35D7A9E7"/>
    <w:rsid w:val="364DFAA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9FA879"/>
    <w:rsid w:val="39EB0D29"/>
    <w:rsid w:val="3A25394C"/>
    <w:rsid w:val="3A2A980A"/>
    <w:rsid w:val="3A353CB2"/>
    <w:rsid w:val="3A38420D"/>
    <w:rsid w:val="3A62DCED"/>
    <w:rsid w:val="3A8C0E58"/>
    <w:rsid w:val="3AFEB7B2"/>
    <w:rsid w:val="3B0CD013"/>
    <w:rsid w:val="3B89DC2D"/>
    <w:rsid w:val="3B8C1BEB"/>
    <w:rsid w:val="3B918D5C"/>
    <w:rsid w:val="3B92A8C3"/>
    <w:rsid w:val="3BB38E86"/>
    <w:rsid w:val="3BD2CA78"/>
    <w:rsid w:val="3C061692"/>
    <w:rsid w:val="3C217CD7"/>
    <w:rsid w:val="3C246F98"/>
    <w:rsid w:val="3C530E2D"/>
    <w:rsid w:val="3C597F16"/>
    <w:rsid w:val="3C6C5227"/>
    <w:rsid w:val="3C986099"/>
    <w:rsid w:val="3CA6C202"/>
    <w:rsid w:val="3CBDAE30"/>
    <w:rsid w:val="3CF2AFAE"/>
    <w:rsid w:val="3CFF9923"/>
    <w:rsid w:val="3D04B953"/>
    <w:rsid w:val="3D48E273"/>
    <w:rsid w:val="3D569F91"/>
    <w:rsid w:val="3D7B9279"/>
    <w:rsid w:val="3DA33F96"/>
    <w:rsid w:val="3DCC96E2"/>
    <w:rsid w:val="3DE16B3C"/>
    <w:rsid w:val="3E0C3AA5"/>
    <w:rsid w:val="3E721B2E"/>
    <w:rsid w:val="3EBC3919"/>
    <w:rsid w:val="3EE4A926"/>
    <w:rsid w:val="3EF392A6"/>
    <w:rsid w:val="3EF90165"/>
    <w:rsid w:val="3F328E28"/>
    <w:rsid w:val="3F3834F5"/>
    <w:rsid w:val="3F38F36C"/>
    <w:rsid w:val="3F464589"/>
    <w:rsid w:val="3F602FD3"/>
    <w:rsid w:val="3F738043"/>
    <w:rsid w:val="3FFBFBAA"/>
    <w:rsid w:val="3FFD6307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0C832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32907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A044A9"/>
    <w:rsid w:val="44A5A24E"/>
    <w:rsid w:val="44C95FD6"/>
    <w:rsid w:val="450F3D5C"/>
    <w:rsid w:val="4529688F"/>
    <w:rsid w:val="4549D85E"/>
    <w:rsid w:val="454A09FA"/>
    <w:rsid w:val="45605236"/>
    <w:rsid w:val="457B85A6"/>
    <w:rsid w:val="458C8E2D"/>
    <w:rsid w:val="4596D9DD"/>
    <w:rsid w:val="459C618F"/>
    <w:rsid w:val="45A5BFBC"/>
    <w:rsid w:val="45F902F8"/>
    <w:rsid w:val="46105057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52366"/>
    <w:rsid w:val="46E9A674"/>
    <w:rsid w:val="4776E92C"/>
    <w:rsid w:val="47834DC6"/>
    <w:rsid w:val="479CAC87"/>
    <w:rsid w:val="47CA13F6"/>
    <w:rsid w:val="4808FDFD"/>
    <w:rsid w:val="486DD9B7"/>
    <w:rsid w:val="487EC4FF"/>
    <w:rsid w:val="48A727AE"/>
    <w:rsid w:val="48B5355E"/>
    <w:rsid w:val="48E7766A"/>
    <w:rsid w:val="48F27478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112BB5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5CF5A5"/>
    <w:rsid w:val="4C915D86"/>
    <w:rsid w:val="4CCC000D"/>
    <w:rsid w:val="4CDA647D"/>
    <w:rsid w:val="4CDD0DFC"/>
    <w:rsid w:val="4D0779DA"/>
    <w:rsid w:val="4D0C6894"/>
    <w:rsid w:val="4D1C730A"/>
    <w:rsid w:val="4D1E2C7C"/>
    <w:rsid w:val="4D2C9452"/>
    <w:rsid w:val="4D4630E0"/>
    <w:rsid w:val="4D576295"/>
    <w:rsid w:val="4DB38FCE"/>
    <w:rsid w:val="4DC5C287"/>
    <w:rsid w:val="4E1672EA"/>
    <w:rsid w:val="4E234FC2"/>
    <w:rsid w:val="4E6AFE40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DFE7D4"/>
    <w:rsid w:val="4FE3CE00"/>
    <w:rsid w:val="4FE750BD"/>
    <w:rsid w:val="5042E9B3"/>
    <w:rsid w:val="5045EA79"/>
    <w:rsid w:val="505EC53C"/>
    <w:rsid w:val="507AF0C8"/>
    <w:rsid w:val="508A7215"/>
    <w:rsid w:val="50AAE729"/>
    <w:rsid w:val="51874CC5"/>
    <w:rsid w:val="520CC6CA"/>
    <w:rsid w:val="521776D8"/>
    <w:rsid w:val="52379FB3"/>
    <w:rsid w:val="524D122C"/>
    <w:rsid w:val="525C35A3"/>
    <w:rsid w:val="52B7538F"/>
    <w:rsid w:val="52C589E1"/>
    <w:rsid w:val="52E33551"/>
    <w:rsid w:val="531E8EC8"/>
    <w:rsid w:val="5321EF39"/>
    <w:rsid w:val="53585136"/>
    <w:rsid w:val="5366909D"/>
    <w:rsid w:val="53985C87"/>
    <w:rsid w:val="53BCE391"/>
    <w:rsid w:val="53C42012"/>
    <w:rsid w:val="54117775"/>
    <w:rsid w:val="5438B618"/>
    <w:rsid w:val="544D3E0D"/>
    <w:rsid w:val="54601572"/>
    <w:rsid w:val="54866CA9"/>
    <w:rsid w:val="549334B9"/>
    <w:rsid w:val="54ACFED1"/>
    <w:rsid w:val="54C7EDD2"/>
    <w:rsid w:val="54FF44F0"/>
    <w:rsid w:val="550FDDA9"/>
    <w:rsid w:val="552C0DFD"/>
    <w:rsid w:val="55467ED1"/>
    <w:rsid w:val="555F52BD"/>
    <w:rsid w:val="556B450C"/>
    <w:rsid w:val="558D30E8"/>
    <w:rsid w:val="55E51860"/>
    <w:rsid w:val="5601411B"/>
    <w:rsid w:val="5629274D"/>
    <w:rsid w:val="5680A840"/>
    <w:rsid w:val="56A29BF2"/>
    <w:rsid w:val="56E2047A"/>
    <w:rsid w:val="56FCD70B"/>
    <w:rsid w:val="5719B1D5"/>
    <w:rsid w:val="5729BD19"/>
    <w:rsid w:val="57389B86"/>
    <w:rsid w:val="575DFF13"/>
    <w:rsid w:val="5779891A"/>
    <w:rsid w:val="5788BA83"/>
    <w:rsid w:val="57B6BFC3"/>
    <w:rsid w:val="57D9BFB6"/>
    <w:rsid w:val="57DF7F73"/>
    <w:rsid w:val="5846254A"/>
    <w:rsid w:val="586EA55B"/>
    <w:rsid w:val="58820E3A"/>
    <w:rsid w:val="589DA465"/>
    <w:rsid w:val="58D0C1B6"/>
    <w:rsid w:val="58DA3D56"/>
    <w:rsid w:val="58ED2827"/>
    <w:rsid w:val="58F69DBD"/>
    <w:rsid w:val="591E6715"/>
    <w:rsid w:val="5951018E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395DBC"/>
    <w:rsid w:val="5C4063D2"/>
    <w:rsid w:val="5C4409E3"/>
    <w:rsid w:val="5C49EF10"/>
    <w:rsid w:val="5C5EADC5"/>
    <w:rsid w:val="5C8EFA24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338E3F"/>
    <w:rsid w:val="5E6E3289"/>
    <w:rsid w:val="5EBA9934"/>
    <w:rsid w:val="5EC5F69E"/>
    <w:rsid w:val="5EE6CA8B"/>
    <w:rsid w:val="5EEE886A"/>
    <w:rsid w:val="5F00F040"/>
    <w:rsid w:val="5F15BF9F"/>
    <w:rsid w:val="5F4524AD"/>
    <w:rsid w:val="5FAA0560"/>
    <w:rsid w:val="5FB68466"/>
    <w:rsid w:val="5FBBBCBB"/>
    <w:rsid w:val="5FC60154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AD8CB3"/>
    <w:rsid w:val="61B1C6F6"/>
    <w:rsid w:val="61B64839"/>
    <w:rsid w:val="61DB683C"/>
    <w:rsid w:val="62259DB4"/>
    <w:rsid w:val="626576EB"/>
    <w:rsid w:val="62802E3F"/>
    <w:rsid w:val="6287192F"/>
    <w:rsid w:val="62BE2F76"/>
    <w:rsid w:val="62BF15A6"/>
    <w:rsid w:val="62C0F727"/>
    <w:rsid w:val="62C39FFF"/>
    <w:rsid w:val="63310B24"/>
    <w:rsid w:val="633C397F"/>
    <w:rsid w:val="634D00A9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ABF31F"/>
    <w:rsid w:val="64B65C36"/>
    <w:rsid w:val="64BA5587"/>
    <w:rsid w:val="64CECD19"/>
    <w:rsid w:val="64DF1DB1"/>
    <w:rsid w:val="64E3A8C5"/>
    <w:rsid w:val="64E9E580"/>
    <w:rsid w:val="64F6A136"/>
    <w:rsid w:val="64FA3E81"/>
    <w:rsid w:val="64FB9B22"/>
    <w:rsid w:val="64FDB264"/>
    <w:rsid w:val="6507F046"/>
    <w:rsid w:val="65236636"/>
    <w:rsid w:val="65350F9B"/>
    <w:rsid w:val="653E0E44"/>
    <w:rsid w:val="657B0700"/>
    <w:rsid w:val="657E63C1"/>
    <w:rsid w:val="658DF4FE"/>
    <w:rsid w:val="65983C6F"/>
    <w:rsid w:val="65FD3144"/>
    <w:rsid w:val="6646AA5F"/>
    <w:rsid w:val="668EF134"/>
    <w:rsid w:val="66A91874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4B8BC9"/>
    <w:rsid w:val="686DE8E9"/>
    <w:rsid w:val="6880A827"/>
    <w:rsid w:val="6885443B"/>
    <w:rsid w:val="68AB9522"/>
    <w:rsid w:val="6901B042"/>
    <w:rsid w:val="691D19DC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72A8B"/>
    <w:rsid w:val="6AEEE468"/>
    <w:rsid w:val="6AFB1D56"/>
    <w:rsid w:val="6AFD6E0E"/>
    <w:rsid w:val="6B068F10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9F9D50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EE132C6"/>
    <w:rsid w:val="6F01D725"/>
    <w:rsid w:val="6F0891F3"/>
    <w:rsid w:val="6F2BF358"/>
    <w:rsid w:val="6F51B9B7"/>
    <w:rsid w:val="6F61170F"/>
    <w:rsid w:val="6F643D96"/>
    <w:rsid w:val="6F89722C"/>
    <w:rsid w:val="6F92B794"/>
    <w:rsid w:val="6FDFE8E1"/>
    <w:rsid w:val="70041CED"/>
    <w:rsid w:val="7031E0FB"/>
    <w:rsid w:val="70387BD1"/>
    <w:rsid w:val="70426966"/>
    <w:rsid w:val="70445D20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B9F25B"/>
    <w:rsid w:val="73D0D28E"/>
    <w:rsid w:val="73E95263"/>
    <w:rsid w:val="73F7119A"/>
    <w:rsid w:val="74202D53"/>
    <w:rsid w:val="744C2EDD"/>
    <w:rsid w:val="7451B9A3"/>
    <w:rsid w:val="7458950C"/>
    <w:rsid w:val="74920C23"/>
    <w:rsid w:val="74B3F84F"/>
    <w:rsid w:val="74BAA1C3"/>
    <w:rsid w:val="74D83DA5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283866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8CC284D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18E56"/>
    <w:rsid w:val="7C048687"/>
    <w:rsid w:val="7C18F3C4"/>
    <w:rsid w:val="7C309270"/>
    <w:rsid w:val="7C335862"/>
    <w:rsid w:val="7C596C39"/>
    <w:rsid w:val="7CAF3F7C"/>
    <w:rsid w:val="7CF4BCDC"/>
    <w:rsid w:val="7D283C3F"/>
    <w:rsid w:val="7D32983D"/>
    <w:rsid w:val="7D3BAB3D"/>
    <w:rsid w:val="7D5D4986"/>
    <w:rsid w:val="7D7A55F3"/>
    <w:rsid w:val="7D8D021A"/>
    <w:rsid w:val="7DA07440"/>
    <w:rsid w:val="7DA43BB6"/>
    <w:rsid w:val="7DB3E858"/>
    <w:rsid w:val="7DBE5C32"/>
    <w:rsid w:val="7DDDB980"/>
    <w:rsid w:val="7DDFC43B"/>
    <w:rsid w:val="7DED3ECB"/>
    <w:rsid w:val="7E1B47B8"/>
    <w:rsid w:val="7E3F303B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28034C9B-7D15-49B4-BCA9-2FE458D9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85F42"/>
    <w:pPr>
      <w:keepNext/>
      <w:keepLines/>
      <w:numPr>
        <w:numId w:val="13"/>
      </w:numPr>
      <w:spacing w:before="40" w:after="0" w:line="360" w:lineRule="auto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D64170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Teksttreci">
    <w:name w:val="Tekst treści_"/>
    <w:link w:val="Teksttreci0"/>
    <w:locked/>
    <w:rsid w:val="00327BCB"/>
    <w:rPr>
      <w:rFonts w:ascii="Times New Roman" w:eastAsia="Times New Roman" w:hAnsi="Times New Roman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27BCB"/>
    <w:pPr>
      <w:shd w:val="clear" w:color="auto" w:fill="FFFFFF"/>
      <w:spacing w:after="540" w:line="0" w:lineRule="atLeast"/>
      <w:ind w:hanging="400"/>
      <w:jc w:val="center"/>
    </w:pPr>
    <w:rPr>
      <w:rFonts w:ascii="Times New Roman" w:eastAsia="Times New Roman" w:hAnsi="Times New Roman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733E2C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321731"/>
  </w:style>
  <w:style w:type="character" w:customStyle="1" w:styleId="Nagwek2Znak">
    <w:name w:val="Nagłówek 2 Znak"/>
    <w:basedOn w:val="Domylnaczcionkaakapitu"/>
    <w:link w:val="Nagwek2"/>
    <w:uiPriority w:val="9"/>
    <w:rsid w:val="00285F42"/>
    <w:rPr>
      <w:rFonts w:ascii="Times New Roman" w:eastAsiaTheme="majorEastAsia" w:hAnsi="Times New Roman" w:cstheme="majorBidi"/>
      <w:b/>
      <w:sz w:val="24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E0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12524">
          <w:marLeft w:val="28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54543">
          <w:marLeft w:val="28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1" ma:contentTypeDescription="Utwórz nowy dokument." ma:contentTypeScope="" ma:versionID="9959482fa9104c611d58411f58c46fd8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fd0898c34b5afc5f24fa741161f8feaa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B537B-A43D-42EA-84C2-24A331C3E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2F0059-1DE7-4693-933B-9D465787C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47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26</CharactersWithSpaces>
  <SharedDoc>false</SharedDoc>
  <HLinks>
    <vt:vector size="6" baseType="variant"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Grzesiek Daria</cp:lastModifiedBy>
  <cp:revision>2</cp:revision>
  <cp:lastPrinted>2023-01-09T10:38:00Z</cp:lastPrinted>
  <dcterms:created xsi:type="dcterms:W3CDTF">2023-01-09T10:45:00Z</dcterms:created>
  <dcterms:modified xsi:type="dcterms:W3CDTF">2023-01-0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